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EAA778" w14:textId="2C6C3D94" w:rsidR="009A5B46" w:rsidRDefault="00B8511A" w:rsidP="009A5B46">
      <w:pPr>
        <w:pStyle w:val="txt"/>
        <w:jc w:val="left"/>
        <w:rPr>
          <w:rFonts w:ascii="Open Sans" w:hAnsi="Open Sans" w:cs="Open Sans"/>
        </w:rPr>
      </w:pPr>
      <w:r>
        <w:rPr>
          <w:noProof/>
        </w:rPr>
        <w:drawing>
          <wp:inline distT="0" distB="0" distL="0" distR="0" wp14:anchorId="4F58A8CE" wp14:editId="1750BC68">
            <wp:extent cx="1618488" cy="920496"/>
            <wp:effectExtent l="0" t="0" r="1270" b="0"/>
            <wp:docPr id="125549802" name="Slika 1" descr="Slika, ki vsebuje besede grafika, logotip, pisava, oblikovanje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9802" name="Slika 1" descr="Slika, ki vsebuje besede grafika, logotip, pisava, oblikovanje&#10;&#10;Opis je samodejno ustvarj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8488" cy="92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5B46">
        <w:rPr>
          <w:rFonts w:ascii="Open Sans" w:hAnsi="Open Sans" w:cs="Open Sans"/>
        </w:rPr>
        <w:t xml:space="preserve"> </w:t>
      </w:r>
      <w:r w:rsidR="009A5B46">
        <w:rPr>
          <w:noProof/>
        </w:rPr>
        <w:drawing>
          <wp:inline distT="0" distB="0" distL="0" distR="0" wp14:anchorId="3F491F27" wp14:editId="733D045D">
            <wp:extent cx="2522220" cy="841297"/>
            <wp:effectExtent l="0" t="0" r="0" b="0"/>
            <wp:docPr id="688285381" name="Slika 2" descr="Slika, ki vsebuje besede pisava, grafika, logotip, grafično oblikovanje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214204" name="Slika 2" descr="Slika, ki vsebuje besede pisava, grafika, logotip, grafično oblikovanje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862" cy="850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5B46">
        <w:rPr>
          <w:rFonts w:ascii="Open Sans" w:hAnsi="Open Sans" w:cs="Open Sans"/>
        </w:rPr>
        <w:t xml:space="preserve"> </w:t>
      </w:r>
      <w:r w:rsidR="009A5B46">
        <w:rPr>
          <w:noProof/>
        </w:rPr>
        <w:t xml:space="preserve"> </w:t>
      </w:r>
      <w:r w:rsidR="00D50312">
        <w:rPr>
          <w:noProof/>
        </w:rPr>
        <w:t xml:space="preserve"> </w:t>
      </w:r>
      <w:r w:rsidR="009A5B46">
        <w:rPr>
          <w:noProof/>
        </w:rPr>
        <w:drawing>
          <wp:inline distT="0" distB="0" distL="0" distR="0" wp14:anchorId="06DD64E4" wp14:editId="7674311A">
            <wp:extent cx="1508760" cy="722586"/>
            <wp:effectExtent l="0" t="0" r="0" b="1905"/>
            <wp:docPr id="1052963319" name="Slika 1052963319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ka 14" descr="Slika, ki vsebuje besede besedilo&#10;&#10;Opis je samodejno ustvarjen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682" cy="729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21F4C" w14:textId="1CF5C714" w:rsidR="004C3F37" w:rsidRPr="002176C2" w:rsidRDefault="009A5B46" w:rsidP="004C3F37">
      <w:pPr>
        <w:pStyle w:val="Naslov2"/>
        <w:shd w:val="clear" w:color="auto" w:fill="FFFFFF"/>
        <w:spacing w:before="300" w:after="225"/>
        <w:jc w:val="center"/>
        <w:rPr>
          <w:rFonts w:ascii="Open Sans" w:eastAsia="Times New Roman" w:hAnsi="Open Sans" w:cs="Open Sans"/>
          <w:b w:val="0"/>
          <w:bCs w:val="0"/>
          <w:color w:val="808080" w:themeColor="background1" w:themeShade="80"/>
          <w:sz w:val="24"/>
          <w:szCs w:val="24"/>
        </w:rPr>
      </w:pPr>
      <w:r>
        <w:rPr>
          <w:rFonts w:ascii="Open Sans" w:eastAsia="Times New Roman" w:hAnsi="Open Sans" w:cs="Open Sans"/>
          <w:b w:val="0"/>
          <w:bCs w:val="0"/>
          <w:color w:val="808080" w:themeColor="background1" w:themeShade="80"/>
          <w:sz w:val="24"/>
          <w:szCs w:val="24"/>
        </w:rPr>
        <w:t>are</w:t>
      </w:r>
      <w:r w:rsidR="004C3F37" w:rsidRPr="002176C2">
        <w:rPr>
          <w:rFonts w:ascii="Open Sans" w:eastAsia="Times New Roman" w:hAnsi="Open Sans" w:cs="Open Sans"/>
          <w:b w:val="0"/>
          <w:bCs w:val="0"/>
          <w:color w:val="808080" w:themeColor="background1" w:themeShade="80"/>
          <w:sz w:val="24"/>
          <w:szCs w:val="24"/>
        </w:rPr>
        <w:t xml:space="preserve"> cordially inviting </w:t>
      </w:r>
      <w:r>
        <w:rPr>
          <w:rFonts w:ascii="Open Sans" w:eastAsia="Times New Roman" w:hAnsi="Open Sans" w:cs="Open Sans"/>
          <w:b w:val="0"/>
          <w:bCs w:val="0"/>
          <w:color w:val="808080" w:themeColor="background1" w:themeShade="80"/>
          <w:sz w:val="24"/>
          <w:szCs w:val="24"/>
        </w:rPr>
        <w:t xml:space="preserve">you </w:t>
      </w:r>
      <w:r w:rsidR="004C3F37" w:rsidRPr="002176C2">
        <w:rPr>
          <w:rFonts w:ascii="Open Sans" w:eastAsia="Times New Roman" w:hAnsi="Open Sans" w:cs="Open Sans"/>
          <w:b w:val="0"/>
          <w:bCs w:val="0"/>
          <w:color w:val="808080" w:themeColor="background1" w:themeShade="80"/>
          <w:sz w:val="24"/>
          <w:szCs w:val="24"/>
        </w:rPr>
        <w:t>to the</w:t>
      </w:r>
    </w:p>
    <w:p w14:paraId="36C11B64" w14:textId="4B7C95B0" w:rsidR="004C3F37" w:rsidRPr="002176C2" w:rsidRDefault="009F6461" w:rsidP="004C3F37">
      <w:pPr>
        <w:pStyle w:val="Naslov2"/>
        <w:shd w:val="clear" w:color="auto" w:fill="FFFFFF"/>
        <w:spacing w:before="300" w:after="225"/>
        <w:jc w:val="center"/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</w:rPr>
      </w:pPr>
      <w:r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</w:rPr>
        <w:t>2</w:t>
      </w:r>
      <w:r w:rsidRPr="009F6461"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  <w:vertAlign w:val="superscript"/>
        </w:rPr>
        <w:t>nd</w:t>
      </w:r>
      <w:r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</w:rPr>
        <w:t xml:space="preserve"> </w:t>
      </w:r>
      <w:r w:rsidR="004C3F37" w:rsidRPr="002176C2"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</w:rPr>
        <w:t xml:space="preserve">Scientific </w:t>
      </w:r>
      <w:r w:rsidR="00B8511A"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</w:rPr>
        <w:t>C</w:t>
      </w:r>
      <w:r w:rsidR="004C3F37" w:rsidRPr="002176C2">
        <w:rPr>
          <w:rFonts w:ascii="Open Sans" w:hAnsi="Open Sans" w:cs="Open Sans"/>
          <w:b w:val="0"/>
          <w:bCs w:val="0"/>
          <w:color w:val="808080" w:themeColor="background1" w:themeShade="80"/>
          <w:sz w:val="54"/>
          <w:szCs w:val="54"/>
        </w:rPr>
        <w:t>onference</w:t>
      </w:r>
    </w:p>
    <w:p w14:paraId="32CF6BB1" w14:textId="3474DC51" w:rsidR="00B8511A" w:rsidRPr="00B8511A" w:rsidRDefault="00B8511A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B8511A">
        <w:rPr>
          <w:rFonts w:ascii="Open Sans" w:hAnsi="Open Sans" w:cs="Open Sans"/>
          <w:color w:val="808080" w:themeColor="background1" w:themeShade="80"/>
          <w:sz w:val="24"/>
          <w:szCs w:val="24"/>
        </w:rPr>
        <w:t>titled</w:t>
      </w:r>
    </w:p>
    <w:p w14:paraId="2C835A68" w14:textId="05874E31" w:rsidR="009F6461" w:rsidRDefault="009F6461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b/>
          <w:bCs/>
          <w:color w:val="0070C0"/>
          <w:sz w:val="32"/>
          <w:szCs w:val="32"/>
        </w:rPr>
      </w:pPr>
      <w:r w:rsidRPr="009F6461">
        <w:rPr>
          <w:rFonts w:ascii="Open Sans" w:hAnsi="Open Sans" w:cs="Open Sans"/>
          <w:b/>
          <w:bCs/>
          <w:color w:val="0070C0"/>
          <w:sz w:val="32"/>
          <w:szCs w:val="32"/>
        </w:rPr>
        <w:t xml:space="preserve">CORPORATE SOCIAL RESPONSIBILITY, </w:t>
      </w:r>
    </w:p>
    <w:p w14:paraId="65059536" w14:textId="223A2AA9" w:rsidR="009F6461" w:rsidRDefault="009F6461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b/>
          <w:bCs/>
          <w:color w:val="0070C0"/>
          <w:sz w:val="32"/>
          <w:szCs w:val="32"/>
        </w:rPr>
      </w:pPr>
      <w:r w:rsidRPr="009F6461">
        <w:rPr>
          <w:rFonts w:ascii="Open Sans" w:hAnsi="Open Sans" w:cs="Open Sans"/>
          <w:b/>
          <w:bCs/>
          <w:color w:val="0070C0"/>
          <w:sz w:val="32"/>
          <w:szCs w:val="32"/>
        </w:rPr>
        <w:t xml:space="preserve">AS THE RESPONSIBILITY OF DIRECTORS </w:t>
      </w:r>
    </w:p>
    <w:p w14:paraId="12A85390" w14:textId="5A7B8960" w:rsidR="009F6461" w:rsidRPr="009F6461" w:rsidRDefault="009F6461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color w:val="0070C0"/>
          <w:sz w:val="32"/>
          <w:szCs w:val="32"/>
        </w:rPr>
      </w:pPr>
      <w:r w:rsidRPr="009F6461">
        <w:rPr>
          <w:rFonts w:ascii="Open Sans" w:hAnsi="Open Sans" w:cs="Open Sans"/>
          <w:b/>
          <w:bCs/>
          <w:color w:val="0070C0"/>
          <w:sz w:val="32"/>
          <w:szCs w:val="32"/>
        </w:rPr>
        <w:t xml:space="preserve">in Euro-Mediterranean </w:t>
      </w:r>
      <w:r w:rsidR="00B8511A">
        <w:rPr>
          <w:rFonts w:ascii="Open Sans" w:hAnsi="Open Sans" w:cs="Open Sans"/>
          <w:b/>
          <w:bCs/>
          <w:color w:val="0070C0"/>
          <w:sz w:val="32"/>
          <w:szCs w:val="32"/>
        </w:rPr>
        <w:t>R</w:t>
      </w:r>
      <w:r w:rsidRPr="009F6461">
        <w:rPr>
          <w:rFonts w:ascii="Open Sans" w:hAnsi="Open Sans" w:cs="Open Sans"/>
          <w:b/>
          <w:bCs/>
          <w:color w:val="0070C0"/>
          <w:sz w:val="32"/>
          <w:szCs w:val="32"/>
        </w:rPr>
        <w:t>egi</w:t>
      </w:r>
      <w:r w:rsidR="00451B89">
        <w:rPr>
          <w:rFonts w:ascii="Open Sans" w:hAnsi="Open Sans" w:cs="Open Sans"/>
          <w:b/>
          <w:bCs/>
          <w:color w:val="0070C0"/>
          <w:sz w:val="32"/>
          <w:szCs w:val="32"/>
        </w:rPr>
        <w:t>on</w:t>
      </w:r>
      <w:r w:rsidRPr="009F6461">
        <w:rPr>
          <w:rFonts w:ascii="Open Sans" w:hAnsi="Open Sans" w:cs="Open Sans"/>
          <w:color w:val="0070C0"/>
          <w:sz w:val="32"/>
          <w:szCs w:val="32"/>
        </w:rPr>
        <w:t xml:space="preserve">, </w:t>
      </w:r>
    </w:p>
    <w:p w14:paraId="3B733161" w14:textId="77777777" w:rsidR="009F6461" w:rsidRDefault="009F6461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b/>
          <w:bCs/>
          <w:color w:val="0070C0"/>
          <w:sz w:val="32"/>
          <w:szCs w:val="32"/>
        </w:rPr>
      </w:pPr>
    </w:p>
    <w:p w14:paraId="419283B2" w14:textId="1990EAA8" w:rsidR="009F6461" w:rsidRPr="009F6461" w:rsidRDefault="00451B89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b/>
          <w:bCs/>
          <w:color w:val="00B050"/>
          <w:sz w:val="32"/>
          <w:szCs w:val="32"/>
        </w:rPr>
      </w:pPr>
      <w:r>
        <w:rPr>
          <w:rFonts w:ascii="Open Sans" w:hAnsi="Open Sans" w:cs="Open Sans"/>
          <w:b/>
          <w:bCs/>
          <w:color w:val="00B050"/>
          <w:sz w:val="32"/>
          <w:szCs w:val="32"/>
        </w:rPr>
        <w:t xml:space="preserve">in </w:t>
      </w:r>
      <w:r w:rsidR="00B8511A">
        <w:rPr>
          <w:rFonts w:ascii="Open Sans" w:hAnsi="Open Sans" w:cs="Open Sans"/>
          <w:b/>
          <w:bCs/>
          <w:color w:val="00B050"/>
          <w:sz w:val="32"/>
          <w:szCs w:val="32"/>
        </w:rPr>
        <w:t>Current</w:t>
      </w:r>
      <w:r w:rsidR="00B8511A" w:rsidRPr="009F6461">
        <w:rPr>
          <w:rFonts w:ascii="Open Sans" w:hAnsi="Open Sans" w:cs="Open Sans"/>
          <w:b/>
          <w:bCs/>
          <w:color w:val="00B050"/>
          <w:sz w:val="32"/>
          <w:szCs w:val="32"/>
        </w:rPr>
        <w:t xml:space="preserve"> </w:t>
      </w:r>
      <w:r w:rsidR="00B8511A">
        <w:rPr>
          <w:rFonts w:ascii="Open Sans" w:hAnsi="Open Sans" w:cs="Open Sans"/>
          <w:b/>
          <w:bCs/>
          <w:color w:val="00B050"/>
          <w:sz w:val="32"/>
          <w:szCs w:val="32"/>
        </w:rPr>
        <w:t xml:space="preserve">and Future </w:t>
      </w:r>
      <w:r w:rsidR="00B8511A" w:rsidRPr="009F6461">
        <w:rPr>
          <w:rFonts w:ascii="Open Sans" w:hAnsi="Open Sans" w:cs="Open Sans"/>
          <w:b/>
          <w:bCs/>
          <w:color w:val="00B050"/>
          <w:sz w:val="32"/>
          <w:szCs w:val="32"/>
        </w:rPr>
        <w:t xml:space="preserve">Green </w:t>
      </w:r>
      <w:r w:rsidR="00B8511A">
        <w:rPr>
          <w:rFonts w:ascii="Open Sans" w:hAnsi="Open Sans" w:cs="Open Sans"/>
          <w:b/>
          <w:bCs/>
          <w:color w:val="00B050"/>
          <w:sz w:val="32"/>
          <w:szCs w:val="32"/>
        </w:rPr>
        <w:t>a</w:t>
      </w:r>
      <w:r w:rsidR="00B8511A" w:rsidRPr="009F6461">
        <w:rPr>
          <w:rFonts w:ascii="Open Sans" w:hAnsi="Open Sans" w:cs="Open Sans"/>
          <w:b/>
          <w:bCs/>
          <w:color w:val="00B050"/>
          <w:sz w:val="32"/>
          <w:szCs w:val="32"/>
        </w:rPr>
        <w:t>nd Digital Transformation</w:t>
      </w:r>
    </w:p>
    <w:p w14:paraId="40F8FBFB" w14:textId="77777777" w:rsidR="009F6461" w:rsidRDefault="009F6461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color w:val="8C8C8C"/>
          <w:sz w:val="24"/>
          <w:szCs w:val="24"/>
        </w:rPr>
      </w:pPr>
    </w:p>
    <w:p w14:paraId="1D56A6A1" w14:textId="567E657C" w:rsidR="009F6461" w:rsidRPr="00EF64ED" w:rsidRDefault="009F6461" w:rsidP="009F6461">
      <w:pPr>
        <w:pStyle w:val="Navadensplet"/>
        <w:shd w:val="clear" w:color="auto" w:fill="FFFFFF"/>
        <w:spacing w:before="0"/>
        <w:jc w:val="center"/>
        <w:rPr>
          <w:rFonts w:ascii="Open Sans" w:hAnsi="Open Sans" w:cs="Open Sans"/>
          <w:color w:val="8C8C8C"/>
          <w:sz w:val="24"/>
          <w:szCs w:val="24"/>
        </w:rPr>
      </w:pPr>
      <w:r w:rsidRPr="00EF64ED">
        <w:rPr>
          <w:rFonts w:ascii="Open Sans" w:hAnsi="Open Sans" w:cs="Open Sans"/>
          <w:color w:val="8C8C8C"/>
          <w:sz w:val="24"/>
          <w:szCs w:val="24"/>
        </w:rPr>
        <w:t>in Koper, Slovenia</w:t>
      </w:r>
      <w:r w:rsidR="00B8511A">
        <w:rPr>
          <w:rFonts w:ascii="Open Sans" w:hAnsi="Open Sans" w:cs="Open Sans"/>
          <w:color w:val="8C8C8C"/>
          <w:sz w:val="24"/>
          <w:szCs w:val="24"/>
        </w:rPr>
        <w:t xml:space="preserve"> on</w:t>
      </w:r>
    </w:p>
    <w:p w14:paraId="3BE52910" w14:textId="3D9E848D" w:rsidR="004C3F37" w:rsidRDefault="009F6461" w:rsidP="009F6461">
      <w:pPr>
        <w:pStyle w:val="Navadensplet"/>
        <w:shd w:val="clear" w:color="auto" w:fill="FFFFFF"/>
        <w:spacing w:before="0" w:after="150"/>
        <w:jc w:val="center"/>
        <w:rPr>
          <w:rFonts w:ascii="Open Sans" w:hAnsi="Open Sans" w:cs="Open Sans"/>
          <w:color w:val="8C8C8C"/>
          <w:sz w:val="24"/>
          <w:szCs w:val="24"/>
        </w:rPr>
      </w:pPr>
      <w:r w:rsidRPr="00EF64ED">
        <w:rPr>
          <w:rStyle w:val="Krepko"/>
          <w:rFonts w:ascii="Open Sans" w:hAnsi="Open Sans" w:cs="Open Sans"/>
          <w:color w:val="8C8C8C"/>
          <w:sz w:val="24"/>
          <w:szCs w:val="24"/>
        </w:rPr>
        <w:t>September 2</w:t>
      </w:r>
      <w:r w:rsidR="00451B89">
        <w:rPr>
          <w:rStyle w:val="Krepko"/>
          <w:rFonts w:ascii="Open Sans" w:hAnsi="Open Sans" w:cs="Open Sans"/>
          <w:color w:val="8C8C8C"/>
          <w:sz w:val="24"/>
          <w:szCs w:val="24"/>
        </w:rPr>
        <w:t>6</w:t>
      </w:r>
      <w:r w:rsidRPr="00EF64ED">
        <w:rPr>
          <w:rStyle w:val="Krepko"/>
          <w:rFonts w:ascii="Open Sans" w:hAnsi="Open Sans" w:cs="Open Sans"/>
          <w:color w:val="8C8C8C"/>
          <w:sz w:val="24"/>
          <w:szCs w:val="24"/>
        </w:rPr>
        <w:t>, 202</w:t>
      </w:r>
      <w:r>
        <w:rPr>
          <w:rStyle w:val="Krepko"/>
          <w:rFonts w:ascii="Open Sans" w:hAnsi="Open Sans" w:cs="Open Sans"/>
          <w:color w:val="8C8C8C"/>
          <w:sz w:val="24"/>
          <w:szCs w:val="24"/>
        </w:rPr>
        <w:t>4</w:t>
      </w:r>
    </w:p>
    <w:p w14:paraId="5694DAA0" w14:textId="37491E30" w:rsidR="004C3F37" w:rsidRDefault="004C3F37" w:rsidP="004C3F37">
      <w:pPr>
        <w:pStyle w:val="Navadensplet"/>
        <w:shd w:val="clear" w:color="auto" w:fill="FFFFFF"/>
        <w:spacing w:before="0" w:after="150"/>
        <w:jc w:val="center"/>
        <w:rPr>
          <w:rStyle w:val="Krepko"/>
          <w:rFonts w:ascii="Open Sans" w:hAnsi="Open Sans" w:cs="Open Sans"/>
          <w:color w:val="8C8C8C"/>
        </w:rPr>
      </w:pPr>
    </w:p>
    <w:p w14:paraId="7A7256EA" w14:textId="60A4F3DB" w:rsidR="00451B89" w:rsidRPr="006173C3" w:rsidRDefault="00451B89" w:rsidP="006173C3">
      <w:pPr>
        <w:pStyle w:val="Navadensplet"/>
        <w:shd w:val="clear" w:color="auto" w:fill="FFFFFF"/>
        <w:spacing w:before="0"/>
        <w:jc w:val="center"/>
        <w:rPr>
          <w:rStyle w:val="Krepko"/>
          <w:rFonts w:ascii="Open Sans" w:hAnsi="Open Sans" w:cs="Open Sans"/>
          <w:color w:val="8C8C8C"/>
          <w:sz w:val="24"/>
          <w:szCs w:val="24"/>
        </w:rPr>
      </w:pPr>
      <w:r w:rsidRPr="006173C3">
        <w:rPr>
          <w:rStyle w:val="Krepko"/>
          <w:rFonts w:ascii="Open Sans" w:hAnsi="Open Sans" w:cs="Open Sans"/>
          <w:color w:val="8C8C8C"/>
          <w:sz w:val="24"/>
          <w:szCs w:val="24"/>
        </w:rPr>
        <w:t xml:space="preserve">Location: </w:t>
      </w:r>
      <w:r w:rsidR="006173C3" w:rsidRPr="006173C3">
        <w:rPr>
          <w:rFonts w:ascii="Open Sans" w:hAnsi="Open Sans" w:cs="Open Sans"/>
          <w:color w:val="808080" w:themeColor="background1" w:themeShade="80"/>
          <w:sz w:val="24"/>
          <w:szCs w:val="24"/>
        </w:rPr>
        <w:t>Centre for Humanities (Kreljeva 6, Koper, Slovenia</w:t>
      </w:r>
    </w:p>
    <w:p w14:paraId="713DF063" w14:textId="77777777" w:rsidR="009A5B46" w:rsidRDefault="009A5B46" w:rsidP="00451B89">
      <w:pPr>
        <w:pStyle w:val="Navadensplet"/>
        <w:shd w:val="clear" w:color="auto" w:fill="FFFFFF"/>
        <w:spacing w:before="0" w:after="150"/>
        <w:jc w:val="center"/>
        <w:rPr>
          <w:rStyle w:val="Krepko"/>
          <w:rFonts w:ascii="Open Sans" w:hAnsi="Open Sans" w:cs="Open Sans"/>
          <w:color w:val="8C8C8C"/>
          <w:sz w:val="20"/>
          <w:szCs w:val="20"/>
        </w:rPr>
      </w:pPr>
    </w:p>
    <w:p w14:paraId="27997304" w14:textId="7BD31428" w:rsidR="009A5B46" w:rsidRPr="009A5B46" w:rsidRDefault="009A5B46" w:rsidP="00451B89">
      <w:pPr>
        <w:pStyle w:val="Navadensplet"/>
        <w:shd w:val="clear" w:color="auto" w:fill="FFFFFF"/>
        <w:spacing w:before="0" w:after="150"/>
        <w:jc w:val="center"/>
        <w:rPr>
          <w:rStyle w:val="Krepko"/>
          <w:rFonts w:ascii="Open Sans" w:hAnsi="Open Sans" w:cs="Open Sans"/>
          <w:color w:val="FF0000"/>
          <w:sz w:val="40"/>
          <w:szCs w:val="40"/>
        </w:rPr>
      </w:pPr>
      <w:r w:rsidRPr="009A5B46">
        <w:rPr>
          <w:rStyle w:val="Krepko"/>
          <w:rFonts w:ascii="Open Sans" w:hAnsi="Open Sans" w:cs="Open Sans"/>
          <w:color w:val="FF0000"/>
          <w:sz w:val="40"/>
          <w:szCs w:val="40"/>
        </w:rPr>
        <w:t>SUMMER CALL FOR PAPER</w:t>
      </w:r>
      <w:r w:rsidR="00E755DC">
        <w:rPr>
          <w:rStyle w:val="Krepko"/>
          <w:rFonts w:ascii="Open Sans" w:hAnsi="Open Sans" w:cs="Open Sans"/>
          <w:color w:val="FF0000"/>
          <w:sz w:val="40"/>
          <w:szCs w:val="40"/>
        </w:rPr>
        <w:t>S</w:t>
      </w:r>
    </w:p>
    <w:p w14:paraId="7E407C69" w14:textId="0AF1C222" w:rsidR="004E7F6E" w:rsidRDefault="004E7F6E" w:rsidP="00CF3334">
      <w:pPr>
        <w:jc w:val="both"/>
        <w:rPr>
          <w:rFonts w:asciiTheme="minorHAnsi" w:hAnsiTheme="minorHAnsi" w:cstheme="minorHAnsi"/>
          <w:b/>
          <w:bCs/>
          <w:color w:val="0070C0"/>
          <w:sz w:val="24"/>
          <w:szCs w:val="24"/>
        </w:rPr>
      </w:pPr>
    </w:p>
    <w:p w14:paraId="6091FC73" w14:textId="63387B6A" w:rsidR="009F6461" w:rsidRDefault="00D0535D" w:rsidP="0069086E">
      <w:pPr>
        <w:jc w:val="center"/>
        <w:rPr>
          <w:rFonts w:ascii="Open Sans" w:hAnsi="Open Sans" w:cs="Open Sans"/>
          <w:b/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08E38F9E" wp14:editId="4EFEBA65">
            <wp:extent cx="5760720" cy="2799715"/>
            <wp:effectExtent l="0" t="0" r="0" b="635"/>
            <wp:docPr id="1233393596" name="Slika 4" descr="Slika, ki vsebuje besede na prostem, obala, nebo, narav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393596" name="Slika 4" descr="Slika, ki vsebuje besede na prostem, obala, nebo, narava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9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50800"/>
                    </a:effectLst>
                  </pic:spPr>
                </pic:pic>
              </a:graphicData>
            </a:graphic>
          </wp:inline>
        </w:drawing>
      </w:r>
    </w:p>
    <w:p w14:paraId="0FBECC5D" w14:textId="77777777" w:rsidR="002176C2" w:rsidRDefault="002176C2" w:rsidP="00CF3334">
      <w:pPr>
        <w:jc w:val="both"/>
        <w:rPr>
          <w:rFonts w:ascii="Open Sans" w:hAnsi="Open Sans" w:cs="Open Sans"/>
          <w:b/>
          <w:bCs/>
          <w:color w:val="auto"/>
          <w:sz w:val="24"/>
          <w:szCs w:val="24"/>
        </w:rPr>
      </w:pPr>
    </w:p>
    <w:p w14:paraId="141ECF94" w14:textId="77777777" w:rsidR="00035B13" w:rsidRPr="003F0CF6" w:rsidRDefault="00035B13" w:rsidP="00035B13">
      <w:pPr>
        <w:jc w:val="both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3F0CF6">
        <w:rPr>
          <w:rFonts w:ascii="Open Sans" w:hAnsi="Open Sans" w:cs="Open Sans"/>
          <w:b/>
          <w:bCs/>
          <w:color w:val="0070C0"/>
          <w:sz w:val="24"/>
          <w:szCs w:val="24"/>
        </w:rPr>
        <w:lastRenderedPageBreak/>
        <w:t>Dear Ladies and Gentlemen,</w:t>
      </w:r>
    </w:p>
    <w:p w14:paraId="7D0E2DCA" w14:textId="77777777" w:rsidR="00035B13" w:rsidRPr="00E83F67" w:rsidRDefault="00035B13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2A996ACA" w14:textId="05394313" w:rsidR="007F6377" w:rsidRDefault="007F6377" w:rsidP="007F6377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We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re pleased to 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vite you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s an author and/or participant/attendee to 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2</w:t>
      </w:r>
      <w:r w:rsidRPr="0093764A">
        <w:rPr>
          <w:rFonts w:ascii="Open Sans" w:hAnsi="Open Sans" w:cs="Open Sans"/>
          <w:color w:val="808080" w:themeColor="background1" w:themeShade="80"/>
          <w:sz w:val="24"/>
          <w:szCs w:val="24"/>
          <w:vertAlign w:val="superscript"/>
        </w:rPr>
        <w:t>nd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Scientific Conference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Pr="0093764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CORPORATE SOCIAL RESPONSIBILITY, AS THE RESPONSIBILITY OF DIRECTORS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in Euro-Mediterranean Region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,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in Current</w:t>
      </w:r>
      <w:r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and Future G</w:t>
      </w:r>
      <w:r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reen and 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D</w:t>
      </w:r>
      <w:r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igital 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T</w:t>
      </w:r>
      <w:r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ransformation,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o be held in Koper, Slovenia, </w:t>
      </w:r>
      <w:r w:rsidRPr="0093764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September 2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6</w:t>
      </w:r>
      <w:r w:rsidRPr="0093764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, 2024.</w:t>
      </w:r>
    </w:p>
    <w:p w14:paraId="00495D03" w14:textId="77777777" w:rsidR="007F6377" w:rsidRDefault="007F6377" w:rsidP="00E755DC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6A21D33C" w14:textId="0CCEA4FF" w:rsidR="007F6377" w:rsidRPr="00E83F67" w:rsidRDefault="00F00135" w:rsidP="007F6377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F00135">
        <w:rPr>
          <w:rFonts w:ascii="Open Sans" w:hAnsi="Open Sans" w:cs="Open Sans"/>
          <w:color w:val="808080" w:themeColor="background1" w:themeShade="80"/>
          <w:sz w:val="24"/>
          <w:szCs w:val="24"/>
        </w:rPr>
        <w:t>We invite you to present your original papers and contributing to the creation of a responsible society.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7F637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We are interested in your research of </w:t>
      </w:r>
      <w:r w:rsidR="007F6377"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local </w:t>
      </w:r>
      <w:r w:rsidR="007F6377">
        <w:rPr>
          <w:rFonts w:ascii="Open Sans" w:hAnsi="Open Sans" w:cs="Open Sans"/>
          <w:color w:val="808080" w:themeColor="background1" w:themeShade="80"/>
          <w:sz w:val="24"/>
          <w:szCs w:val="24"/>
        </w:rPr>
        <w:t>and/or</w:t>
      </w:r>
      <w:r w:rsidR="007F6377"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global sustainability </w:t>
      </w:r>
      <w:r w:rsidR="007F637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research topics/area, in </w:t>
      </w:r>
      <w:r w:rsidR="007F6377"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cientific or applied legal </w:t>
      </w:r>
      <w:r w:rsidR="007F6377">
        <w:rPr>
          <w:rFonts w:ascii="Open Sans" w:hAnsi="Open Sans" w:cs="Open Sans"/>
          <w:color w:val="808080" w:themeColor="background1" w:themeShade="80"/>
          <w:sz w:val="24"/>
          <w:szCs w:val="24"/>
        </w:rPr>
        <w:t>visions of</w:t>
      </w:r>
      <w:r w:rsidR="007F6377"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green and digital transition</w:t>
      </w:r>
      <w:r w:rsidR="007F6377">
        <w:rPr>
          <w:rFonts w:ascii="Open Sans" w:hAnsi="Open Sans" w:cs="Open Sans"/>
          <w:color w:val="808080" w:themeColor="background1" w:themeShade="80"/>
          <w:sz w:val="24"/>
          <w:szCs w:val="24"/>
        </w:rPr>
        <w:t>, with the focus on responsibility of directors/executive leaders.</w:t>
      </w:r>
    </w:p>
    <w:p w14:paraId="1ED6E6A1" w14:textId="77777777" w:rsidR="007F6377" w:rsidRPr="00E83F67" w:rsidRDefault="007F6377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492E447A" w14:textId="77777777" w:rsidR="00F00135" w:rsidRDefault="00F00135" w:rsidP="00F00135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Enclosed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, you will find the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instructions and template for paper submission for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the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conference.</w:t>
      </w:r>
    </w:p>
    <w:p w14:paraId="0F05DC4F" w14:textId="77777777" w:rsidR="00F00135" w:rsidRPr="002176C2" w:rsidRDefault="00F00135" w:rsidP="00F00135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6EE169F6" w14:textId="791DF4D3" w:rsidR="00F00135" w:rsidRPr="002176C2" w:rsidRDefault="00F00135" w:rsidP="00F00135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 one</w:t>
      </w:r>
      <w:r w:rsidR="00173824">
        <w:rPr>
          <w:rFonts w:ascii="Open Sans" w:hAnsi="Open Sans" w:cs="Open Sans"/>
          <w:color w:val="808080" w:themeColor="background1" w:themeShade="80"/>
          <w:sz w:val="24"/>
          <w:szCs w:val="24"/>
        </w:rPr>
        <w:t>-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day scientific conference, o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n September 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6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, 20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, from 9 a.m. to 5 p.m., with renowned international guests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will take place 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 the </w:t>
      </w:r>
      <w:r w:rsidR="006173C3" w:rsidRPr="0087446E">
        <w:rPr>
          <w:rFonts w:ascii="Open Sans" w:hAnsi="Open Sans" w:cs="Open Sans"/>
          <w:color w:val="808080" w:themeColor="background1" w:themeShade="80"/>
          <w:sz w:val="24"/>
          <w:szCs w:val="24"/>
        </w:rPr>
        <w:t>Centre for Humanities</w:t>
      </w:r>
      <w:r w:rsidR="006173C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(Kreljeva 6, Koper, Slovenia)</w:t>
      </w:r>
      <w:r w:rsidRPr="00E755D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in Koper, Slovenia, EU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. Th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2</w:t>
      </w:r>
      <w:r w:rsidRPr="00035B13">
        <w:rPr>
          <w:rFonts w:ascii="Open Sans" w:hAnsi="Open Sans" w:cs="Open Sans"/>
          <w:color w:val="808080" w:themeColor="background1" w:themeShade="80"/>
          <w:sz w:val="24"/>
          <w:szCs w:val="24"/>
          <w:vertAlign w:val="superscript"/>
        </w:rPr>
        <w:t>nd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cientific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nference on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rporat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cial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R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esponsibility (CSR) will b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ternational, in 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English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,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vailable also online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30D0F1B6" w14:textId="77777777" w:rsidR="00CF3334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2669450D" w14:textId="2884AD90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organizer of the conference is the public institute Scientific Research Center Koper, and the co-organizers are the 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>EMUNI University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and IRDO – Institute for the Development of Social Responsibility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>, all from Slovenia</w:t>
      </w:r>
      <w:r w:rsidR="0006509B">
        <w:rPr>
          <w:rFonts w:ascii="Open Sans" w:hAnsi="Open Sans" w:cs="Open Sans"/>
          <w:color w:val="808080" w:themeColor="background1" w:themeShade="80"/>
          <w:sz w:val="24"/>
          <w:szCs w:val="24"/>
        </w:rPr>
        <w:t>, EU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77FC0D30" w14:textId="77777777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7182170" w14:textId="16C0DDC2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conference is part of a research project titled SOCIAL RESPONSIBILITY OF COMPANIES AS THE RESPONSIBILITY OF DIRECTORS (ARRS registration number: J5-4582), project holder: 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cientific </w:t>
      </w:r>
      <w:r w:rsidR="00F00135">
        <w:rPr>
          <w:rFonts w:ascii="Open Sans" w:hAnsi="Open Sans" w:cs="Open Sans"/>
          <w:color w:val="808080" w:themeColor="background1" w:themeShade="80"/>
          <w:sz w:val="24"/>
          <w:szCs w:val="24"/>
        </w:rPr>
        <w:t>R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>esearch Center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Koper - Law Institute.</w:t>
      </w:r>
    </w:p>
    <w:p w14:paraId="33C7A30D" w14:textId="77777777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0CC6E9A4" w14:textId="7440097D" w:rsidR="00CF3334" w:rsidRPr="002176C2" w:rsidRDefault="00F00135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F00135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We look forward to your participation and contribution to this important conference.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 w:rsidR="00CF3334"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cere thanks in advance for your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terest </w:t>
      </w:r>
      <w:r w:rsidR="00CF3334"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to participate!</w:t>
      </w:r>
    </w:p>
    <w:p w14:paraId="45FDE9BB" w14:textId="77777777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8FC8AC5" w14:textId="77777777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With kind regards,</w:t>
      </w:r>
    </w:p>
    <w:p w14:paraId="4B646741" w14:textId="77777777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7851AC3" w14:textId="77777777" w:rsidR="00035B13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Prof. </w:t>
      </w:r>
      <w:r w:rsidR="003472BF">
        <w:rPr>
          <w:rFonts w:ascii="Open Sans" w:hAnsi="Open Sans" w:cs="Open Sans"/>
          <w:color w:val="808080" w:themeColor="background1" w:themeShade="80"/>
          <w:sz w:val="24"/>
          <w:szCs w:val="24"/>
        </w:rPr>
        <w:t>D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r. Rado Bohinc,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</w:p>
    <w:p w14:paraId="77AF9153" w14:textId="3D4F811B" w:rsidR="00035B13" w:rsidRDefault="003472BF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resident</w:t>
      </w:r>
      <w:r w:rsidRPr="003472B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of the </w:t>
      </w:r>
      <w:r w:rsidR="00F00135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3472B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nference </w:t>
      </w:r>
      <w:r w:rsidR="0085534D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Pr="003472B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rogram </w:t>
      </w:r>
      <w:r w:rsidR="00F00135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3472BF">
        <w:rPr>
          <w:rFonts w:ascii="Open Sans" w:hAnsi="Open Sans" w:cs="Open Sans"/>
          <w:color w:val="808080" w:themeColor="background1" w:themeShade="80"/>
          <w:sz w:val="24"/>
          <w:szCs w:val="24"/>
        </w:rPr>
        <w:t>ommittee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,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</w:p>
    <w:p w14:paraId="7C6724A2" w14:textId="37909BA9" w:rsidR="00CF3334" w:rsidRPr="002176C2" w:rsidRDefault="0006509B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Scientific Research Center Koper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035B13">
        <w:rPr>
          <w:rFonts w:ascii="Open Sans" w:hAnsi="Open Sans" w:cs="Open Sans"/>
          <w:color w:val="808080" w:themeColor="background1" w:themeShade="80"/>
          <w:sz w:val="24"/>
          <w:szCs w:val="24"/>
        </w:rPr>
        <w:t>&amp; EMUNI University</w:t>
      </w:r>
    </w:p>
    <w:p w14:paraId="4A27E8BD" w14:textId="77777777" w:rsidR="00CF3334" w:rsidRPr="002176C2" w:rsidRDefault="00CF3334" w:rsidP="00CF3334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tbl>
      <w:tblPr>
        <w:tblStyle w:val="Tabelamrea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119"/>
        <w:gridCol w:w="5953"/>
      </w:tblGrid>
      <w:tr w:rsidR="00173824" w:rsidRPr="00C95998" w14:paraId="213C36B2" w14:textId="77777777" w:rsidTr="00173824">
        <w:tc>
          <w:tcPr>
            <w:tcW w:w="3119" w:type="dxa"/>
            <w:shd w:val="clear" w:color="auto" w:fill="FFFFFF" w:themeFill="background1"/>
          </w:tcPr>
          <w:p w14:paraId="65865026" w14:textId="77777777" w:rsidR="00173824" w:rsidRDefault="00173824" w:rsidP="00173824">
            <w:pPr>
              <w:pStyle w:val="Naslov2"/>
              <w:shd w:val="clear" w:color="auto" w:fill="FFFFFF"/>
              <w:spacing w:before="0"/>
              <w:jc w:val="center"/>
              <w:rPr>
                <w:rFonts w:ascii="Open Sans" w:hAnsi="Open Sans" w:cs="Open Sans"/>
                <w:color w:val="FF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9F7C2E7" wp14:editId="00FCD091">
                  <wp:extent cx="1741750" cy="990600"/>
                  <wp:effectExtent l="0" t="0" r="0" b="0"/>
                  <wp:docPr id="54171410" name="Slika 1" descr="Slika, ki vsebuje besede grafika, logotip, pisava, oblikovanje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549802" name="Slika 1" descr="Slika, ki vsebuje besede grafika, logotip, pisava, oblikovanje&#10;&#10;Opis je samodejno ustvarjen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245" cy="992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723E0F" w14:textId="77777777" w:rsidR="00173824" w:rsidRDefault="00000000" w:rsidP="00173824">
            <w:pPr>
              <w:jc w:val="center"/>
              <w:rPr>
                <w:rStyle w:val="Krepko"/>
                <w:rFonts w:ascii="Open Sans" w:hAnsi="Open Sans" w:cs="Open Sans"/>
                <w:color w:val="8C8C8C"/>
                <w:sz w:val="24"/>
                <w:szCs w:val="24"/>
              </w:rPr>
            </w:pPr>
            <w:hyperlink r:id="rId12" w:tgtFrame="_blank" w:history="1">
              <w:r w:rsidR="00173824" w:rsidRPr="00C95998">
                <w:rPr>
                  <w:rStyle w:val="Hiperpovezava"/>
                  <w:rFonts w:ascii="Open Sans" w:hAnsi="Open Sans" w:cs="Open Sans"/>
                  <w:b/>
                  <w:bCs/>
                  <w:color w:val="22C5BE"/>
                  <w:sz w:val="24"/>
                  <w:szCs w:val="24"/>
                </w:rPr>
                <w:t>Science and Research Centre Koper</w:t>
              </w:r>
            </w:hyperlink>
            <w:r w:rsidR="00173824" w:rsidRPr="00C95998">
              <w:rPr>
                <w:rStyle w:val="Krepko"/>
                <w:rFonts w:ascii="Open Sans" w:hAnsi="Open Sans" w:cs="Open Sans"/>
                <w:color w:val="8C8C8C"/>
                <w:sz w:val="24"/>
                <w:szCs w:val="24"/>
              </w:rPr>
              <w:t xml:space="preserve">, </w:t>
            </w:r>
          </w:p>
          <w:p w14:paraId="50F29ABE" w14:textId="6CB3D7FF" w:rsidR="00173824" w:rsidRPr="00173824" w:rsidRDefault="00000000" w:rsidP="00173824">
            <w:pPr>
              <w:jc w:val="center"/>
            </w:pPr>
            <w:hyperlink r:id="rId13" w:history="1">
              <w:r w:rsidR="00173824" w:rsidRPr="00C95998">
                <w:rPr>
                  <w:rStyle w:val="Hiperpovezava"/>
                  <w:rFonts w:ascii="Open Sans" w:hAnsi="Open Sans" w:cs="Open Sans"/>
                  <w:b/>
                  <w:bCs/>
                  <w:color w:val="22C5BE"/>
                  <w:sz w:val="24"/>
                  <w:szCs w:val="24"/>
                </w:rPr>
                <w:t>Law Institute</w:t>
              </w:r>
            </w:hyperlink>
          </w:p>
        </w:tc>
        <w:tc>
          <w:tcPr>
            <w:tcW w:w="5953" w:type="dxa"/>
            <w:shd w:val="clear" w:color="auto" w:fill="FFFFFF" w:themeFill="background1"/>
          </w:tcPr>
          <w:p w14:paraId="46622C12" w14:textId="4FC84457" w:rsidR="00173824" w:rsidRPr="00E755DC" w:rsidRDefault="00173824" w:rsidP="00173824">
            <w:pPr>
              <w:pStyle w:val="Naslov2"/>
              <w:shd w:val="clear" w:color="auto" w:fill="FFFFFF"/>
              <w:spacing w:before="0"/>
              <w:jc w:val="center"/>
              <w:rPr>
                <w:rFonts w:ascii="Open Sans" w:hAnsi="Open Sans" w:cs="Open Sans"/>
                <w:color w:val="FF0000"/>
                <w:sz w:val="24"/>
                <w:szCs w:val="24"/>
              </w:rPr>
            </w:pPr>
            <w:r w:rsidRPr="00E755DC">
              <w:rPr>
                <w:rFonts w:ascii="Open Sans" w:hAnsi="Open Sans" w:cs="Open Sans"/>
                <w:color w:val="FF0000"/>
                <w:sz w:val="24"/>
                <w:szCs w:val="24"/>
              </w:rPr>
              <w:t xml:space="preserve">SUMMER CALL FOR PAPERS </w:t>
            </w:r>
          </w:p>
          <w:p w14:paraId="51673E9B" w14:textId="72EA46EF" w:rsidR="00173824" w:rsidRPr="00C95998" w:rsidRDefault="00173824" w:rsidP="00173824">
            <w:pPr>
              <w:pStyle w:val="Naslov2"/>
              <w:shd w:val="clear" w:color="auto" w:fill="FFFFFF"/>
              <w:spacing w:before="0"/>
              <w:jc w:val="center"/>
              <w:rPr>
                <w:rFonts w:ascii="Open Sans" w:hAnsi="Open Sans" w:cs="Open Sans"/>
                <w:b w:val="0"/>
                <w:bCs w:val="0"/>
                <w:color w:val="808080" w:themeColor="background1" w:themeShade="80"/>
                <w:sz w:val="24"/>
                <w:szCs w:val="24"/>
              </w:rPr>
            </w:pPr>
            <w:r w:rsidRPr="00C95998">
              <w:rPr>
                <w:rFonts w:ascii="Open Sans" w:hAnsi="Open Sans" w:cs="Open Sans"/>
                <w:b w:val="0"/>
                <w:bCs w:val="0"/>
                <w:color w:val="808080" w:themeColor="background1" w:themeShade="80"/>
                <w:sz w:val="24"/>
                <w:szCs w:val="24"/>
              </w:rPr>
              <w:t>2</w:t>
            </w:r>
            <w:r w:rsidRPr="00C95998">
              <w:rPr>
                <w:rFonts w:ascii="Open Sans" w:hAnsi="Open Sans" w:cs="Open Sans"/>
                <w:b w:val="0"/>
                <w:bCs w:val="0"/>
                <w:color w:val="808080" w:themeColor="background1" w:themeShade="80"/>
                <w:sz w:val="24"/>
                <w:szCs w:val="24"/>
                <w:vertAlign w:val="superscript"/>
              </w:rPr>
              <w:t>nd</w:t>
            </w:r>
            <w:r w:rsidRPr="00C95998">
              <w:rPr>
                <w:rFonts w:ascii="Open Sans" w:hAnsi="Open Sans" w:cs="Open Sans"/>
                <w:b w:val="0"/>
                <w:bCs w:val="0"/>
                <w:color w:val="808080" w:themeColor="background1" w:themeShade="80"/>
                <w:sz w:val="24"/>
                <w:szCs w:val="24"/>
              </w:rPr>
              <w:t xml:space="preserve"> Scientific </w:t>
            </w:r>
            <w:r>
              <w:rPr>
                <w:rFonts w:ascii="Open Sans" w:hAnsi="Open Sans" w:cs="Open Sans"/>
                <w:b w:val="0"/>
                <w:bCs w:val="0"/>
                <w:color w:val="808080" w:themeColor="background1" w:themeShade="80"/>
                <w:sz w:val="24"/>
                <w:szCs w:val="24"/>
              </w:rPr>
              <w:t>C</w:t>
            </w:r>
            <w:r w:rsidRPr="00C95998">
              <w:rPr>
                <w:rFonts w:ascii="Open Sans" w:hAnsi="Open Sans" w:cs="Open Sans"/>
                <w:b w:val="0"/>
                <w:bCs w:val="0"/>
                <w:color w:val="808080" w:themeColor="background1" w:themeShade="80"/>
                <w:sz w:val="24"/>
                <w:szCs w:val="24"/>
              </w:rPr>
              <w:t>onference</w:t>
            </w:r>
          </w:p>
          <w:p w14:paraId="00D9950F" w14:textId="77777777" w:rsidR="00173824" w:rsidRPr="00C95998" w:rsidRDefault="00173824" w:rsidP="00173824">
            <w:pPr>
              <w:pStyle w:val="Navadensplet"/>
              <w:shd w:val="clear" w:color="auto" w:fill="FFFFFF"/>
              <w:spacing w:before="0"/>
              <w:jc w:val="center"/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</w:pPr>
            <w:r w:rsidRPr="00C95998"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  <w:t xml:space="preserve">CORPORATE SOCIAL RESPONSIBILITY, </w:t>
            </w:r>
          </w:p>
          <w:p w14:paraId="3637FE46" w14:textId="77777777" w:rsidR="00173824" w:rsidRPr="00C95998" w:rsidRDefault="00173824" w:rsidP="00173824">
            <w:pPr>
              <w:pStyle w:val="Navadensplet"/>
              <w:shd w:val="clear" w:color="auto" w:fill="FFFFFF"/>
              <w:spacing w:before="0"/>
              <w:jc w:val="center"/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</w:pPr>
            <w:r w:rsidRPr="00C95998"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  <w:t xml:space="preserve">AS THE RESPONSIBILITY OF DIRECTORS </w:t>
            </w:r>
          </w:p>
          <w:p w14:paraId="1D228226" w14:textId="15089F48" w:rsidR="00173824" w:rsidRPr="00C95998" w:rsidRDefault="00173824" w:rsidP="00173824">
            <w:pPr>
              <w:pStyle w:val="Navadensplet"/>
              <w:shd w:val="clear" w:color="auto" w:fill="FFFFFF"/>
              <w:spacing w:before="0"/>
              <w:jc w:val="center"/>
              <w:rPr>
                <w:rFonts w:ascii="Open Sans" w:hAnsi="Open Sans" w:cs="Open Sans"/>
                <w:color w:val="0070C0"/>
                <w:sz w:val="24"/>
                <w:szCs w:val="24"/>
              </w:rPr>
            </w:pPr>
            <w:r w:rsidRPr="00C95998"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  <w:t xml:space="preserve">in Euro-Mediterranean </w:t>
            </w:r>
            <w:r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  <w:t>R</w:t>
            </w:r>
            <w:r w:rsidRPr="00C95998">
              <w:rPr>
                <w:rFonts w:ascii="Open Sans" w:hAnsi="Open Sans" w:cs="Open Sans"/>
                <w:b/>
                <w:bCs/>
                <w:color w:val="0070C0"/>
                <w:sz w:val="24"/>
                <w:szCs w:val="24"/>
              </w:rPr>
              <w:t>egion</w:t>
            </w:r>
            <w:r w:rsidRPr="00C95998">
              <w:rPr>
                <w:rFonts w:ascii="Open Sans" w:hAnsi="Open Sans" w:cs="Open Sans"/>
                <w:color w:val="0070C0"/>
                <w:sz w:val="24"/>
                <w:szCs w:val="24"/>
              </w:rPr>
              <w:t xml:space="preserve">, </w:t>
            </w:r>
          </w:p>
          <w:p w14:paraId="241A57E3" w14:textId="70CFE69F" w:rsidR="00173824" w:rsidRPr="00C95998" w:rsidRDefault="00173824" w:rsidP="00173824">
            <w:pPr>
              <w:pStyle w:val="Navadensplet"/>
              <w:shd w:val="clear" w:color="auto" w:fill="FFFFFF"/>
              <w:spacing w:before="0"/>
              <w:jc w:val="center"/>
              <w:rPr>
                <w:rFonts w:ascii="Open Sans" w:hAnsi="Open Sans" w:cs="Open Sans"/>
                <w:color w:val="8C8C8C"/>
                <w:sz w:val="24"/>
                <w:szCs w:val="24"/>
              </w:rPr>
            </w:pPr>
            <w:r w:rsidRPr="00C95998"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>in Current</w:t>
            </w:r>
            <w:r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 xml:space="preserve"> </w:t>
            </w:r>
            <w:r w:rsidRPr="009A5B46"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>and Future</w:t>
            </w:r>
            <w:r w:rsidRPr="00C95998"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 xml:space="preserve"> Green </w:t>
            </w:r>
            <w:r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>a</w:t>
            </w:r>
            <w:r w:rsidRPr="00C95998"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>nd Digital Transformation</w:t>
            </w:r>
            <w:r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 xml:space="preserve">, </w:t>
            </w:r>
            <w:r w:rsidRPr="00C95998">
              <w:rPr>
                <w:rFonts w:ascii="Open Sans" w:hAnsi="Open Sans" w:cs="Open Sans"/>
                <w:color w:val="8C8C8C"/>
                <w:sz w:val="24"/>
                <w:szCs w:val="24"/>
              </w:rPr>
              <w:t>in Koper, Slovenia</w:t>
            </w:r>
          </w:p>
          <w:p w14:paraId="21AA66F3" w14:textId="10FA5876" w:rsidR="00173824" w:rsidRPr="00C95998" w:rsidRDefault="00173824" w:rsidP="00173824">
            <w:pPr>
              <w:pStyle w:val="Navadensplet"/>
              <w:shd w:val="clear" w:color="auto" w:fill="FFFFFF"/>
              <w:spacing w:before="0"/>
              <w:jc w:val="center"/>
              <w:rPr>
                <w:rFonts w:ascii="Open Sans" w:hAnsi="Open Sans" w:cs="Open Sans"/>
                <w:b/>
                <w:color w:val="0070C0"/>
                <w:sz w:val="24"/>
                <w:szCs w:val="24"/>
              </w:rPr>
            </w:pPr>
            <w:r w:rsidRPr="00C95998">
              <w:rPr>
                <w:rStyle w:val="Krepko"/>
                <w:rFonts w:ascii="Open Sans" w:hAnsi="Open Sans" w:cs="Open Sans"/>
                <w:color w:val="8C8C8C"/>
                <w:sz w:val="24"/>
                <w:szCs w:val="24"/>
              </w:rPr>
              <w:t>September 26, 2024</w:t>
            </w:r>
          </w:p>
        </w:tc>
      </w:tr>
    </w:tbl>
    <w:p w14:paraId="1E0B09E8" w14:textId="77777777" w:rsidR="009F6461" w:rsidRDefault="009F6461" w:rsidP="009F6461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5DE5C09A" w14:textId="77777777" w:rsidR="00426BA2" w:rsidRDefault="00426BA2" w:rsidP="00035B13">
      <w:pPr>
        <w:jc w:val="both"/>
        <w:rPr>
          <w:rFonts w:ascii="Open Sans" w:hAnsi="Open Sans" w:cs="Open Sans"/>
          <w:b/>
          <w:bCs/>
          <w:color w:val="0070C0"/>
          <w:sz w:val="28"/>
          <w:szCs w:val="28"/>
        </w:rPr>
      </w:pPr>
    </w:p>
    <w:p w14:paraId="3C9456AD" w14:textId="2F334B8A" w:rsidR="00035B13" w:rsidRPr="002176C2" w:rsidRDefault="00035B13" w:rsidP="00035B13">
      <w:pPr>
        <w:jc w:val="both"/>
        <w:rPr>
          <w:rFonts w:ascii="Open Sans" w:hAnsi="Open Sans" w:cs="Open Sans"/>
          <w:b/>
          <w:bCs/>
          <w:color w:val="0070C0"/>
          <w:sz w:val="28"/>
          <w:szCs w:val="28"/>
        </w:rPr>
      </w:pPr>
      <w:r w:rsidRPr="002176C2">
        <w:rPr>
          <w:rFonts w:ascii="Open Sans" w:hAnsi="Open Sans" w:cs="Open Sans"/>
          <w:b/>
          <w:bCs/>
          <w:color w:val="0070C0"/>
          <w:sz w:val="28"/>
          <w:szCs w:val="28"/>
        </w:rPr>
        <w:t>CONFERENCE PRESENTATION</w:t>
      </w:r>
    </w:p>
    <w:p w14:paraId="21CDF567" w14:textId="77777777" w:rsidR="00035B13" w:rsidRPr="00CF3334" w:rsidRDefault="00035B13" w:rsidP="00035B13">
      <w:pPr>
        <w:jc w:val="both"/>
        <w:rPr>
          <w:rFonts w:ascii="Open Sans" w:hAnsi="Open Sans" w:cs="Open Sans"/>
          <w:color w:val="auto"/>
          <w:sz w:val="24"/>
          <w:szCs w:val="24"/>
        </w:rPr>
      </w:pPr>
    </w:p>
    <w:p w14:paraId="340B4521" w14:textId="009F9AF8" w:rsidR="00510E63" w:rsidRDefault="00035B13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conference </w:t>
      </w:r>
      <w:r w:rsidR="00510E63">
        <w:rPr>
          <w:rFonts w:ascii="Open Sans" w:hAnsi="Open Sans" w:cs="Open Sans"/>
          <w:color w:val="808080" w:themeColor="background1" w:themeShade="80"/>
          <w:sz w:val="24"/>
          <w:szCs w:val="24"/>
        </w:rPr>
        <w:t>titled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EE3980">
        <w:rPr>
          <w:rFonts w:ascii="Open Sans" w:hAnsi="Open Sans" w:cs="Open Sans"/>
          <w:color w:val="808080" w:themeColor="background1" w:themeShade="80"/>
          <w:sz w:val="24"/>
          <w:szCs w:val="24"/>
        </w:rPr>
        <w:t>“</w:t>
      </w:r>
      <w:r w:rsidR="00E513F5" w:rsidRPr="0093764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CORPORATE SOCIAL RESPONSIBILITY, AS THE RESPONSIBILITY OF DIRECTORS</w:t>
      </w:r>
      <w:r w:rsidR="00E513F5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in Euro-Mediterranean </w:t>
      </w:r>
      <w:r w:rsidR="00BD082F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R</w:t>
      </w:r>
      <w:r w:rsidR="00E513F5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egion</w:t>
      </w:r>
      <w:r w:rsidR="00E513F5"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,</w:t>
      </w:r>
      <w:r w:rsidR="00E513F5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E513F5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in </w:t>
      </w:r>
      <w:r w:rsidR="00BD082F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Current</w:t>
      </w:r>
      <w:r w:rsidR="00BD082F"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</w:t>
      </w:r>
      <w:r w:rsidR="00BD082F" w:rsidRPr="009A5B46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and Future </w:t>
      </w:r>
      <w:r w:rsidR="00BD082F"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Green </w:t>
      </w:r>
      <w:r w:rsidR="00BD082F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a</w:t>
      </w:r>
      <w:r w:rsidR="00BD082F" w:rsidRPr="007F36F7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nd Digital Transformation</w:t>
      </w:r>
      <w:r w:rsidR="00EE3980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” </w:t>
      </w:r>
      <w:r w:rsidR="00EE3980" w:rsidRPr="00EE3980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will have a special focus on legal incentives and obstacles to the realization of corporate social responsibility in Slovenia, the EU and globally, </w:t>
      </w:r>
      <w:r w:rsidR="00BD082F" w:rsidRP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with focus on the Euro-Mediterranean Region</w:t>
      </w:r>
      <w:r w:rsidR="00EE3980" w:rsidRPr="00EE3980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  <w:r w:rsidR="00E513F5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</w:p>
    <w:p w14:paraId="3CDD7637" w14:textId="77777777" w:rsidR="00510E63" w:rsidRDefault="00510E63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406A35B" w14:textId="77777777" w:rsidR="00426BA2" w:rsidRDefault="00BD082F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Corporate social responsibility will be analy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 w:rsidRP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ed in terms of stakeholder obligations and directors' responsibilities.</w:t>
      </w:r>
      <w:r w:rsidR="00035B13"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</w:p>
    <w:p w14:paraId="3C33EDB7" w14:textId="77777777" w:rsidR="00426BA2" w:rsidRDefault="00426BA2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49E0CC42" w14:textId="7DB5A2CF" w:rsidR="0071224F" w:rsidRDefault="00E513F5" w:rsidP="00035B13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imilar as in year 2023, </w:t>
      </w:r>
      <w:r w:rsidRPr="00E513F5">
        <w:rPr>
          <w:rFonts w:ascii="Open Sans" w:hAnsi="Open Sans" w:cs="Open Sans"/>
          <w:color w:val="808080" w:themeColor="background1" w:themeShade="80"/>
          <w:sz w:val="24"/>
          <w:szCs w:val="24"/>
        </w:rPr>
        <w:t>also this year</w:t>
      </w:r>
      <w:r w:rsidR="00510E6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following topics </w:t>
      </w:r>
      <w:r w:rsidR="00510E63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>will be presented in more detail</w:t>
      </w:r>
      <w:r w:rsidR="0071224F">
        <w:rPr>
          <w:rFonts w:ascii="Open Sans" w:hAnsi="Open Sans" w:cs="Open Sans"/>
          <w:color w:val="808080" w:themeColor="background1" w:themeShade="80"/>
          <w:sz w:val="24"/>
          <w:szCs w:val="24"/>
        </w:rPr>
        <w:t>:</w:t>
      </w:r>
    </w:p>
    <w:p w14:paraId="2400758A" w14:textId="6ADB9CA9" w:rsidR="0071224F" w:rsidRDefault="00E513F5" w:rsidP="0071224F">
      <w:pPr>
        <w:pStyle w:val="Odstavekseznama"/>
        <w:numPr>
          <w:ilvl w:val="0"/>
          <w:numId w:val="73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non-financial reporting and corporate social responsibility according to EU law and according to national legislation, </w:t>
      </w:r>
    </w:p>
    <w:p w14:paraId="2FD429FD" w14:textId="0615EDEB" w:rsidR="0071224F" w:rsidRDefault="00E513F5" w:rsidP="0071224F">
      <w:pPr>
        <w:pStyle w:val="Odstavekseznama"/>
        <w:numPr>
          <w:ilvl w:val="0"/>
          <w:numId w:val="73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>experiences and theo</w:t>
      </w:r>
      <w:r w:rsidR="00720D20">
        <w:rPr>
          <w:rFonts w:ascii="Open Sans" w:hAnsi="Open Sans" w:cs="Open Sans"/>
          <w:color w:val="808080" w:themeColor="background1" w:themeShade="80"/>
          <w:sz w:val="24"/>
          <w:szCs w:val="24"/>
        </w:rPr>
        <w:t>retical perspectives</w:t>
      </w: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, as well as </w:t>
      </w:r>
    </w:p>
    <w:p w14:paraId="23FE5D37" w14:textId="3C0D78D1" w:rsidR="0071224F" w:rsidRDefault="00E513F5" w:rsidP="0071224F">
      <w:pPr>
        <w:pStyle w:val="Odstavekseznama"/>
        <w:numPr>
          <w:ilvl w:val="0"/>
          <w:numId w:val="73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ctions on due diligence implementation regarding sustainability and human rights, on the conduct of directors and on disclosures related to sustainability, and on taxonomy </w:t>
      </w:r>
      <w:r w:rsidR="00720D20">
        <w:rPr>
          <w:rFonts w:ascii="Open Sans" w:hAnsi="Open Sans" w:cs="Open Sans"/>
          <w:color w:val="808080" w:themeColor="background1" w:themeShade="80"/>
          <w:sz w:val="24"/>
          <w:szCs w:val="24"/>
        </w:rPr>
        <w:t>and</w:t>
      </w:r>
    </w:p>
    <w:p w14:paraId="5A0D37B0" w14:textId="1399AF88" w:rsidR="00720D20" w:rsidRDefault="00720D20" w:rsidP="0071224F">
      <w:pPr>
        <w:pStyle w:val="Odstavekseznama"/>
        <w:numPr>
          <w:ilvl w:val="0"/>
          <w:numId w:val="73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exploring the future trends and highlighting innovative approaches and identifying best practices</w:t>
      </w:r>
      <w:r w:rsidR="00510E63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4D5B347E" w14:textId="77777777" w:rsidR="00510E63" w:rsidRPr="00510E63" w:rsidRDefault="00510E63" w:rsidP="00510E63">
      <w:pPr>
        <w:ind w:left="360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E759E66" w14:textId="3FE9B12D" w:rsidR="00510E63" w:rsidRDefault="00BD082F" w:rsidP="0071224F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Legal compliance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- the</w:t>
      </w:r>
      <w:r w:rsidR="00E513F5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criteria of social responsibility from ESG </w:t>
      </w:r>
      <w:r w:rsidR="0016179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(ESRS) </w:t>
      </w:r>
      <w:r w:rsidR="00E513F5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>topics will be presented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too.</w:t>
      </w:r>
    </w:p>
    <w:p w14:paraId="625BB768" w14:textId="77777777" w:rsidR="00510E63" w:rsidRDefault="00510E63" w:rsidP="0071224F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10F0A4EC" w14:textId="1EFE428E" w:rsidR="00035B13" w:rsidRDefault="00E513F5" w:rsidP="0071224F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We would like to invite authors to present </w:t>
      </w:r>
      <w:r w:rsidR="00B05B7C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ome of </w:t>
      </w: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>their research results on digital and green transition - legal and practical issues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, </w:t>
      </w:r>
      <w:r w:rsidR="00BD082F" w:rsidRP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challenges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510E63">
        <w:rPr>
          <w:rFonts w:ascii="Open Sans" w:hAnsi="Open Sans" w:cs="Open Sans"/>
          <w:color w:val="808080" w:themeColor="background1" w:themeShade="80"/>
          <w:sz w:val="24"/>
          <w:szCs w:val="24"/>
        </w:rPr>
        <w:t>and their future perspectives</w:t>
      </w:r>
      <w:r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. </w:t>
      </w:r>
      <w:r w:rsidR="00035B13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 addition to theoretical sources, legislation and case law, the </w:t>
      </w:r>
      <w:r w:rsidR="00B05B7C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>different</w:t>
      </w:r>
      <w:r w:rsidR="00035B13" w:rsidRPr="009A5B46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legal and strategic bases will be used.</w:t>
      </w:r>
    </w:p>
    <w:p w14:paraId="64593172" w14:textId="77777777" w:rsidR="00510E63" w:rsidRDefault="00510E63" w:rsidP="0071224F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18E13892" w14:textId="7397FA47" w:rsidR="00510E63" w:rsidRDefault="00510E63">
      <w:pPr>
        <w:spacing w:after="200" w:line="276" w:lineRule="auto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br w:type="page"/>
      </w:r>
    </w:p>
    <w:p w14:paraId="1FECD949" w14:textId="72E6CFFA" w:rsidR="00426BA2" w:rsidRDefault="00426BA2" w:rsidP="00426BA2">
      <w:pPr>
        <w:jc w:val="center"/>
        <w:rPr>
          <w:rFonts w:ascii="Open Sans" w:hAnsi="Open Sans" w:cs="Open Sans"/>
          <w:b/>
          <w:bCs/>
          <w:color w:val="0070C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4AB1D6" wp14:editId="28952267">
            <wp:extent cx="5257800" cy="1749702"/>
            <wp:effectExtent l="0" t="0" r="0" b="3175"/>
            <wp:docPr id="1918842469" name="Slika 2" descr="Pravni inštit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avni inštitu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000" cy="175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8100"/>
                    </a:effectLst>
                  </pic:spPr>
                </pic:pic>
              </a:graphicData>
            </a:graphic>
          </wp:inline>
        </w:drawing>
      </w:r>
    </w:p>
    <w:p w14:paraId="4E176768" w14:textId="77777777" w:rsidR="00426BA2" w:rsidRDefault="00426BA2" w:rsidP="00510E63">
      <w:pPr>
        <w:rPr>
          <w:rFonts w:ascii="Open Sans" w:hAnsi="Open Sans" w:cs="Open Sans"/>
          <w:b/>
          <w:bCs/>
          <w:color w:val="0070C0"/>
          <w:sz w:val="24"/>
          <w:szCs w:val="24"/>
        </w:rPr>
      </w:pPr>
    </w:p>
    <w:p w14:paraId="28696C68" w14:textId="5C5899F6" w:rsidR="00510E63" w:rsidRPr="00510E63" w:rsidRDefault="00510E63" w:rsidP="00510E63">
      <w:pPr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510E63">
        <w:rPr>
          <w:rFonts w:ascii="Open Sans" w:hAnsi="Open Sans" w:cs="Open Sans"/>
          <w:b/>
          <w:bCs/>
          <w:color w:val="0070C0"/>
          <w:sz w:val="24"/>
          <w:szCs w:val="24"/>
        </w:rPr>
        <w:t>CONFERENCE THEMES</w:t>
      </w:r>
    </w:p>
    <w:p w14:paraId="2C94D4AF" w14:textId="1DADA24C" w:rsidR="009F6461" w:rsidRPr="00510E63" w:rsidRDefault="00510E63" w:rsidP="009F6461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510E63">
        <w:rPr>
          <w:rFonts w:ascii="Open Sans" w:hAnsi="Open Sans" w:cs="Open Sans"/>
          <w:color w:val="808080" w:themeColor="background1" w:themeShade="80"/>
          <w:sz w:val="24"/>
          <w:szCs w:val="24"/>
        </w:rPr>
        <w:t>Suggested c</w:t>
      </w:r>
      <w:r w:rsidR="009F6461" w:rsidRPr="00510E6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nference themes </w:t>
      </w:r>
      <w:r w:rsidRPr="00510E63">
        <w:rPr>
          <w:rFonts w:ascii="Open Sans" w:hAnsi="Open Sans" w:cs="Open Sans"/>
          <w:color w:val="808080" w:themeColor="background1" w:themeShade="80"/>
          <w:sz w:val="24"/>
          <w:szCs w:val="24"/>
        </w:rPr>
        <w:t>for</w:t>
      </w:r>
      <w:r w:rsidR="009F6461" w:rsidRPr="00510E6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green and digital transformation</w:t>
      </w:r>
      <w:r w:rsidRPr="00510E6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are</w:t>
      </w:r>
      <w:r w:rsidR="009F6461" w:rsidRPr="00510E63">
        <w:rPr>
          <w:rFonts w:ascii="Open Sans" w:hAnsi="Open Sans" w:cs="Open Sans"/>
          <w:color w:val="808080" w:themeColor="background1" w:themeShade="80"/>
          <w:sz w:val="24"/>
          <w:szCs w:val="24"/>
        </w:rPr>
        <w:t>:</w:t>
      </w:r>
    </w:p>
    <w:p w14:paraId="48C1989C" w14:textId="2FA3EB73" w:rsidR="00B37359" w:rsidRDefault="00B37359" w:rsidP="00B37359">
      <w:pPr>
        <w:pStyle w:val="Odstavekseznama"/>
        <w:numPr>
          <w:ilvl w:val="0"/>
          <w:numId w:val="59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433A8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ocial responsibility and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green transformation, </w:t>
      </w:r>
      <w:r w:rsidRPr="00433A83">
        <w:rPr>
          <w:rFonts w:ascii="Open Sans" w:hAnsi="Open Sans" w:cs="Open Sans"/>
          <w:color w:val="808080" w:themeColor="background1" w:themeShade="80"/>
          <w:sz w:val="24"/>
          <w:szCs w:val="24"/>
        </w:rPr>
        <w:t>sustainability standards, certification schemes and tools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46087C2E" w14:textId="2A210894" w:rsidR="00B37359" w:rsidRDefault="00B37359" w:rsidP="00B37359">
      <w:pPr>
        <w:pStyle w:val="Odstavekseznama"/>
        <w:numPr>
          <w:ilvl w:val="0"/>
          <w:numId w:val="59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ocial responsibility in legal directives and practice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4E90C395" w14:textId="13CE17E3" w:rsidR="00B37359" w:rsidRDefault="00B37359" w:rsidP="00B37359">
      <w:pPr>
        <w:pStyle w:val="Odstavekseznama"/>
        <w:numPr>
          <w:ilvl w:val="0"/>
          <w:numId w:val="59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rtificial Intelligence as tool for sustainability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22AC00ED" w14:textId="48942869" w:rsidR="00B37359" w:rsidRDefault="00B37359" w:rsidP="00B37359">
      <w:pPr>
        <w:pStyle w:val="Odstavekseznama"/>
        <w:numPr>
          <w:ilvl w:val="0"/>
          <w:numId w:val="59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ocial responsibilities and digital transformation in theory and practice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3BAC36C0" w14:textId="68B09CAA" w:rsidR="00B37359" w:rsidRDefault="00B37359" w:rsidP="00B37359">
      <w:pPr>
        <w:pStyle w:val="Odstavekseznama"/>
        <w:numPr>
          <w:ilvl w:val="0"/>
          <w:numId w:val="59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ustainability Educational programs, educational projects, tools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03BF41A6" w14:textId="19C5E955" w:rsidR="001B657E" w:rsidRPr="00686348" w:rsidRDefault="00B37359" w:rsidP="00686348">
      <w:pPr>
        <w:pStyle w:val="Odstavekseznama"/>
        <w:numPr>
          <w:ilvl w:val="0"/>
          <w:numId w:val="59"/>
        </w:numPr>
        <w:spacing w:after="200" w:line="276" w:lineRule="auto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>Other possible topics (</w:t>
      </w:r>
      <w:r w:rsidR="0071224F"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>accordingly to you</w:t>
      </w:r>
      <w:r w:rsidR="00161796">
        <w:rPr>
          <w:rFonts w:ascii="Open Sans" w:hAnsi="Open Sans" w:cs="Open Sans"/>
          <w:color w:val="808080" w:themeColor="background1" w:themeShade="80"/>
          <w:sz w:val="24"/>
          <w:szCs w:val="24"/>
        </w:rPr>
        <w:t>r</w:t>
      </w:r>
      <w:r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suggest</w:t>
      </w:r>
      <w:r w:rsidR="0071224F"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>ion</w:t>
      </w:r>
      <w:r w:rsidR="00154EAE"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>, but</w:t>
      </w:r>
      <w:r w:rsidR="0071224F"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in line with general theme of the conference</w:t>
      </w:r>
      <w:r w:rsidRPr="00686348">
        <w:rPr>
          <w:rFonts w:ascii="Open Sans" w:hAnsi="Open Sans" w:cs="Open Sans"/>
          <w:color w:val="808080" w:themeColor="background1" w:themeShade="80"/>
          <w:sz w:val="24"/>
          <w:szCs w:val="24"/>
        </w:rPr>
        <w:t>).</w:t>
      </w:r>
    </w:p>
    <w:p w14:paraId="616BA92C" w14:textId="0684F244" w:rsidR="003F0CF6" w:rsidRPr="00722F6C" w:rsidRDefault="003F0CF6" w:rsidP="003F0CF6">
      <w:pPr>
        <w:spacing w:after="200" w:line="276" w:lineRule="auto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722F6C">
        <w:rPr>
          <w:rFonts w:ascii="Open Sans" w:hAnsi="Open Sans" w:cs="Open Sans"/>
          <w:b/>
          <w:bCs/>
          <w:color w:val="0070C0"/>
          <w:sz w:val="24"/>
          <w:szCs w:val="24"/>
        </w:rPr>
        <w:t xml:space="preserve">INVITATION TO </w:t>
      </w:r>
      <w:r>
        <w:rPr>
          <w:rFonts w:ascii="Open Sans" w:hAnsi="Open Sans" w:cs="Open Sans"/>
          <w:b/>
          <w:bCs/>
          <w:color w:val="0070C0"/>
          <w:sz w:val="24"/>
          <w:szCs w:val="24"/>
        </w:rPr>
        <w:t xml:space="preserve">AUTHORS/ </w:t>
      </w:r>
      <w:r w:rsidRPr="00722F6C">
        <w:rPr>
          <w:rFonts w:ascii="Open Sans" w:hAnsi="Open Sans" w:cs="Open Sans"/>
          <w:b/>
          <w:bCs/>
          <w:color w:val="0070C0"/>
          <w:sz w:val="24"/>
          <w:szCs w:val="24"/>
        </w:rPr>
        <w:t>PARTICIPANTS</w:t>
      </w:r>
    </w:p>
    <w:p w14:paraId="54AB07C4" w14:textId="6B7F1FE0" w:rsidR="00BD082F" w:rsidRPr="0061352D" w:rsidRDefault="00BD082F" w:rsidP="00161796">
      <w:pPr>
        <w:spacing w:after="200" w:line="276" w:lineRule="auto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We </w:t>
      </w:r>
      <w:r w:rsidRPr="0061352D">
        <w:rPr>
          <w:rFonts w:ascii="Open Sans" w:hAnsi="Open Sans" w:cs="Open Sans"/>
          <w:color w:val="808080" w:themeColor="background1" w:themeShade="80"/>
          <w:sz w:val="24"/>
          <w:szCs w:val="24"/>
        </w:rPr>
        <w:t>kindly invite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authors</w:t>
      </w:r>
      <w:r w:rsidRPr="0061352D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to submit original contributions (abstracts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/papers</w:t>
      </w:r>
      <w:r w:rsidRPr="0061352D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),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o be presented </w:t>
      </w:r>
      <w:r w:rsidRPr="0061352D">
        <w:rPr>
          <w:rFonts w:ascii="Open Sans" w:hAnsi="Open Sans" w:cs="Open Sans"/>
          <w:color w:val="808080" w:themeColor="background1" w:themeShade="80"/>
          <w:sz w:val="24"/>
          <w:szCs w:val="24"/>
        </w:rPr>
        <w:t>at the conference during the discussion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section</w:t>
      </w:r>
      <w:r w:rsidRPr="0061352D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. After the conference, a monography will be published,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featuring </w:t>
      </w:r>
      <w:r w:rsidRPr="0061352D">
        <w:rPr>
          <w:rFonts w:ascii="Open Sans" w:hAnsi="Open Sans" w:cs="Open Sans"/>
          <w:color w:val="808080" w:themeColor="background1" w:themeShade="80"/>
          <w:sz w:val="24"/>
          <w:szCs w:val="24"/>
        </w:rPr>
        <w:t>comprehensive contributions.</w:t>
      </w:r>
    </w:p>
    <w:p w14:paraId="284A85BC" w14:textId="77777777" w:rsidR="009F6461" w:rsidRPr="003F0CF6" w:rsidRDefault="009F6461" w:rsidP="009F6461">
      <w:pPr>
        <w:jc w:val="both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3F0CF6">
        <w:rPr>
          <w:rFonts w:ascii="Open Sans" w:hAnsi="Open Sans" w:cs="Open Sans"/>
          <w:b/>
          <w:bCs/>
          <w:color w:val="0070C0"/>
          <w:sz w:val="24"/>
          <w:szCs w:val="24"/>
        </w:rPr>
        <w:t>Important dates:</w:t>
      </w:r>
    </w:p>
    <w:p w14:paraId="4DF94F31" w14:textId="7A03EE64" w:rsidR="009F6461" w:rsidRDefault="009F6461" w:rsidP="009F6461">
      <w:pPr>
        <w:pStyle w:val="Odstavekseznama"/>
        <w:widowControl w:val="0"/>
        <w:numPr>
          <w:ilvl w:val="0"/>
          <w:numId w:val="56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July 1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6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, 20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–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Call for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pers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705FF918" w14:textId="03DD693E" w:rsidR="009F6461" w:rsidRDefault="009F6461" w:rsidP="009F6461">
      <w:pPr>
        <w:pStyle w:val="Odstavekseznama"/>
        <w:widowControl w:val="0"/>
        <w:numPr>
          <w:ilvl w:val="0"/>
          <w:numId w:val="56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ugust 28, 2024 – Submission of Abstracts of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pers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2CE3F5F2" w14:textId="601B2D30" w:rsidR="009F6461" w:rsidRPr="00E83F67" w:rsidRDefault="009F6461" w:rsidP="009F6461">
      <w:pPr>
        <w:pStyle w:val="Odstavekseznama"/>
        <w:widowControl w:val="0"/>
        <w:numPr>
          <w:ilvl w:val="0"/>
          <w:numId w:val="56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eptember 1, 2024 - A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uthor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ntributions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onfirmation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405F11DE" w14:textId="7C4AE9F2" w:rsidR="009F6461" w:rsidRPr="00E83F67" w:rsidRDefault="009F6461" w:rsidP="009F6461">
      <w:pPr>
        <w:pStyle w:val="Odstavekseznama"/>
        <w:widowControl w:val="0"/>
        <w:numPr>
          <w:ilvl w:val="0"/>
          <w:numId w:val="56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eptember 5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, 20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-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nnouncement of the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nference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rogram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1A3D3A08" w14:textId="4ECB7F64" w:rsidR="009F6461" w:rsidRDefault="009F6461" w:rsidP="009F6461">
      <w:pPr>
        <w:pStyle w:val="Odstavekseznama"/>
        <w:widowControl w:val="0"/>
        <w:numPr>
          <w:ilvl w:val="0"/>
          <w:numId w:val="56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eptember 15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, 20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–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uthor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Final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pers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ubmission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39E80A37" w14:textId="3A762B24" w:rsidR="009F6461" w:rsidRPr="00E83F67" w:rsidRDefault="009F6461" w:rsidP="009F6461">
      <w:pPr>
        <w:pStyle w:val="Odstavekseznama"/>
        <w:widowControl w:val="0"/>
        <w:numPr>
          <w:ilvl w:val="0"/>
          <w:numId w:val="56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September 2</w:t>
      </w:r>
      <w:r w:rsidR="009B335D">
        <w:rPr>
          <w:rFonts w:ascii="Open Sans" w:hAnsi="Open Sans" w:cs="Open Sans"/>
          <w:color w:val="808080" w:themeColor="background1" w:themeShade="80"/>
          <w:sz w:val="24"/>
          <w:szCs w:val="24"/>
        </w:rPr>
        <w:t>6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, 20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- </w:t>
      </w:r>
      <w:r w:rsidR="009C0668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nference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E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vent (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per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="00BD082F"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resentation 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t the 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onference in Koper, Slovenia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or online</w:t>
      </w:r>
      <w:r w:rsidRPr="00E83F67">
        <w:rPr>
          <w:rFonts w:ascii="Open Sans" w:hAnsi="Open Sans" w:cs="Open Sans"/>
          <w:color w:val="808080" w:themeColor="background1" w:themeShade="80"/>
          <w:sz w:val="24"/>
          <w:szCs w:val="24"/>
        </w:rPr>
        <w:t>)</w:t>
      </w:r>
      <w:r w:rsidR="00BD082F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15DCBA7F" w14:textId="77777777" w:rsidR="009F6461" w:rsidRPr="00E83F67" w:rsidRDefault="009F6461" w:rsidP="009F6461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4FEB5DCC" w14:textId="77777777" w:rsidR="009F6461" w:rsidRPr="003F0CF6" w:rsidRDefault="009F6461" w:rsidP="009F6461">
      <w:pPr>
        <w:jc w:val="both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3F0CF6">
        <w:rPr>
          <w:rFonts w:ascii="Open Sans" w:hAnsi="Open Sans" w:cs="Open Sans"/>
          <w:b/>
          <w:bCs/>
          <w:color w:val="0070C0"/>
          <w:sz w:val="24"/>
          <w:szCs w:val="24"/>
        </w:rPr>
        <w:t>We kindly ask you to:</w:t>
      </w:r>
    </w:p>
    <w:p w14:paraId="137A35C7" w14:textId="05999BE2" w:rsidR="009F6461" w:rsidRDefault="009B335D" w:rsidP="009F6461">
      <w:pPr>
        <w:pStyle w:val="Odstavekseznama"/>
        <w:numPr>
          <w:ilvl w:val="0"/>
          <w:numId w:val="57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end us your Abstracts of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>apers and to contribute to the conference in September 2024 in Slovenia (Koper)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526DBE87" w14:textId="0EE1B6DA" w:rsidR="009F6461" w:rsidRDefault="009B335D" w:rsidP="009F6461">
      <w:pPr>
        <w:pStyle w:val="Odstavekseznama"/>
        <w:numPr>
          <w:ilvl w:val="0"/>
          <w:numId w:val="57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end us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your 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registration form (enclosed), filled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 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>with your dat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.</w:t>
      </w:r>
    </w:p>
    <w:p w14:paraId="57331377" w14:textId="777B475F" w:rsidR="009F6461" w:rsidRDefault="009B335D" w:rsidP="009F6461">
      <w:pPr>
        <w:pStyle w:val="Odstavekseznama"/>
        <w:numPr>
          <w:ilvl w:val="0"/>
          <w:numId w:val="57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U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s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>enclosed template for your abstract and paper submission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5D7E8E93" w14:textId="49985B55" w:rsidR="009F6461" w:rsidRDefault="009B335D" w:rsidP="009F6461">
      <w:pPr>
        <w:pStyle w:val="Odstavekseznama"/>
        <w:numPr>
          <w:ilvl w:val="0"/>
          <w:numId w:val="57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>ay the conference fee</w:t>
      </w:r>
      <w:r w:rsidR="009C066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before the conference start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70F04DF0" w14:textId="254BC8A1" w:rsidR="009F6461" w:rsidRPr="00426BA2" w:rsidRDefault="009B335D" w:rsidP="00426BA2">
      <w:pPr>
        <w:pStyle w:val="Odstavekseznama"/>
        <w:numPr>
          <w:ilvl w:val="0"/>
          <w:numId w:val="57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resent your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per at th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>onference on September 2</w:t>
      </w:r>
      <w:r w:rsidR="007774FA">
        <w:rPr>
          <w:rFonts w:ascii="Open Sans" w:hAnsi="Open Sans" w:cs="Open Sans"/>
          <w:color w:val="808080" w:themeColor="background1" w:themeShade="80"/>
          <w:sz w:val="24"/>
          <w:szCs w:val="24"/>
        </w:rPr>
        <w:t>6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>, 2024.</w:t>
      </w:r>
    </w:p>
    <w:p w14:paraId="1952EAF7" w14:textId="77777777" w:rsidR="009B335D" w:rsidRDefault="009B335D" w:rsidP="009F6461">
      <w:pPr>
        <w:widowControl w:val="0"/>
        <w:tabs>
          <w:tab w:val="left" w:pos="709"/>
        </w:tabs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lastRenderedPageBreak/>
        <w:t xml:space="preserve">Selected 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>paper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>will be published in the</w:t>
      </w:r>
      <w:r w:rsidR="009F6461" w:rsidRPr="005D5E38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conference </w:t>
      </w:r>
      <w:r w:rsidR="009F6461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proceedings.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</w:p>
    <w:p w14:paraId="0D7768ED" w14:textId="77777777" w:rsidR="009B335D" w:rsidRDefault="009B335D" w:rsidP="009F6461">
      <w:pPr>
        <w:widowControl w:val="0"/>
        <w:tabs>
          <w:tab w:val="left" w:pos="709"/>
        </w:tabs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4DEAE5AD" w14:textId="303D6CC6" w:rsidR="009F6461" w:rsidRPr="005D5E38" w:rsidRDefault="009F6461" w:rsidP="009F6461">
      <w:pPr>
        <w:widowControl w:val="0"/>
        <w:tabs>
          <w:tab w:val="left" w:pos="709"/>
        </w:tabs>
        <w:jc w:val="both"/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For some best papers we will invite authors to develop them to the special part of the scientific monograph published at </w:t>
      </w:r>
      <w:bookmarkStart w:id="0" w:name="_Hlk171945710"/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IG</w:t>
      </w:r>
      <w:r w:rsidR="009C0668">
        <w:rPr>
          <w:rFonts w:ascii="Open Sans" w:hAnsi="Open Sans" w:cs="Open Sans"/>
          <w:color w:val="808080" w:themeColor="background1" w:themeShade="80"/>
          <w:sz w:val="24"/>
          <w:szCs w:val="24"/>
        </w:rPr>
        <w:t>I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Global </w:t>
      </w:r>
      <w:bookmarkEnd w:id="0"/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or some other scientific publication.</w:t>
      </w:r>
    </w:p>
    <w:p w14:paraId="4779F07E" w14:textId="77777777" w:rsidR="009F6461" w:rsidRDefault="009F6461" w:rsidP="009F6461">
      <w:p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2C0BF907" w14:textId="77777777" w:rsidR="009F6461" w:rsidRPr="003F0CF6" w:rsidRDefault="009F6461" w:rsidP="009F6461">
      <w:pPr>
        <w:jc w:val="both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3F0CF6">
        <w:rPr>
          <w:rFonts w:ascii="Open Sans" w:hAnsi="Open Sans" w:cs="Open Sans"/>
          <w:b/>
          <w:bCs/>
          <w:color w:val="0070C0"/>
          <w:sz w:val="24"/>
          <w:szCs w:val="24"/>
        </w:rPr>
        <w:t>For all additional information please contact:</w:t>
      </w:r>
    </w:p>
    <w:p w14:paraId="2E827E93" w14:textId="4B5E5892" w:rsidR="009F6461" w:rsidRPr="00426BA2" w:rsidRDefault="009F6461" w:rsidP="00426BA2">
      <w:pPr>
        <w:pStyle w:val="Odstavekseznama"/>
        <w:numPr>
          <w:ilvl w:val="0"/>
          <w:numId w:val="75"/>
        </w:numPr>
        <w:spacing w:after="60"/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</w:pPr>
      <w:r w:rsidRPr="00426BA2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Anita Hrast, </w:t>
      </w:r>
      <w:r w:rsidR="000033A0" w:rsidRPr="00426BA2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>M.Sc.</w:t>
      </w:r>
      <w:r w:rsidR="000033A0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, </w:t>
      </w:r>
      <w:r w:rsidRPr="00426BA2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Organizational Committee, </w:t>
      </w:r>
      <w:hyperlink r:id="rId15" w:history="1">
        <w:r w:rsidRPr="00426BA2">
          <w:rPr>
            <w:rStyle w:val="Hiperpovezava"/>
            <w:rFonts w:ascii="Open Sans" w:hAnsi="Open Sans" w:cs="Open Sans"/>
            <w:color w:val="808080" w:themeColor="background1" w:themeShade="80"/>
            <w:sz w:val="24"/>
            <w:szCs w:val="24"/>
          </w:rPr>
          <w:t>anita.hrast@zrs-kp.si</w:t>
        </w:r>
      </w:hyperlink>
      <w:r w:rsidR="007D57FB" w:rsidRPr="00426BA2">
        <w:rPr>
          <w:rStyle w:val="Hiperpovezava"/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7E726BEC" w14:textId="6B1808D3" w:rsidR="009F6461" w:rsidRPr="000033A0" w:rsidRDefault="009F6461" w:rsidP="000033A0">
      <w:pPr>
        <w:pStyle w:val="Odstavekseznama"/>
        <w:widowControl w:val="0"/>
        <w:numPr>
          <w:ilvl w:val="0"/>
          <w:numId w:val="75"/>
        </w:numP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0033A0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 xml:space="preserve">Please send us your registration form and </w:t>
      </w:r>
      <w:r w:rsidRPr="000033A0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bstract proposal </w:t>
      </w:r>
      <w:r w:rsidRPr="000033A0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 xml:space="preserve">to </w:t>
      </w:r>
      <w:hyperlink r:id="rId16" w:history="1">
        <w:r w:rsidRPr="000033A0">
          <w:rPr>
            <w:rStyle w:val="Hiperpovezava"/>
            <w:rFonts w:ascii="Open Sans" w:hAnsi="Open Sans" w:cs="Open Sans"/>
            <w:color w:val="808080" w:themeColor="background1" w:themeShade="80"/>
            <w:sz w:val="24"/>
            <w:szCs w:val="24"/>
          </w:rPr>
          <w:t>anita.hrast@zrs-kp.si</w:t>
        </w:r>
      </w:hyperlink>
      <w:r w:rsidRPr="000033A0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.</w:t>
      </w:r>
    </w:p>
    <w:p w14:paraId="06A3299C" w14:textId="77777777" w:rsidR="009F6461" w:rsidRPr="009C0668" w:rsidRDefault="009F6461" w:rsidP="009F6461">
      <w:pPr>
        <w:widowControl w:val="0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3C7FF64D" w14:textId="77777777" w:rsidR="009F6461" w:rsidRPr="003F0CF6" w:rsidRDefault="009F6461" w:rsidP="009F6461">
      <w:pPr>
        <w:widowControl w:val="0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3F0CF6">
        <w:rPr>
          <w:rFonts w:ascii="Open Sans" w:hAnsi="Open Sans" w:cs="Open Sans"/>
          <w:b/>
          <w:bCs/>
          <w:color w:val="0070C0"/>
          <w:sz w:val="24"/>
          <w:szCs w:val="24"/>
        </w:rPr>
        <w:t>More about our work you can find here:</w:t>
      </w:r>
    </w:p>
    <w:p w14:paraId="1418BD65" w14:textId="77777777" w:rsidR="009F6461" w:rsidRPr="009C0668" w:rsidRDefault="00000000" w:rsidP="009F6461">
      <w:pPr>
        <w:pStyle w:val="Odstavekseznama"/>
        <w:widowControl w:val="0"/>
        <w:numPr>
          <w:ilvl w:val="0"/>
          <w:numId w:val="58"/>
        </w:numPr>
        <w:rPr>
          <w:rFonts w:ascii="Open Sans" w:hAnsi="Open Sans" w:cs="Open Sans"/>
          <w:color w:val="808080" w:themeColor="background1" w:themeShade="80"/>
        </w:rPr>
      </w:pPr>
      <w:hyperlink r:id="rId17" w:history="1">
        <w:r w:rsidR="009F6461" w:rsidRPr="009C0668">
          <w:rPr>
            <w:rStyle w:val="Hiperpovezava"/>
            <w:rFonts w:ascii="Open Sans" w:hAnsi="Open Sans" w:cs="Open Sans"/>
            <w:color w:val="808080" w:themeColor="background1" w:themeShade="80"/>
          </w:rPr>
          <w:t>https://www.zrs-kp.si/en/sodelavec/dr-rado-bohinc/</w:t>
        </w:r>
      </w:hyperlink>
    </w:p>
    <w:p w14:paraId="142681DE" w14:textId="77777777" w:rsidR="009F6461" w:rsidRPr="009C0668" w:rsidRDefault="00000000" w:rsidP="009F6461">
      <w:pPr>
        <w:pStyle w:val="Odstavekseznama"/>
        <w:widowControl w:val="0"/>
        <w:numPr>
          <w:ilvl w:val="0"/>
          <w:numId w:val="58"/>
        </w:numPr>
        <w:rPr>
          <w:rFonts w:ascii="Open Sans" w:hAnsi="Open Sans" w:cs="Open Sans"/>
          <w:color w:val="808080" w:themeColor="background1" w:themeShade="80"/>
        </w:rPr>
      </w:pPr>
      <w:hyperlink r:id="rId18" w:history="1">
        <w:r w:rsidR="009F6461" w:rsidRPr="009C0668">
          <w:rPr>
            <w:rStyle w:val="Hiperpovezava"/>
            <w:rFonts w:ascii="Open Sans" w:hAnsi="Open Sans" w:cs="Open Sans"/>
            <w:color w:val="808080" w:themeColor="background1" w:themeShade="80"/>
          </w:rPr>
          <w:t>https://www.zrs-kp.si/en/institutes-and-units/law-institute/</w:t>
        </w:r>
      </w:hyperlink>
    </w:p>
    <w:p w14:paraId="2450E1A4" w14:textId="77777777" w:rsidR="009F6461" w:rsidRPr="009C0668" w:rsidRDefault="00000000" w:rsidP="009F6461">
      <w:pPr>
        <w:pStyle w:val="Odstavekseznama"/>
        <w:widowControl w:val="0"/>
        <w:numPr>
          <w:ilvl w:val="0"/>
          <w:numId w:val="58"/>
        </w:numPr>
        <w:rPr>
          <w:rFonts w:ascii="Open Sans" w:hAnsi="Open Sans" w:cs="Open Sans"/>
          <w:color w:val="808080" w:themeColor="background1" w:themeShade="80"/>
        </w:rPr>
      </w:pPr>
      <w:hyperlink r:id="rId19" w:history="1">
        <w:r w:rsidR="009F6461" w:rsidRPr="009C0668">
          <w:rPr>
            <w:rStyle w:val="Hiperpovezava"/>
            <w:rFonts w:ascii="Open Sans" w:hAnsi="Open Sans" w:cs="Open Sans"/>
            <w:color w:val="808080" w:themeColor="background1" w:themeShade="80"/>
          </w:rPr>
          <w:t>https://www.zrs-kp.si/novice/druzbena-odgovornost-podjetij-kot-odgovornost-direktorjev/</w:t>
        </w:r>
      </w:hyperlink>
    </w:p>
    <w:p w14:paraId="4DED08B3" w14:textId="77777777" w:rsidR="009F6461" w:rsidRDefault="009F6461" w:rsidP="009F6461">
      <w:pPr>
        <w:widowControl w:val="0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026AB717" w14:textId="77777777" w:rsidR="009F6461" w:rsidRPr="009A5BB9" w:rsidRDefault="009F6461" w:rsidP="009F6461">
      <w:pPr>
        <w:widowControl w:val="0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09D01F77" w14:textId="0AF9B325" w:rsidR="00C22D01" w:rsidRPr="002176C2" w:rsidRDefault="00C22D01" w:rsidP="00C22D01">
      <w:pPr>
        <w:spacing w:after="200" w:line="276" w:lineRule="auto"/>
        <w:rPr>
          <w:rFonts w:ascii="Open Sans" w:hAnsi="Open Sans" w:cs="Open Sans"/>
          <w:b/>
          <w:bCs/>
          <w:color w:val="00B0F0"/>
          <w:sz w:val="28"/>
          <w:szCs w:val="28"/>
        </w:rPr>
      </w:pPr>
      <w:r w:rsidRPr="002176C2">
        <w:rPr>
          <w:rFonts w:ascii="Open Sans" w:hAnsi="Open Sans" w:cs="Open Sans"/>
          <w:b/>
          <w:color w:val="0070C0"/>
          <w:sz w:val="28"/>
          <w:szCs w:val="28"/>
        </w:rPr>
        <w:t>CONFERENCE PROGRAM - TOPICS AND INVITED SPEAKERS</w:t>
      </w:r>
      <w:r w:rsidR="00231F8F">
        <w:rPr>
          <w:rFonts w:ascii="Open Sans" w:hAnsi="Open Sans" w:cs="Open Sans"/>
          <w:b/>
          <w:color w:val="0070C0"/>
          <w:sz w:val="28"/>
          <w:szCs w:val="28"/>
        </w:rPr>
        <w:t xml:space="preserve"> - TBC</w:t>
      </w:r>
    </w:p>
    <w:tbl>
      <w:tblPr>
        <w:tblStyle w:val="Tabelamrea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46"/>
        <w:gridCol w:w="8216"/>
      </w:tblGrid>
      <w:tr w:rsidR="00C33E7F" w14:paraId="199C6DD9" w14:textId="77777777" w:rsidTr="003341CB">
        <w:tc>
          <w:tcPr>
            <w:tcW w:w="846" w:type="dxa"/>
            <w:shd w:val="clear" w:color="auto" w:fill="DAEEF3" w:themeFill="accent5" w:themeFillTint="33"/>
          </w:tcPr>
          <w:p w14:paraId="19C673A6" w14:textId="1BF8DB38" w:rsidR="00C33E7F" w:rsidRDefault="00C33E7F" w:rsidP="00C22D01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Hour</w:t>
            </w:r>
          </w:p>
        </w:tc>
        <w:tc>
          <w:tcPr>
            <w:tcW w:w="8216" w:type="dxa"/>
            <w:shd w:val="clear" w:color="auto" w:fill="DAEEF3" w:themeFill="accent5" w:themeFillTint="33"/>
          </w:tcPr>
          <w:p w14:paraId="6D4F632C" w14:textId="3F377F1A" w:rsidR="00C33E7F" w:rsidRDefault="00C33E7F" w:rsidP="00C22D01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Speaker / Topic</w:t>
            </w:r>
            <w:r w:rsidR="00231F8F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 (September 2</w:t>
            </w:r>
            <w:r w:rsidR="009C0668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6</w:t>
            </w:r>
            <w:r w:rsidR="00231F8F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, 2024) – online &amp; onsite</w:t>
            </w:r>
          </w:p>
        </w:tc>
      </w:tr>
      <w:tr w:rsidR="00C33E7F" w:rsidRPr="00C33E7F" w14:paraId="725A7CBB" w14:textId="77777777" w:rsidTr="003341CB">
        <w:tc>
          <w:tcPr>
            <w:tcW w:w="846" w:type="dxa"/>
          </w:tcPr>
          <w:p w14:paraId="38FCF86C" w14:textId="5F85B147" w:rsidR="00C33E7F" w:rsidRPr="00C33E7F" w:rsidRDefault="00C33E7F" w:rsidP="00F86533">
            <w:pPr>
              <w:rPr>
                <w:rFonts w:ascii="Open Sans" w:hAnsi="Open Sans" w:cs="Open Sans"/>
                <w:bCs/>
                <w:i/>
                <w:iCs/>
                <w:color w:val="808080" w:themeColor="background1" w:themeShade="80"/>
                <w:sz w:val="24"/>
                <w:szCs w:val="24"/>
              </w:rPr>
            </w:pPr>
            <w:r w:rsidRPr="00C33E7F">
              <w:rPr>
                <w:rFonts w:ascii="Open Sans" w:hAnsi="Open Sans" w:cs="Open Sans"/>
                <w:bCs/>
                <w:i/>
                <w:iCs/>
                <w:color w:val="808080" w:themeColor="background1" w:themeShade="80"/>
                <w:sz w:val="24"/>
                <w:szCs w:val="24"/>
              </w:rPr>
              <w:t>8:30</w:t>
            </w:r>
          </w:p>
        </w:tc>
        <w:tc>
          <w:tcPr>
            <w:tcW w:w="8216" w:type="dxa"/>
          </w:tcPr>
          <w:p w14:paraId="4A7B2C2C" w14:textId="1E97346D" w:rsidR="00C33E7F" w:rsidRPr="00C33E7F" w:rsidRDefault="00C33E7F" w:rsidP="00C33E7F">
            <w:pPr>
              <w:rPr>
                <w:rFonts w:ascii="Open Sans" w:hAnsi="Open Sans" w:cs="Open Sans"/>
                <w:bCs/>
                <w:i/>
                <w:iCs/>
                <w:color w:val="808080" w:themeColor="background1" w:themeShade="80"/>
                <w:sz w:val="24"/>
                <w:szCs w:val="24"/>
              </w:rPr>
            </w:pPr>
            <w:r w:rsidRPr="00C33E7F">
              <w:rPr>
                <w:rFonts w:ascii="Open Sans" w:hAnsi="Open Sans" w:cs="Open Sans"/>
                <w:bCs/>
                <w:i/>
                <w:iCs/>
                <w:color w:val="808080" w:themeColor="background1" w:themeShade="80"/>
                <w:sz w:val="24"/>
                <w:szCs w:val="24"/>
              </w:rPr>
              <w:t xml:space="preserve">Registration, morning coffee </w:t>
            </w:r>
          </w:p>
        </w:tc>
      </w:tr>
      <w:tr w:rsidR="00C33E7F" w14:paraId="0B8EF117" w14:textId="77777777" w:rsidTr="003341CB">
        <w:tc>
          <w:tcPr>
            <w:tcW w:w="846" w:type="dxa"/>
          </w:tcPr>
          <w:p w14:paraId="212ECFD0" w14:textId="1DE727E7" w:rsidR="00C33E7F" w:rsidRDefault="00C33E7F" w:rsidP="00C22D01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9:00</w:t>
            </w:r>
          </w:p>
        </w:tc>
        <w:tc>
          <w:tcPr>
            <w:tcW w:w="8216" w:type="dxa"/>
          </w:tcPr>
          <w:p w14:paraId="0B92866F" w14:textId="77777777" w:rsidR="00C33E7F" w:rsidRPr="002176C2" w:rsidRDefault="00C33E7F" w:rsidP="00C33E7F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Introduction </w:t>
            </w:r>
          </w:p>
          <w:p w14:paraId="70CD0A5A" w14:textId="1720268F" w:rsidR="00231F8F" w:rsidRPr="00231F8F" w:rsidRDefault="00231F8F" w:rsidP="00C33E7F">
            <w:pPr>
              <w:pStyle w:val="Odstavekseznama"/>
              <w:numPr>
                <w:ilvl w:val="0"/>
                <w:numId w:val="42"/>
              </w:num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Dr. Rado </w:t>
            </w: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Pišot</w:t>
            </w:r>
            <w:r w:rsidRPr="002176C2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: Opening </w:t>
            </w:r>
            <w:r w:rsidR="007D57FB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S</w:t>
            </w: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peech</w:t>
            </w:r>
            <w:r w:rsidRPr="002176C2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 </w:t>
            </w:r>
          </w:p>
          <w:p w14:paraId="1BE717F6" w14:textId="45E42325" w:rsidR="00C33E7F" w:rsidRDefault="00C33E7F" w:rsidP="00C33E7F">
            <w:pPr>
              <w:pStyle w:val="Odstavekseznama"/>
              <w:numPr>
                <w:ilvl w:val="0"/>
                <w:numId w:val="42"/>
              </w:num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Dr. Rado Bohinc: </w:t>
            </w:r>
            <w:r w:rsidR="00231F8F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Conference </w:t>
            </w:r>
            <w:r w:rsidR="007D57FB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I</w:t>
            </w:r>
            <w:r w:rsidR="00231F8F"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ntroduction</w:t>
            </w:r>
          </w:p>
        </w:tc>
      </w:tr>
      <w:tr w:rsidR="00C33E7F" w14:paraId="221E8504" w14:textId="77777777" w:rsidTr="003341CB">
        <w:tc>
          <w:tcPr>
            <w:tcW w:w="846" w:type="dxa"/>
          </w:tcPr>
          <w:p w14:paraId="05C3C617" w14:textId="5F497EE7" w:rsidR="00C33E7F" w:rsidRDefault="00C33E7F" w:rsidP="00C22D01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9:10</w:t>
            </w:r>
          </w:p>
        </w:tc>
        <w:tc>
          <w:tcPr>
            <w:tcW w:w="8216" w:type="dxa"/>
          </w:tcPr>
          <w:p w14:paraId="2B7B1FD7" w14:textId="77777777" w:rsidR="00C33E7F" w:rsidRPr="002176C2" w:rsidRDefault="00C33E7F" w:rsidP="00C33E7F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Guests of honour</w:t>
            </w:r>
          </w:p>
          <w:p w14:paraId="429325D0" w14:textId="5F31FE78" w:rsidR="00C33E7F" w:rsidRDefault="00035B13" w:rsidP="00C33E7F">
            <w:pPr>
              <w:pStyle w:val="Odstavekseznama"/>
              <w:numPr>
                <w:ilvl w:val="0"/>
                <w:numId w:val="36"/>
              </w:num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TBC</w:t>
            </w:r>
          </w:p>
        </w:tc>
      </w:tr>
      <w:tr w:rsidR="00C33E7F" w14:paraId="3B4C1B27" w14:textId="77777777" w:rsidTr="003341CB">
        <w:tc>
          <w:tcPr>
            <w:tcW w:w="846" w:type="dxa"/>
          </w:tcPr>
          <w:p w14:paraId="07E1A5E0" w14:textId="399AC611" w:rsidR="00C33E7F" w:rsidRDefault="00C33E7F" w:rsidP="00C22D01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9:30</w:t>
            </w:r>
          </w:p>
        </w:tc>
        <w:tc>
          <w:tcPr>
            <w:tcW w:w="8216" w:type="dxa"/>
          </w:tcPr>
          <w:p w14:paraId="524FE7E3" w14:textId="77777777" w:rsidR="00C33E7F" w:rsidRPr="002176C2" w:rsidRDefault="00C33E7F" w:rsidP="00C33E7F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International guest speakers</w:t>
            </w:r>
          </w:p>
          <w:p w14:paraId="76A5376C" w14:textId="1023DAC8" w:rsidR="00C33E7F" w:rsidRDefault="00035B13" w:rsidP="00C33E7F">
            <w:pPr>
              <w:pStyle w:val="Odstavekseznama"/>
              <w:numPr>
                <w:ilvl w:val="0"/>
                <w:numId w:val="37"/>
              </w:num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TBC</w:t>
            </w:r>
          </w:p>
        </w:tc>
      </w:tr>
      <w:tr w:rsidR="001561F8" w14:paraId="2002DD6D" w14:textId="77777777" w:rsidTr="003A2E9A">
        <w:tc>
          <w:tcPr>
            <w:tcW w:w="846" w:type="dxa"/>
          </w:tcPr>
          <w:p w14:paraId="36862247" w14:textId="1AE2F467" w:rsidR="001561F8" w:rsidRDefault="001561F8" w:rsidP="003A2E9A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0:30</w:t>
            </w:r>
          </w:p>
        </w:tc>
        <w:tc>
          <w:tcPr>
            <w:tcW w:w="8216" w:type="dxa"/>
          </w:tcPr>
          <w:p w14:paraId="0F591FE0" w14:textId="550FCF6C" w:rsidR="001561F8" w:rsidRPr="002176C2" w:rsidRDefault="001561F8" w:rsidP="001561F8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Discussion with </w:t>
            </w:r>
            <w:r w:rsidRPr="002176C2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guest speakers</w:t>
            </w:r>
          </w:p>
          <w:p w14:paraId="52DDBF5B" w14:textId="69289603" w:rsidR="001561F8" w:rsidRDefault="001561F8" w:rsidP="003A2E9A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</w:p>
        </w:tc>
      </w:tr>
      <w:tr w:rsidR="00C33E7F" w14:paraId="07981078" w14:textId="77777777" w:rsidTr="003341CB">
        <w:tc>
          <w:tcPr>
            <w:tcW w:w="846" w:type="dxa"/>
          </w:tcPr>
          <w:p w14:paraId="71BA76D0" w14:textId="7C8B8B03" w:rsidR="00C33E7F" w:rsidRDefault="00C33E7F" w:rsidP="00C22D01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0:</w:t>
            </w:r>
            <w:r w:rsidR="001561F8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45</w:t>
            </w:r>
          </w:p>
        </w:tc>
        <w:tc>
          <w:tcPr>
            <w:tcW w:w="8216" w:type="dxa"/>
          </w:tcPr>
          <w:p w14:paraId="722DBFE9" w14:textId="70629208" w:rsidR="00C33E7F" w:rsidRDefault="001561F8" w:rsidP="00C33E7F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Conference themes -</w:t>
            </w:r>
            <w:r>
              <w:t xml:space="preserve"> 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presentation of papers (1)</w:t>
            </w:r>
            <w:r w:rsidR="00C33E7F" w:rsidRPr="00C33E7F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: </w:t>
            </w:r>
          </w:p>
          <w:p w14:paraId="196D0CFD" w14:textId="55A5A721" w:rsidR="004531FE" w:rsidRDefault="00035B13" w:rsidP="00C33E7F">
            <w:pPr>
              <w:pStyle w:val="Odstavekseznama"/>
              <w:numPr>
                <w:ilvl w:val="0"/>
                <w:numId w:val="47"/>
              </w:num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TBC</w:t>
            </w:r>
          </w:p>
        </w:tc>
      </w:tr>
      <w:tr w:rsidR="00276172" w14:paraId="09D231B5" w14:textId="77777777" w:rsidTr="00BC6557">
        <w:tc>
          <w:tcPr>
            <w:tcW w:w="846" w:type="dxa"/>
          </w:tcPr>
          <w:p w14:paraId="364F09C8" w14:textId="382F1B38" w:rsidR="00276172" w:rsidRDefault="00276172" w:rsidP="00BC6557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1:</w:t>
            </w:r>
            <w:r w:rsidR="001561F8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45</w:t>
            </w:r>
          </w:p>
        </w:tc>
        <w:tc>
          <w:tcPr>
            <w:tcW w:w="8216" w:type="dxa"/>
          </w:tcPr>
          <w:p w14:paraId="1137194C" w14:textId="77777777" w:rsidR="00276172" w:rsidRDefault="00276172" w:rsidP="00BC6557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Lunch &amp; networking</w:t>
            </w:r>
          </w:p>
        </w:tc>
      </w:tr>
      <w:tr w:rsidR="00C33E7F" w14:paraId="33EC5917" w14:textId="77777777" w:rsidTr="003341CB">
        <w:tc>
          <w:tcPr>
            <w:tcW w:w="846" w:type="dxa"/>
          </w:tcPr>
          <w:p w14:paraId="635ED2E5" w14:textId="4CCFF2A3" w:rsidR="00C33E7F" w:rsidRDefault="00C33E7F" w:rsidP="00F86533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</w:t>
            </w:r>
            <w:r w:rsidR="00276172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2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:</w:t>
            </w:r>
            <w:r w:rsidR="00276172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3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0</w:t>
            </w:r>
          </w:p>
        </w:tc>
        <w:tc>
          <w:tcPr>
            <w:tcW w:w="8216" w:type="dxa"/>
          </w:tcPr>
          <w:p w14:paraId="52AA32DA" w14:textId="2A0AE2BA" w:rsidR="00C33E7F" w:rsidRPr="002176C2" w:rsidRDefault="00035B13" w:rsidP="00C33E7F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Conference themes – presentation of papers</w:t>
            </w:r>
            <w:r w:rsidR="001561F8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 (2)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:</w:t>
            </w:r>
          </w:p>
          <w:p w14:paraId="47CD8ECE" w14:textId="101EFAFE" w:rsidR="007C50D6" w:rsidRPr="007C50D6" w:rsidRDefault="00922A4F" w:rsidP="007C50D6">
            <w:pPr>
              <w:pStyle w:val="Odstavekseznama"/>
              <w:numPr>
                <w:ilvl w:val="0"/>
                <w:numId w:val="52"/>
              </w:numP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TBC</w:t>
            </w:r>
          </w:p>
        </w:tc>
      </w:tr>
      <w:tr w:rsidR="00276172" w14:paraId="30D6425C" w14:textId="77777777" w:rsidTr="00BC6557">
        <w:tc>
          <w:tcPr>
            <w:tcW w:w="846" w:type="dxa"/>
          </w:tcPr>
          <w:p w14:paraId="56DFF6BD" w14:textId="081B5B8B" w:rsidR="00276172" w:rsidRDefault="00276172" w:rsidP="00BC6557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</w:t>
            </w:r>
            <w:r w:rsidR="00922A4F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4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:30</w:t>
            </w:r>
          </w:p>
        </w:tc>
        <w:tc>
          <w:tcPr>
            <w:tcW w:w="8216" w:type="dxa"/>
          </w:tcPr>
          <w:p w14:paraId="69099CEE" w14:textId="77777777" w:rsidR="00276172" w:rsidRDefault="00276172" w:rsidP="00BC6557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Coffee break &amp; networking</w:t>
            </w:r>
          </w:p>
        </w:tc>
      </w:tr>
      <w:tr w:rsidR="00922A4F" w14:paraId="26E8393B" w14:textId="77777777" w:rsidTr="003A2E9A">
        <w:tc>
          <w:tcPr>
            <w:tcW w:w="846" w:type="dxa"/>
          </w:tcPr>
          <w:p w14:paraId="4D7F9B1C" w14:textId="64127811" w:rsidR="00922A4F" w:rsidRDefault="00922A4F" w:rsidP="003A2E9A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5:00</w:t>
            </w:r>
          </w:p>
        </w:tc>
        <w:tc>
          <w:tcPr>
            <w:tcW w:w="8216" w:type="dxa"/>
          </w:tcPr>
          <w:p w14:paraId="336E5B03" w14:textId="2DEAD126" w:rsidR="00922A4F" w:rsidRPr="002176C2" w:rsidRDefault="00922A4F" w:rsidP="003A2E9A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Conference themes – presentation of papers (3):</w:t>
            </w:r>
          </w:p>
          <w:p w14:paraId="2BA653C3" w14:textId="77777777" w:rsidR="00922A4F" w:rsidRPr="007C50D6" w:rsidRDefault="00922A4F" w:rsidP="003A2E9A">
            <w:pPr>
              <w:pStyle w:val="Odstavekseznama"/>
              <w:numPr>
                <w:ilvl w:val="0"/>
                <w:numId w:val="52"/>
              </w:numP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TBC</w:t>
            </w:r>
          </w:p>
        </w:tc>
      </w:tr>
      <w:tr w:rsidR="00C33E7F" w14:paraId="4DF89C9C" w14:textId="77777777" w:rsidTr="003341CB">
        <w:tc>
          <w:tcPr>
            <w:tcW w:w="846" w:type="dxa"/>
          </w:tcPr>
          <w:p w14:paraId="155D153B" w14:textId="76BF072A" w:rsidR="00C33E7F" w:rsidRDefault="00C33E7F" w:rsidP="00F86533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</w:t>
            </w:r>
            <w:r w:rsidR="004531FE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6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:</w:t>
            </w:r>
            <w:r w:rsidR="00922A4F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3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0</w:t>
            </w:r>
          </w:p>
        </w:tc>
        <w:tc>
          <w:tcPr>
            <w:tcW w:w="8216" w:type="dxa"/>
          </w:tcPr>
          <w:p w14:paraId="66F56C54" w14:textId="10EAC809" w:rsidR="007C50D6" w:rsidRDefault="00035B13" w:rsidP="007C50D6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3</w:t>
            </w:r>
            <w:r w:rsidRPr="00035B13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  <w:vertAlign w:val="superscript"/>
              </w:rPr>
              <w:t>rd</w:t>
            </w: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 Scientific Conference</w:t>
            </w:r>
            <w:r w:rsidR="007C50D6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 - </w:t>
            </w:r>
            <w:r w:rsidR="007C50D6" w:rsidRPr="007C50D6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Feedforward</w:t>
            </w:r>
          </w:p>
          <w:p w14:paraId="2F042B29" w14:textId="17FF9938" w:rsidR="006C1D90" w:rsidRPr="004531FE" w:rsidRDefault="007C50D6" w:rsidP="004531FE">
            <w:pPr>
              <w:pStyle w:val="Odstavekseznama"/>
              <w:numPr>
                <w:ilvl w:val="0"/>
                <w:numId w:val="54"/>
              </w:numPr>
              <w:rPr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</w:pPr>
            <w:r w:rsidRPr="007C50D6">
              <w:rPr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  <w:t xml:space="preserve">Discussion with </w:t>
            </w:r>
            <w:r w:rsidR="007D57FB">
              <w:rPr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  <w:t>P</w:t>
            </w:r>
            <w:r w:rsidRPr="007C50D6">
              <w:rPr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  <w:t>articipants</w:t>
            </w:r>
            <w:r w:rsidR="001561F8">
              <w:rPr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  <w:t xml:space="preserve"> </w:t>
            </w:r>
            <w:r w:rsidRPr="007C50D6">
              <w:rPr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  <w:t xml:space="preserve">and Feedforward </w:t>
            </w:r>
          </w:p>
        </w:tc>
      </w:tr>
      <w:tr w:rsidR="00C33E7F" w14:paraId="7CC4413F" w14:textId="77777777" w:rsidTr="003341CB">
        <w:tc>
          <w:tcPr>
            <w:tcW w:w="846" w:type="dxa"/>
          </w:tcPr>
          <w:p w14:paraId="0F635030" w14:textId="6C27BF08" w:rsidR="00C33E7F" w:rsidRDefault="00B2657F" w:rsidP="00F86533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16:</w:t>
            </w:r>
            <w:r w:rsidR="007C50D6"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>45</w:t>
            </w:r>
          </w:p>
        </w:tc>
        <w:tc>
          <w:tcPr>
            <w:tcW w:w="8216" w:type="dxa"/>
          </w:tcPr>
          <w:p w14:paraId="7007F80F" w14:textId="5CAA8845" w:rsidR="00C33E7F" w:rsidRDefault="001A6DF6" w:rsidP="00F86533">
            <w:pP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olor w:val="808080" w:themeColor="background1" w:themeShade="80"/>
                <w:sz w:val="24"/>
                <w:szCs w:val="24"/>
              </w:rPr>
              <w:t xml:space="preserve">Conference conclusions </w:t>
            </w:r>
          </w:p>
        </w:tc>
      </w:tr>
    </w:tbl>
    <w:p w14:paraId="40B7C674" w14:textId="77777777" w:rsidR="003341CB" w:rsidRDefault="001A6DF6" w:rsidP="003341CB">
      <w:pPr>
        <w:spacing w:after="200" w:line="276" w:lineRule="auto"/>
        <w:ind w:left="360"/>
        <w:rPr>
          <w:rFonts w:ascii="Open Sans" w:hAnsi="Open Sans" w:cs="Open Sans"/>
          <w:i/>
          <w:iCs/>
          <w:color w:val="A6A6A6" w:themeColor="background1" w:themeShade="A6"/>
        </w:rPr>
      </w:pPr>
      <w:r w:rsidRPr="001A6DF6">
        <w:rPr>
          <w:rFonts w:ascii="Open Sans" w:hAnsi="Open Sans" w:cs="Open Sans"/>
          <w:i/>
          <w:iCs/>
          <w:color w:val="A6A6A6" w:themeColor="background1" w:themeShade="A6"/>
        </w:rPr>
        <w:t>Remark: The organizers reserve the right to change the program.</w:t>
      </w:r>
    </w:p>
    <w:p w14:paraId="7B346DD8" w14:textId="55F161A1" w:rsidR="002176C2" w:rsidRPr="00E414DF" w:rsidRDefault="002176C2" w:rsidP="002176C2">
      <w:pPr>
        <w:rPr>
          <w:rFonts w:ascii="Open Sans" w:hAnsi="Open Sans" w:cs="Open Sans"/>
          <w:b/>
          <w:bCs/>
          <w:color w:val="0070C0"/>
          <w:sz w:val="28"/>
          <w:szCs w:val="28"/>
        </w:rPr>
      </w:pPr>
      <w:r w:rsidRPr="00E414DF">
        <w:rPr>
          <w:rFonts w:ascii="Open Sans" w:hAnsi="Open Sans" w:cs="Open Sans"/>
          <w:b/>
          <w:bCs/>
          <w:color w:val="0070C0"/>
          <w:sz w:val="28"/>
          <w:szCs w:val="28"/>
        </w:rPr>
        <w:lastRenderedPageBreak/>
        <w:t>CONFERENCE COMMITTEES</w:t>
      </w:r>
    </w:p>
    <w:p w14:paraId="2566EDC8" w14:textId="77777777" w:rsidR="002176C2" w:rsidRDefault="002176C2" w:rsidP="002176C2">
      <w:pPr>
        <w:jc w:val="both"/>
        <w:rPr>
          <w:rFonts w:ascii="Open Sans" w:hAnsi="Open Sans" w:cs="Open Sans"/>
          <w:b/>
          <w:color w:val="00B050"/>
          <w:sz w:val="24"/>
          <w:szCs w:val="24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3959"/>
      </w:tblGrid>
      <w:tr w:rsidR="00E414DF" w14:paraId="7061B453" w14:textId="77777777" w:rsidTr="001B657E">
        <w:tc>
          <w:tcPr>
            <w:tcW w:w="5103" w:type="dxa"/>
          </w:tcPr>
          <w:p w14:paraId="5B77CFE9" w14:textId="77777777" w:rsidR="00E414DF" w:rsidRPr="00C22D01" w:rsidRDefault="00E414DF" w:rsidP="00E414DF">
            <w:pPr>
              <w:jc w:val="both"/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</w:pPr>
            <w:r w:rsidRPr="00C22D01">
              <w:rPr>
                <w:rFonts w:ascii="Open Sans" w:hAnsi="Open Sans" w:cs="Open Sans"/>
                <w:b/>
                <w:bCs/>
                <w:color w:val="00B050"/>
                <w:sz w:val="24"/>
                <w:szCs w:val="24"/>
              </w:rPr>
              <w:t>PROGRAMME COMMITTEE:</w:t>
            </w:r>
          </w:p>
          <w:p w14:paraId="1E6FF17E" w14:textId="59812A55" w:rsidR="00E414DF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Dr. Rado Bohinc, </w:t>
            </w:r>
            <w:r w:rsidR="00E73457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P</w:t>
            </w:r>
            <w:r w:rsidRPr="002176C2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resident</w:t>
            </w:r>
          </w:p>
          <w:p w14:paraId="62AEA6A3" w14:textId="3C56EC26" w:rsidR="00E94D05" w:rsidRPr="00E94D05" w:rsidRDefault="00E94D05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 w:rsidRPr="00E94D05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Dr. Bojan Tičar, </w:t>
            </w:r>
            <w:r w:rsidR="00E73457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V</w:t>
            </w:r>
            <w:r w:rsidRPr="00E94D05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ice-president</w:t>
            </w:r>
          </w:p>
          <w:p w14:paraId="396CA010" w14:textId="50EB6307" w:rsidR="00E94D05" w:rsidRPr="00E94D05" w:rsidRDefault="00E94D05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 w:rsidRPr="00E94D05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Dr. Roberto Biloslavo, </w:t>
            </w:r>
            <w:r w:rsidR="00E73457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V</w:t>
            </w:r>
            <w:r w:rsidRPr="00E94D05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ice-president</w:t>
            </w:r>
          </w:p>
          <w:p w14:paraId="09904C9E" w14:textId="2EF4361A" w:rsidR="00E94D05" w:rsidRDefault="00E94D05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D</w:t>
            </w:r>
            <w:r w:rsidR="00154EAE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D</w:t>
            </w:r>
            <w:r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r. Maja Pucelj, </w:t>
            </w:r>
            <w:r w:rsidR="00E73457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V</w:t>
            </w:r>
            <w:r w:rsidR="007774FA" w:rsidRPr="007774FA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ice-president</w:t>
            </w:r>
          </w:p>
          <w:p w14:paraId="33C419AE" w14:textId="1E0EC13A" w:rsidR="00BB6F9E" w:rsidRPr="006173C3" w:rsidRDefault="007A5693" w:rsidP="00BB6F9E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</w:t>
            </w:r>
            <w:r w:rsidR="00BB6F9E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Rado Pišot, </w:t>
            </w:r>
            <w:r w:rsidR="006173C3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D</w:t>
            </w:r>
            <w:r w:rsidR="00BB6F9E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irector of ZRS Koper</w:t>
            </w:r>
            <w:r w:rsidR="002D055D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="002D055D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594B426E" w14:textId="6DE388D9" w:rsidR="00BB6F9E" w:rsidRPr="006173C3" w:rsidRDefault="00BB6F9E" w:rsidP="00BB6F9E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Dr. Urša Golob Podnar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, Member</w:t>
            </w:r>
          </w:p>
          <w:p w14:paraId="2B10E0CD" w14:textId="22E94193" w:rsidR="00E414DF" w:rsidRPr="006173C3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Andreja Primec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418CF16A" w14:textId="3FBF13EA" w:rsidR="00E414DF" w:rsidRPr="006173C3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Dušan Jovanovič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5CEBEE0D" w14:textId="61AC3708" w:rsidR="00E94D05" w:rsidRPr="006173C3" w:rsidRDefault="00E94D05" w:rsidP="00E94D05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Borut Bratina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571645C9" w14:textId="64118E38" w:rsidR="00E414DF" w:rsidRPr="006173C3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Morten Huse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0C80231D" w14:textId="15752008" w:rsidR="00E414DF" w:rsidRPr="006173C3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Parameswar Nayak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66A5D9CF" w14:textId="2FCB5BD2" w:rsidR="00E414DF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Fonts w:ascii="Open Sans" w:hAnsi="Open Sans" w:cs="Open Sans"/>
                <w:b/>
                <w:color w:val="00B050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Dr. Jeff Schwartz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</w:tc>
        <w:tc>
          <w:tcPr>
            <w:tcW w:w="3959" w:type="dxa"/>
          </w:tcPr>
          <w:p w14:paraId="606AD3BD" w14:textId="77777777" w:rsidR="00E414DF" w:rsidRPr="00C22D01" w:rsidRDefault="00E414DF" w:rsidP="00E414DF">
            <w:pPr>
              <w:spacing w:after="60"/>
              <w:rPr>
                <w:rFonts w:ascii="Open Sans" w:hAnsi="Open Sans" w:cs="Open Sans"/>
                <w:b/>
                <w:color w:val="00B050"/>
                <w:sz w:val="24"/>
                <w:szCs w:val="24"/>
              </w:rPr>
            </w:pPr>
            <w:r w:rsidRPr="00C22D01">
              <w:rPr>
                <w:rStyle w:val="hps"/>
                <w:rFonts w:ascii="Open Sans" w:hAnsi="Open Sans" w:cs="Open Sans"/>
                <w:b/>
                <w:color w:val="00B050"/>
                <w:sz w:val="24"/>
                <w:szCs w:val="24"/>
              </w:rPr>
              <w:t>ORGANISATIONAL BOARD</w:t>
            </w:r>
            <w:r w:rsidRPr="00C22D01">
              <w:rPr>
                <w:rFonts w:ascii="Open Sans" w:hAnsi="Open Sans" w:cs="Open Sans"/>
                <w:b/>
                <w:color w:val="00B050"/>
                <w:sz w:val="24"/>
                <w:szCs w:val="24"/>
              </w:rPr>
              <w:t>:</w:t>
            </w:r>
          </w:p>
          <w:p w14:paraId="7D49F104" w14:textId="18CA07D9" w:rsidR="00E414DF" w:rsidRPr="002176C2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M.Sc. Anita Hrast, </w:t>
            </w:r>
            <w:r w:rsidR="00E73457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P</w:t>
            </w:r>
            <w:r w:rsidRPr="002176C2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resident</w:t>
            </w:r>
          </w:p>
          <w:p w14:paraId="18B03438" w14:textId="4CC61F31" w:rsidR="00E414DF" w:rsidRPr="002176C2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</w:pPr>
            <w:r w:rsidRPr="002176C2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Dr. </w:t>
            </w:r>
            <w:r w:rsidR="00E94D05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Bojan Tičar</w:t>
            </w:r>
            <w:r w:rsidRPr="002176C2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 xml:space="preserve">, </w:t>
            </w:r>
            <w:r w:rsidR="00E73457">
              <w:rPr>
                <w:rStyle w:val="hps"/>
                <w:rFonts w:ascii="Open Sans" w:hAnsi="Open Sans" w:cs="Open Sans"/>
                <w:color w:val="808080" w:themeColor="background1" w:themeShade="80"/>
                <w:sz w:val="24"/>
                <w:szCs w:val="24"/>
              </w:rPr>
              <w:t>Vice-President</w:t>
            </w:r>
          </w:p>
          <w:p w14:paraId="3AD0154C" w14:textId="1F4C3C94" w:rsidR="00E414DF" w:rsidRPr="006173C3" w:rsidRDefault="00E414DF" w:rsidP="00E414DF">
            <w:pPr>
              <w:pStyle w:val="Odstavekseznama"/>
              <w:numPr>
                <w:ilvl w:val="0"/>
                <w:numId w:val="31"/>
              </w:numPr>
              <w:spacing w:after="60"/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Rade Trivunčević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5BCDCCFD" w14:textId="45F556AD" w:rsidR="00E414DF" w:rsidRPr="006173C3" w:rsidRDefault="00E414DF" w:rsidP="00E414DF">
            <w:pPr>
              <w:pStyle w:val="Odstavekseznama"/>
              <w:numPr>
                <w:ilvl w:val="0"/>
                <w:numId w:val="31"/>
              </w:numPr>
              <w:spacing w:after="200" w:line="276" w:lineRule="auto"/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Mateja Krmelj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46C3D0D8" w14:textId="6FA8FDA9" w:rsidR="005C0D0B" w:rsidRPr="006173C3" w:rsidRDefault="005C0D0B" w:rsidP="00E414DF">
            <w:pPr>
              <w:pStyle w:val="Odstavekseznama"/>
              <w:numPr>
                <w:ilvl w:val="0"/>
                <w:numId w:val="31"/>
              </w:numPr>
              <w:spacing w:after="200" w:line="276" w:lineRule="auto"/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 xml:space="preserve">Nika Štravs, </w:t>
            </w:r>
            <w:r w:rsidR="00E73457"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color w:val="31849B" w:themeColor="accent5" w:themeShade="BF"/>
                <w:sz w:val="24"/>
                <w:szCs w:val="24"/>
              </w:rPr>
              <w:t>ember</w:t>
            </w:r>
          </w:p>
          <w:p w14:paraId="78F014CF" w14:textId="629A593C" w:rsidR="001A7D5D" w:rsidRPr="006173C3" w:rsidRDefault="001A7D5D" w:rsidP="00E414DF">
            <w:pPr>
              <w:pStyle w:val="Odstavekseznama"/>
              <w:numPr>
                <w:ilvl w:val="0"/>
                <w:numId w:val="31"/>
              </w:numPr>
              <w:spacing w:after="200" w:line="276" w:lineRule="auto"/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 xml:space="preserve">Peter Čerče, </w:t>
            </w:r>
            <w:r w:rsidR="00E73457"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ember</w:t>
            </w:r>
          </w:p>
          <w:p w14:paraId="3C8F0333" w14:textId="76871383" w:rsidR="001A7D5D" w:rsidRPr="006173C3" w:rsidRDefault="001A7D5D" w:rsidP="00E414DF">
            <w:pPr>
              <w:pStyle w:val="Odstavekseznama"/>
              <w:numPr>
                <w:ilvl w:val="0"/>
                <w:numId w:val="31"/>
              </w:numPr>
              <w:spacing w:after="200" w:line="276" w:lineRule="auto"/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Robert</w:t>
            </w:r>
            <w:r w:rsidR="00243703"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 xml:space="preserve"> De Lucia</w:t>
            </w: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 xml:space="preserve">, </w:t>
            </w:r>
            <w:r w:rsidR="00E73457"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ember</w:t>
            </w:r>
          </w:p>
          <w:p w14:paraId="76DF6F41" w14:textId="433A4E7E" w:rsidR="001A7D5D" w:rsidRDefault="001A7D5D" w:rsidP="00E414DF">
            <w:pPr>
              <w:pStyle w:val="Odstavekseznama"/>
              <w:numPr>
                <w:ilvl w:val="0"/>
                <w:numId w:val="31"/>
              </w:numPr>
              <w:spacing w:after="200" w:line="276" w:lineRule="auto"/>
              <w:rPr>
                <w:rStyle w:val="hps"/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</w:pP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 xml:space="preserve">Alenka Obid, </w:t>
            </w:r>
            <w:r w:rsidR="00E73457"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M</w:t>
            </w:r>
            <w:r w:rsidRPr="006173C3">
              <w:rPr>
                <w:rStyle w:val="hps"/>
                <w:rFonts w:ascii="Open Sans" w:hAnsi="Open Sans" w:cs="Open Sans"/>
                <w:bCs/>
                <w:color w:val="31849B" w:themeColor="accent5" w:themeShade="BF"/>
                <w:sz w:val="24"/>
                <w:szCs w:val="24"/>
              </w:rPr>
              <w:t>ember</w:t>
            </w:r>
          </w:p>
          <w:p w14:paraId="2D1656C2" w14:textId="77777777" w:rsidR="001A7D5D" w:rsidRPr="002176C2" w:rsidRDefault="001A7D5D" w:rsidP="001A7D5D">
            <w:pPr>
              <w:pStyle w:val="Odstavekseznama"/>
              <w:spacing w:after="200" w:line="276" w:lineRule="auto"/>
              <w:ind w:left="360"/>
              <w:rPr>
                <w:rStyle w:val="hps"/>
                <w:rFonts w:ascii="Open Sans" w:hAnsi="Open Sans" w:cs="Open Sans"/>
                <w:bCs/>
                <w:color w:val="808080" w:themeColor="background1" w:themeShade="80"/>
                <w:sz w:val="24"/>
                <w:szCs w:val="24"/>
              </w:rPr>
            </w:pPr>
          </w:p>
          <w:p w14:paraId="03A1C726" w14:textId="77777777" w:rsidR="00E414DF" w:rsidRDefault="00E414DF" w:rsidP="002176C2">
            <w:pPr>
              <w:jc w:val="both"/>
              <w:rPr>
                <w:rFonts w:ascii="Open Sans" w:hAnsi="Open Sans" w:cs="Open Sans"/>
                <w:b/>
                <w:color w:val="00B050"/>
                <w:sz w:val="24"/>
                <w:szCs w:val="24"/>
              </w:rPr>
            </w:pPr>
          </w:p>
        </w:tc>
      </w:tr>
    </w:tbl>
    <w:p w14:paraId="4CB14A11" w14:textId="77777777" w:rsidR="00E0789D" w:rsidRDefault="00E0789D">
      <w:pPr>
        <w:spacing w:after="200" w:line="276" w:lineRule="auto"/>
        <w:rPr>
          <w:rStyle w:val="hps"/>
          <w:rFonts w:ascii="Open Sans" w:hAnsi="Open Sans" w:cs="Open Sans"/>
          <w:color w:val="auto"/>
          <w:sz w:val="24"/>
          <w:szCs w:val="24"/>
        </w:rPr>
      </w:pPr>
    </w:p>
    <w:p w14:paraId="2CFD8B92" w14:textId="7485D109" w:rsidR="002D055D" w:rsidRDefault="00426BA2" w:rsidP="00E0789D">
      <w:pPr>
        <w:spacing w:after="200" w:line="276" w:lineRule="auto"/>
        <w:jc w:val="center"/>
        <w:rPr>
          <w:rStyle w:val="hps"/>
          <w:rFonts w:ascii="Open Sans" w:hAnsi="Open Sans" w:cs="Open Sans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4BCD4615" wp14:editId="6BB75D5E">
            <wp:extent cx="5638800" cy="4229100"/>
            <wp:effectExtent l="0" t="0" r="0" b="0"/>
            <wp:docPr id="835284044" name="Slika 2" descr="Slika, ki vsebuje besede oblačila, oseba, prizor, zaprt prostor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84044" name="Slika 2" descr="Slika, ki vsebuje besede oblačila, oseba, prizor, zaprt prostor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50800"/>
                    </a:effectLst>
                  </pic:spPr>
                </pic:pic>
              </a:graphicData>
            </a:graphic>
          </wp:inline>
        </w:drawing>
      </w:r>
    </w:p>
    <w:p w14:paraId="126A4E97" w14:textId="1355B486" w:rsidR="00E0789D" w:rsidRDefault="00E0789D">
      <w:pPr>
        <w:spacing w:after="200" w:line="276" w:lineRule="auto"/>
        <w:rPr>
          <w:rStyle w:val="hps"/>
          <w:rFonts w:ascii="Open Sans" w:hAnsi="Open Sans" w:cs="Open Sans"/>
          <w:color w:val="auto"/>
          <w:sz w:val="24"/>
          <w:szCs w:val="24"/>
        </w:rPr>
      </w:pPr>
      <w:r>
        <w:rPr>
          <w:rStyle w:val="hps"/>
          <w:rFonts w:ascii="Open Sans" w:hAnsi="Open Sans" w:cs="Open Sans"/>
          <w:color w:val="auto"/>
          <w:sz w:val="24"/>
          <w:szCs w:val="24"/>
        </w:rPr>
        <w:br w:type="page"/>
      </w:r>
    </w:p>
    <w:p w14:paraId="11C9A71F" w14:textId="217E9EEF" w:rsidR="003F0CF6" w:rsidRPr="00EA415C" w:rsidRDefault="003F0CF6" w:rsidP="00AE50B9">
      <w:pPr>
        <w:spacing w:after="200" w:line="276" w:lineRule="auto"/>
        <w:rPr>
          <w:rStyle w:val="hps"/>
          <w:rFonts w:ascii="Open Sans" w:hAnsi="Open Sans" w:cs="Open Sans"/>
          <w:b/>
          <w:bCs/>
          <w:color w:val="0070C0"/>
          <w:sz w:val="24"/>
          <w:szCs w:val="24"/>
        </w:rPr>
      </w:pPr>
      <w:r w:rsidRPr="00EA415C">
        <w:rPr>
          <w:rStyle w:val="hps"/>
          <w:rFonts w:ascii="Open Sans" w:hAnsi="Open Sans" w:cs="Open Sans"/>
          <w:b/>
          <w:bCs/>
          <w:color w:val="0070C0"/>
          <w:sz w:val="24"/>
          <w:szCs w:val="24"/>
        </w:rPr>
        <w:lastRenderedPageBreak/>
        <w:t>CONFERENCE FEE</w:t>
      </w:r>
      <w:r w:rsidR="00231F8F">
        <w:rPr>
          <w:rStyle w:val="hps"/>
          <w:rFonts w:ascii="Open Sans" w:hAnsi="Open Sans" w:cs="Open Sans"/>
          <w:b/>
          <w:bCs/>
          <w:color w:val="0070C0"/>
          <w:sz w:val="24"/>
          <w:szCs w:val="24"/>
        </w:rPr>
        <w:t xml:space="preserve"> &amp; REGISTRATION</w:t>
      </w:r>
    </w:p>
    <w:tbl>
      <w:tblPr>
        <w:tblStyle w:val="Tabelamrea"/>
        <w:tblW w:w="96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823"/>
        <w:gridCol w:w="3103"/>
        <w:gridCol w:w="2708"/>
      </w:tblGrid>
      <w:tr w:rsidR="00231F8F" w:rsidRPr="00D40BBA" w14:paraId="6941A238" w14:textId="77777777" w:rsidTr="00E87BC2">
        <w:tc>
          <w:tcPr>
            <w:tcW w:w="3823" w:type="dxa"/>
            <w:shd w:val="clear" w:color="auto" w:fill="B6DDE8" w:themeFill="accent5" w:themeFillTint="66"/>
          </w:tcPr>
          <w:p w14:paraId="2BC6AEBB" w14:textId="77777777" w:rsidR="00231F8F" w:rsidRPr="00D40BBA" w:rsidRDefault="00231F8F" w:rsidP="00184C1C">
            <w:pPr>
              <w:widowControl w:val="0"/>
              <w:jc w:val="both"/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</w:pPr>
            <w:bookmarkStart w:id="1" w:name="_Hlk171938853"/>
          </w:p>
        </w:tc>
        <w:tc>
          <w:tcPr>
            <w:tcW w:w="5811" w:type="dxa"/>
            <w:gridSpan w:val="2"/>
            <w:shd w:val="clear" w:color="auto" w:fill="B6DDE8" w:themeFill="accent5" w:themeFillTint="66"/>
          </w:tcPr>
          <w:p w14:paraId="002A13AE" w14:textId="77777777" w:rsidR="00231F8F" w:rsidRPr="00D40BBA" w:rsidRDefault="00231F8F" w:rsidP="00184C1C">
            <w:pPr>
              <w:widowControl w:val="0"/>
              <w:jc w:val="both"/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D40BBA"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  <w:t>REGISTRATION AND PAYMENT</w:t>
            </w:r>
            <w:r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  <w:t xml:space="preserve"> in EUR</w:t>
            </w:r>
          </w:p>
        </w:tc>
      </w:tr>
      <w:tr w:rsidR="00231F8F" w:rsidRPr="00D40BBA" w14:paraId="48839EF0" w14:textId="77777777" w:rsidTr="00E87BC2">
        <w:tc>
          <w:tcPr>
            <w:tcW w:w="3823" w:type="dxa"/>
            <w:shd w:val="clear" w:color="auto" w:fill="B6DDE8" w:themeFill="accent5" w:themeFillTint="66"/>
          </w:tcPr>
          <w:p w14:paraId="15F93E67" w14:textId="77777777" w:rsidR="00231F8F" w:rsidRPr="00D40BBA" w:rsidRDefault="00231F8F" w:rsidP="00184C1C">
            <w:pPr>
              <w:widowControl w:val="0"/>
              <w:jc w:val="both"/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D40BBA"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  <w:t>PARTICIPATION</w:t>
            </w:r>
          </w:p>
        </w:tc>
        <w:tc>
          <w:tcPr>
            <w:tcW w:w="3103" w:type="dxa"/>
            <w:shd w:val="clear" w:color="auto" w:fill="B6DDE8" w:themeFill="accent5" w:themeFillTint="66"/>
          </w:tcPr>
          <w:p w14:paraId="15DBA12E" w14:textId="77777777" w:rsidR="00231F8F" w:rsidRPr="00D40BBA" w:rsidRDefault="00231F8F" w:rsidP="00184C1C">
            <w:pPr>
              <w:widowControl w:val="0"/>
              <w:jc w:val="both"/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D40BBA"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  <w:t>BEFORE September 1, 2024</w:t>
            </w:r>
          </w:p>
        </w:tc>
        <w:tc>
          <w:tcPr>
            <w:tcW w:w="2708" w:type="dxa"/>
            <w:shd w:val="clear" w:color="auto" w:fill="B6DDE8" w:themeFill="accent5" w:themeFillTint="66"/>
          </w:tcPr>
          <w:p w14:paraId="25C31830" w14:textId="77777777" w:rsidR="00231F8F" w:rsidRPr="00D40BBA" w:rsidRDefault="00231F8F" w:rsidP="00184C1C">
            <w:pPr>
              <w:widowControl w:val="0"/>
              <w:jc w:val="both"/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D40BBA">
              <w:rPr>
                <w:rFonts w:ascii="Open Sans" w:hAnsi="Open Sans" w:cs="Open Sans"/>
                <w:b/>
                <w:bCs/>
                <w:color w:val="808080" w:themeColor="background1" w:themeShade="80"/>
                <w:sz w:val="24"/>
                <w:szCs w:val="24"/>
              </w:rPr>
              <w:t>AFTER September 1, 2024</w:t>
            </w:r>
          </w:p>
        </w:tc>
      </w:tr>
      <w:tr w:rsidR="00231F8F" w14:paraId="0F39CED9" w14:textId="77777777" w:rsidTr="00E87BC2">
        <w:tc>
          <w:tcPr>
            <w:tcW w:w="3823" w:type="dxa"/>
          </w:tcPr>
          <w:p w14:paraId="58C55C76" w14:textId="3FB9EEA4" w:rsidR="00231F8F" w:rsidRPr="008D090F" w:rsidRDefault="00231F8F" w:rsidP="00184C1C">
            <w:pPr>
              <w:widowControl w:val="0"/>
              <w:jc w:val="both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Invited authors</w:t>
            </w:r>
          </w:p>
        </w:tc>
        <w:tc>
          <w:tcPr>
            <w:tcW w:w="3103" w:type="dxa"/>
          </w:tcPr>
          <w:p w14:paraId="2678EEA4" w14:textId="02F647F5" w:rsidR="00231F8F" w:rsidRPr="008D090F" w:rsidRDefault="00231F8F" w:rsidP="00DA4577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For free</w:t>
            </w:r>
          </w:p>
        </w:tc>
        <w:tc>
          <w:tcPr>
            <w:tcW w:w="2708" w:type="dxa"/>
          </w:tcPr>
          <w:p w14:paraId="0867BFE8" w14:textId="3D9D5769" w:rsidR="00231F8F" w:rsidRPr="008D090F" w:rsidRDefault="00231F8F" w:rsidP="00DA4577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For free</w:t>
            </w:r>
          </w:p>
        </w:tc>
      </w:tr>
      <w:tr w:rsidR="00A85BED" w14:paraId="05F488DC" w14:textId="77777777" w:rsidTr="003A2E9A">
        <w:tc>
          <w:tcPr>
            <w:tcW w:w="3823" w:type="dxa"/>
          </w:tcPr>
          <w:p w14:paraId="225470B8" w14:textId="77777777" w:rsidR="00A85BED" w:rsidRPr="008D090F" w:rsidRDefault="00A85BED" w:rsidP="003A2E9A">
            <w:pPr>
              <w:widowControl w:val="0"/>
              <w:jc w:val="both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Author of the paper</w:t>
            </w:r>
            <w:r w:rsidRPr="008D090F">
              <w:rPr>
                <w:rFonts w:ascii="Open Sans" w:hAnsi="Open Sans" w:cs="Open Sans"/>
                <w:color w:val="808080" w:themeColor="background1" w:themeShade="80"/>
              </w:rPr>
              <w:tab/>
            </w:r>
          </w:p>
        </w:tc>
        <w:tc>
          <w:tcPr>
            <w:tcW w:w="3103" w:type="dxa"/>
          </w:tcPr>
          <w:p w14:paraId="1C750190" w14:textId="77777777" w:rsidR="00A85BED" w:rsidRPr="008D090F" w:rsidRDefault="00A85BED" w:rsidP="003A2E9A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150</w:t>
            </w:r>
          </w:p>
        </w:tc>
        <w:tc>
          <w:tcPr>
            <w:tcW w:w="2708" w:type="dxa"/>
          </w:tcPr>
          <w:p w14:paraId="4FC9A610" w14:textId="77777777" w:rsidR="00A85BED" w:rsidRPr="008D090F" w:rsidRDefault="00A85BED" w:rsidP="003A2E9A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200</w:t>
            </w:r>
          </w:p>
        </w:tc>
      </w:tr>
      <w:tr w:rsidR="00231F8F" w14:paraId="78A28A04" w14:textId="77777777" w:rsidTr="00E87BC2">
        <w:tc>
          <w:tcPr>
            <w:tcW w:w="3823" w:type="dxa"/>
          </w:tcPr>
          <w:p w14:paraId="5A45201C" w14:textId="77777777" w:rsidR="00231F8F" w:rsidRPr="008D090F" w:rsidRDefault="00231F8F" w:rsidP="00184C1C">
            <w:pPr>
              <w:widowControl w:val="0"/>
              <w:jc w:val="both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Participant without paper</w:t>
            </w:r>
          </w:p>
        </w:tc>
        <w:tc>
          <w:tcPr>
            <w:tcW w:w="3103" w:type="dxa"/>
          </w:tcPr>
          <w:p w14:paraId="28EDBF58" w14:textId="7DDC3824" w:rsidR="00231F8F" w:rsidRPr="008D090F" w:rsidRDefault="005647D0" w:rsidP="00DA4577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180</w:t>
            </w:r>
          </w:p>
        </w:tc>
        <w:tc>
          <w:tcPr>
            <w:tcW w:w="2708" w:type="dxa"/>
          </w:tcPr>
          <w:p w14:paraId="43D25F65" w14:textId="03682029" w:rsidR="00231F8F" w:rsidRPr="008D090F" w:rsidRDefault="005647D0" w:rsidP="00DA4577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230</w:t>
            </w:r>
          </w:p>
        </w:tc>
      </w:tr>
      <w:tr w:rsidR="00231F8F" w14:paraId="70A99F0D" w14:textId="77777777" w:rsidTr="00E87BC2">
        <w:tc>
          <w:tcPr>
            <w:tcW w:w="3823" w:type="dxa"/>
          </w:tcPr>
          <w:p w14:paraId="0E95C3FA" w14:textId="0C74B22B" w:rsidR="00231F8F" w:rsidRPr="008D090F" w:rsidRDefault="00231F8F" w:rsidP="008D090F">
            <w:pPr>
              <w:widowControl w:val="0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Member of partner organization for authors &amp; participants</w:t>
            </w:r>
            <w:r w:rsidR="008D090F">
              <w:rPr>
                <w:rFonts w:ascii="Open Sans" w:hAnsi="Open Sans" w:cs="Open Sans"/>
                <w:color w:val="808080" w:themeColor="background1" w:themeShade="80"/>
              </w:rPr>
              <w:t xml:space="preserve"> (</w:t>
            </w:r>
            <w:r w:rsidR="008D090F" w:rsidRPr="008D090F">
              <w:rPr>
                <w:rFonts w:ascii="Open Sans" w:hAnsi="Open Sans" w:cs="Open Sans"/>
                <w:color w:val="808080" w:themeColor="background1" w:themeShade="80"/>
              </w:rPr>
              <w:t>20 % discount</w:t>
            </w:r>
            <w:r w:rsidR="008D090F">
              <w:rPr>
                <w:rFonts w:ascii="Open Sans" w:hAnsi="Open Sans" w:cs="Open Sans"/>
                <w:color w:val="808080" w:themeColor="background1" w:themeShade="80"/>
              </w:rPr>
              <w:t>)</w:t>
            </w:r>
          </w:p>
        </w:tc>
        <w:tc>
          <w:tcPr>
            <w:tcW w:w="3103" w:type="dxa"/>
          </w:tcPr>
          <w:p w14:paraId="6FD59562" w14:textId="755B8FA2" w:rsidR="00231F8F" w:rsidRPr="008D090F" w:rsidRDefault="00231F8F" w:rsidP="00E87BC2">
            <w:pPr>
              <w:pStyle w:val="Odstavekseznama"/>
              <w:widowControl w:val="0"/>
              <w:numPr>
                <w:ilvl w:val="0"/>
                <w:numId w:val="64"/>
              </w:numPr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1</w:t>
            </w:r>
            <w:r w:rsidR="00756E70" w:rsidRPr="008D090F">
              <w:rPr>
                <w:rFonts w:ascii="Open Sans" w:hAnsi="Open Sans" w:cs="Open Sans"/>
                <w:color w:val="808080" w:themeColor="background1" w:themeShade="80"/>
              </w:rPr>
              <w:t>2</w:t>
            </w:r>
            <w:r w:rsidRPr="008D090F">
              <w:rPr>
                <w:rFonts w:ascii="Open Sans" w:hAnsi="Open Sans" w:cs="Open Sans"/>
                <w:color w:val="808080" w:themeColor="background1" w:themeShade="80"/>
              </w:rPr>
              <w:t>0 (author)</w:t>
            </w:r>
          </w:p>
          <w:p w14:paraId="6FD0C02B" w14:textId="2BDA60F9" w:rsidR="00231F8F" w:rsidRPr="008D090F" w:rsidRDefault="00756E70" w:rsidP="00E87BC2">
            <w:pPr>
              <w:pStyle w:val="Odstavekseznama"/>
              <w:widowControl w:val="0"/>
              <w:numPr>
                <w:ilvl w:val="0"/>
                <w:numId w:val="64"/>
              </w:numPr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144</w:t>
            </w:r>
            <w:r w:rsidR="00231F8F" w:rsidRPr="008D090F">
              <w:rPr>
                <w:rFonts w:ascii="Open Sans" w:hAnsi="Open Sans" w:cs="Open Sans"/>
                <w:color w:val="808080" w:themeColor="background1" w:themeShade="80"/>
              </w:rPr>
              <w:t xml:space="preserve"> (participant)</w:t>
            </w:r>
          </w:p>
        </w:tc>
        <w:tc>
          <w:tcPr>
            <w:tcW w:w="2708" w:type="dxa"/>
          </w:tcPr>
          <w:p w14:paraId="7995A0D5" w14:textId="7D1C953D" w:rsidR="00231F8F" w:rsidRPr="008D090F" w:rsidRDefault="00756E70" w:rsidP="00E87BC2">
            <w:pPr>
              <w:pStyle w:val="Odstavekseznama"/>
              <w:widowControl w:val="0"/>
              <w:numPr>
                <w:ilvl w:val="0"/>
                <w:numId w:val="64"/>
              </w:numPr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16</w:t>
            </w:r>
            <w:r w:rsidR="00231F8F" w:rsidRPr="008D090F">
              <w:rPr>
                <w:rFonts w:ascii="Open Sans" w:hAnsi="Open Sans" w:cs="Open Sans"/>
                <w:color w:val="808080" w:themeColor="background1" w:themeShade="80"/>
              </w:rPr>
              <w:t>0 (author)</w:t>
            </w:r>
          </w:p>
          <w:p w14:paraId="7C47FC5E" w14:textId="67D60C53" w:rsidR="00231F8F" w:rsidRPr="008D090F" w:rsidRDefault="00756E70" w:rsidP="00E87BC2">
            <w:pPr>
              <w:pStyle w:val="Odstavekseznama"/>
              <w:widowControl w:val="0"/>
              <w:numPr>
                <w:ilvl w:val="0"/>
                <w:numId w:val="64"/>
              </w:numPr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 xml:space="preserve">184 </w:t>
            </w:r>
            <w:r w:rsidR="00231F8F" w:rsidRPr="008D090F">
              <w:rPr>
                <w:rFonts w:ascii="Open Sans" w:hAnsi="Open Sans" w:cs="Open Sans"/>
                <w:color w:val="808080" w:themeColor="background1" w:themeShade="80"/>
              </w:rPr>
              <w:t>(participant)</w:t>
            </w:r>
          </w:p>
        </w:tc>
      </w:tr>
      <w:tr w:rsidR="00231F8F" w14:paraId="1151C62F" w14:textId="77777777" w:rsidTr="00E87BC2">
        <w:tc>
          <w:tcPr>
            <w:tcW w:w="3823" w:type="dxa"/>
          </w:tcPr>
          <w:p w14:paraId="3647AE22" w14:textId="77777777" w:rsidR="00231F8F" w:rsidRPr="008D090F" w:rsidRDefault="00231F8F" w:rsidP="00184C1C">
            <w:pPr>
              <w:widowControl w:val="0"/>
              <w:jc w:val="both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Student</w:t>
            </w:r>
          </w:p>
        </w:tc>
        <w:tc>
          <w:tcPr>
            <w:tcW w:w="3103" w:type="dxa"/>
          </w:tcPr>
          <w:p w14:paraId="76F0244B" w14:textId="76AE9C09" w:rsidR="00231F8F" w:rsidRPr="008D090F" w:rsidRDefault="005647D0" w:rsidP="00DA4577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50</w:t>
            </w:r>
          </w:p>
        </w:tc>
        <w:tc>
          <w:tcPr>
            <w:tcW w:w="2708" w:type="dxa"/>
          </w:tcPr>
          <w:p w14:paraId="75AD3832" w14:textId="08A5549D" w:rsidR="00231F8F" w:rsidRPr="008D090F" w:rsidRDefault="005647D0" w:rsidP="00DA4577">
            <w:pPr>
              <w:widowControl w:val="0"/>
              <w:jc w:val="center"/>
              <w:rPr>
                <w:rFonts w:ascii="Open Sans" w:hAnsi="Open Sans" w:cs="Open Sans"/>
                <w:color w:val="808080" w:themeColor="background1" w:themeShade="80"/>
              </w:rPr>
            </w:pPr>
            <w:r w:rsidRPr="008D090F">
              <w:rPr>
                <w:rFonts w:ascii="Open Sans" w:hAnsi="Open Sans" w:cs="Open Sans"/>
                <w:color w:val="808080" w:themeColor="background1" w:themeShade="80"/>
              </w:rPr>
              <w:t>7</w:t>
            </w:r>
            <w:r w:rsidR="00231F8F" w:rsidRPr="008D090F">
              <w:rPr>
                <w:rFonts w:ascii="Open Sans" w:hAnsi="Open Sans" w:cs="Open Sans"/>
                <w:color w:val="808080" w:themeColor="background1" w:themeShade="80"/>
              </w:rPr>
              <w:t>0</w:t>
            </w:r>
          </w:p>
        </w:tc>
      </w:tr>
    </w:tbl>
    <w:bookmarkEnd w:id="1"/>
    <w:p w14:paraId="458578AA" w14:textId="01536E65" w:rsidR="008D090F" w:rsidRPr="008D090F" w:rsidRDefault="008D090F" w:rsidP="002176C2">
      <w:pPr>
        <w:spacing w:after="60"/>
        <w:rPr>
          <w:rStyle w:val="hps"/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8D090F">
        <w:rPr>
          <w:rStyle w:val="hps"/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Online or onsite registration:</w:t>
      </w:r>
    </w:p>
    <w:p w14:paraId="4BF3108D" w14:textId="04157797" w:rsidR="008D090F" w:rsidRPr="008D090F" w:rsidRDefault="008D090F" w:rsidP="008D090F">
      <w:pPr>
        <w:pStyle w:val="Odstavekseznama"/>
        <w:numPr>
          <w:ilvl w:val="0"/>
          <w:numId w:val="74"/>
        </w:numPr>
        <w:spacing w:after="60"/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</w:pPr>
      <w:r w:rsidRPr="008D090F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Participants onsite have additional 20 % discount on the </w:t>
      </w:r>
      <w:r w:rsidR="00700C5E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>c</w:t>
      </w:r>
      <w:r w:rsidRPr="008D090F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>onference fee.</w:t>
      </w:r>
    </w:p>
    <w:p w14:paraId="32111DB5" w14:textId="77777777" w:rsidR="00426BA2" w:rsidRDefault="00426BA2" w:rsidP="00231F8F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662E6A26" w14:textId="625A0225" w:rsidR="00231F8F" w:rsidRPr="00231F8F" w:rsidRDefault="00231F8F" w:rsidP="00231F8F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Conference fee includes:</w:t>
      </w:r>
    </w:p>
    <w:p w14:paraId="39B14F29" w14:textId="0E463522" w:rsidR="00231F8F" w:rsidRDefault="00231F8F" w:rsidP="00231F8F">
      <w:pPr>
        <w:pStyle w:val="Odstavekseznama"/>
        <w:widowControl w:val="0"/>
        <w:numPr>
          <w:ilvl w:val="0"/>
          <w:numId w:val="70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>ttendance to lectures at the conference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1DAB2207" w14:textId="2D9DC94E" w:rsidR="00231F8F" w:rsidRPr="00231F8F" w:rsidRDefault="00231F8F" w:rsidP="00231F8F">
      <w:pPr>
        <w:pStyle w:val="Odstavekseznama"/>
        <w:widowControl w:val="0"/>
        <w:numPr>
          <w:ilvl w:val="0"/>
          <w:numId w:val="70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Conference programme with conference proceedings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49452170" w14:textId="5A885CA0" w:rsidR="00231F8F" w:rsidRPr="00231F8F" w:rsidRDefault="00231F8F" w:rsidP="00231F8F">
      <w:pPr>
        <w:pStyle w:val="Odstavekseznama"/>
        <w:widowControl w:val="0"/>
        <w:numPr>
          <w:ilvl w:val="0"/>
          <w:numId w:val="70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Presence at Conference on September 26, 2024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(onsite or online)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71813996" w14:textId="60BE9DD7" w:rsidR="00EA415C" w:rsidRPr="007A5693" w:rsidRDefault="00231F8F" w:rsidP="00CE1505">
      <w:pPr>
        <w:pStyle w:val="Odstavekseznama"/>
        <w:widowControl w:val="0"/>
        <w:numPr>
          <w:ilvl w:val="0"/>
          <w:numId w:val="70"/>
        </w:numPr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7A5693">
        <w:rPr>
          <w:rFonts w:ascii="Open Sans" w:hAnsi="Open Sans" w:cs="Open Sans"/>
          <w:color w:val="808080" w:themeColor="background1" w:themeShade="80"/>
          <w:sz w:val="24"/>
          <w:szCs w:val="24"/>
        </w:rPr>
        <w:t>Coffee breaks and lunch during the conference</w:t>
      </w:r>
      <w:r w:rsidR="007A5693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01D017BD" w14:textId="77777777" w:rsidR="007A5693" w:rsidRPr="007A5693" w:rsidRDefault="007A5693" w:rsidP="007A5693">
      <w:pPr>
        <w:widowControl w:val="0"/>
        <w:ind w:left="36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41A13B36" w14:textId="77777777" w:rsidR="00777E04" w:rsidRPr="007A5693" w:rsidRDefault="00777E04" w:rsidP="00777E04">
      <w:pPr>
        <w:widowControl w:val="0"/>
        <w:ind w:left="36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61695AE9" w14:textId="77777777" w:rsidR="00777E04" w:rsidRPr="00EA415C" w:rsidRDefault="00777E04" w:rsidP="00777E04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Payment due date and instructions:</w:t>
      </w:r>
    </w:p>
    <w:p w14:paraId="21D183BF" w14:textId="77777777" w:rsidR="00777E04" w:rsidRPr="00EA415C" w:rsidRDefault="00777E04" w:rsidP="00777E04">
      <w:pPr>
        <w:pStyle w:val="Odstavekseznama"/>
        <w:widowControl w:val="0"/>
        <w:numPr>
          <w:ilvl w:val="0"/>
          <w:numId w:val="61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registration fee must be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aid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no later than on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September 1,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2024.</w:t>
      </w:r>
    </w:p>
    <w:p w14:paraId="7DB80DD3" w14:textId="77777777" w:rsidR="00777E04" w:rsidRPr="00EA415C" w:rsidRDefault="00777E04" w:rsidP="00777E04">
      <w:pPr>
        <w:pStyle w:val="Odstavekseznama"/>
        <w:widowControl w:val="0"/>
        <w:numPr>
          <w:ilvl w:val="0"/>
          <w:numId w:val="61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>Proof of payment:</w:t>
      </w:r>
      <w:r w:rsidRPr="00EA415C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Participants will receive an invoice as proof of payment of the registration fee </w:t>
      </w: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after the conference concludes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</w:p>
    <w:p w14:paraId="18F756E2" w14:textId="77777777" w:rsidR="00777E04" w:rsidRDefault="00777E04" w:rsidP="00777E04">
      <w:pPr>
        <w:widowControl w:val="0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63CCE00F" w14:textId="77777777" w:rsidR="00777E04" w:rsidRPr="00D40BBA" w:rsidRDefault="00777E04" w:rsidP="00777E04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D40BB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Instruction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s</w:t>
      </w:r>
      <w:r w:rsidRPr="00D40BB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 for payment 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 xml:space="preserve">of the </w:t>
      </w:r>
      <w:r w:rsidRPr="00D40BBA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registration fee</w:t>
      </w:r>
      <w:r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:</w:t>
      </w:r>
    </w:p>
    <w:p w14:paraId="45BC95FC" w14:textId="77777777" w:rsidR="00777E04" w:rsidRDefault="00777E04" w:rsidP="00777E04">
      <w:pPr>
        <w:widowControl w:val="0"/>
        <w:jc w:val="both"/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  <w:u w:val="single"/>
        </w:rPr>
      </w:pPr>
    </w:p>
    <w:p w14:paraId="6ED2CC05" w14:textId="77777777" w:rsidR="00777E04" w:rsidRPr="00D40BBA" w:rsidRDefault="00777E04" w:rsidP="00777E04">
      <w:pPr>
        <w:widowControl w:val="0"/>
        <w:jc w:val="both"/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  <w:u w:val="single"/>
        </w:rPr>
      </w:pPr>
      <w:r w:rsidRPr="00D40BBA"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  <w:u w:val="single"/>
        </w:rPr>
        <w:t>Legal entities (companies, institutions, associations):</w:t>
      </w:r>
    </w:p>
    <w:p w14:paraId="27E9D61A" w14:textId="77777777" w:rsidR="00777E04" w:rsidRDefault="00777E04" w:rsidP="00777E04">
      <w:pPr>
        <w:pStyle w:val="Odstavekseznama"/>
        <w:widowControl w:val="0"/>
        <w:numPr>
          <w:ilvl w:val="0"/>
          <w:numId w:val="66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Based on your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registration</w:t>
      </w: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(</w:t>
      </w: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and issued order form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)</w:t>
      </w: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, we will issue a pro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-</w:t>
      </w: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forma invoice, which must be paid by September 1, 2024, to qualify for the discounted registration fee (contact: finance@zrs-kp.si). </w:t>
      </w:r>
    </w:p>
    <w:p w14:paraId="50C767B4" w14:textId="77777777" w:rsidR="00777E04" w:rsidRDefault="00777E04" w:rsidP="00777E04">
      <w:pPr>
        <w:pStyle w:val="Odstavekseznama"/>
        <w:widowControl w:val="0"/>
        <w:numPr>
          <w:ilvl w:val="0"/>
          <w:numId w:val="66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Bank details for payment can be found below.</w:t>
      </w:r>
    </w:p>
    <w:p w14:paraId="0CE25071" w14:textId="77777777" w:rsidR="00777E04" w:rsidRPr="00231F8F" w:rsidRDefault="00777E04" w:rsidP="00777E04">
      <w:pPr>
        <w:pStyle w:val="Odstavekseznama"/>
        <w:widowControl w:val="0"/>
        <w:numPr>
          <w:ilvl w:val="0"/>
          <w:numId w:val="66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After payment of the registration fee, you will receive an invoice for the pre-payment (e-Invoice for the pre-payment).</w:t>
      </w:r>
    </w:p>
    <w:p w14:paraId="6134AFAD" w14:textId="77777777" w:rsidR="00777E04" w:rsidRDefault="00777E04" w:rsidP="00777E04">
      <w:pPr>
        <w:pStyle w:val="Odstavekseznama"/>
        <w:widowControl w:val="0"/>
        <w:numPr>
          <w:ilvl w:val="0"/>
          <w:numId w:val="66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After the conference, you will receive an invoice (e-invoice) for the paid registration fee.</w:t>
      </w:r>
    </w:p>
    <w:p w14:paraId="3D447BA1" w14:textId="77777777" w:rsidR="00777E04" w:rsidRPr="006A2DEC" w:rsidRDefault="00777E04" w:rsidP="00777E04">
      <w:pPr>
        <w:widowControl w:val="0"/>
        <w:ind w:left="360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0747AC07" w14:textId="77777777" w:rsidR="00777E04" w:rsidRPr="00D40BBA" w:rsidRDefault="00777E04" w:rsidP="00777E04">
      <w:pPr>
        <w:widowControl w:val="0"/>
        <w:jc w:val="both"/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  <w:u w:val="single"/>
        </w:rPr>
      </w:pPr>
      <w:r w:rsidRPr="00D40BBA"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  <w:u w:val="single"/>
        </w:rPr>
        <w:t>Personal transaction or international payment</w:t>
      </w:r>
      <w:r>
        <w:rPr>
          <w:rFonts w:ascii="Open Sans" w:hAnsi="Open Sans" w:cs="Open Sans"/>
          <w:i/>
          <w:iCs/>
          <w:color w:val="808080" w:themeColor="background1" w:themeShade="80"/>
          <w:sz w:val="24"/>
          <w:szCs w:val="24"/>
          <w:u w:val="single"/>
        </w:rPr>
        <w:t>:</w:t>
      </w:r>
    </w:p>
    <w:p w14:paraId="639F4888" w14:textId="77777777" w:rsidR="00777E04" w:rsidRPr="00231F8F" w:rsidRDefault="00777E04" w:rsidP="00777E04">
      <w:pPr>
        <w:pStyle w:val="Odstavekseznama"/>
        <w:widowControl w:val="0"/>
        <w:numPr>
          <w:ilvl w:val="0"/>
          <w:numId w:val="68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 case of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required</w:t>
      </w: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ro-forma</w:t>
      </w: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invoice, please send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your</w:t>
      </w: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request to: </w:t>
      </w: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finance@zrs-kp.si</w:t>
      </w: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, and we will issue a 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pro-forma</w:t>
      </w: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invoice.</w:t>
      </w:r>
    </w:p>
    <w:p w14:paraId="70AE67E3" w14:textId="77777777" w:rsidR="00777E04" w:rsidRDefault="00777E04" w:rsidP="00777E04">
      <w:pPr>
        <w:pStyle w:val="Odstavekseznama"/>
        <w:widowControl w:val="0"/>
        <w:numPr>
          <w:ilvl w:val="0"/>
          <w:numId w:val="68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Bank details for payment can be found below.</w:t>
      </w:r>
    </w:p>
    <w:p w14:paraId="6DD4718A" w14:textId="77777777" w:rsidR="00777E04" w:rsidRPr="00231F8F" w:rsidRDefault="00777E04" w:rsidP="00777E04">
      <w:pPr>
        <w:pStyle w:val="Odstavekseznama"/>
        <w:widowControl w:val="0"/>
        <w:numPr>
          <w:ilvl w:val="0"/>
          <w:numId w:val="68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3F743F">
        <w:rPr>
          <w:rFonts w:ascii="Open Sans" w:hAnsi="Open Sans" w:cs="Open Sans"/>
          <w:color w:val="808080" w:themeColor="background1" w:themeShade="80"/>
          <w:sz w:val="24"/>
          <w:szCs w:val="24"/>
        </w:rPr>
        <w:t>After the conference, you will receive an invoice for the paid registration fee.</w:t>
      </w:r>
    </w:p>
    <w:p w14:paraId="256EC0E1" w14:textId="414C4C25" w:rsidR="00D40BBA" w:rsidRPr="00231F8F" w:rsidRDefault="00D40BBA" w:rsidP="00D40BBA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lastRenderedPageBreak/>
        <w:t>Data for payment of the conference fee:</w:t>
      </w:r>
    </w:p>
    <w:p w14:paraId="6A6CFFA6" w14:textId="65F3D1EA" w:rsidR="00D40BBA" w:rsidRPr="00231F8F" w:rsidRDefault="00231F8F" w:rsidP="00231F8F">
      <w:pPr>
        <w:pStyle w:val="Odstavekseznama"/>
        <w:widowControl w:val="0"/>
        <w:numPr>
          <w:ilvl w:val="0"/>
          <w:numId w:val="71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Organizer’s name: </w:t>
      </w:r>
      <w:r w:rsidR="00D40BBA"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ZRS KOPER, Garibaldijeva 1, 6000 KOPER, Slovenia</w:t>
      </w:r>
    </w:p>
    <w:p w14:paraId="5B6AD867" w14:textId="77777777" w:rsidR="00D40BBA" w:rsidRPr="00231F8F" w:rsidRDefault="00D40BBA" w:rsidP="00231F8F">
      <w:pPr>
        <w:pStyle w:val="Odstavekseznama"/>
        <w:widowControl w:val="0"/>
        <w:numPr>
          <w:ilvl w:val="0"/>
          <w:numId w:val="71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SUBJECT: Surname of the participant/participants</w:t>
      </w:r>
    </w:p>
    <w:p w14:paraId="61637139" w14:textId="77777777" w:rsidR="00231F8F" w:rsidRPr="00231F8F" w:rsidRDefault="00231F8F" w:rsidP="00231F8F">
      <w:pPr>
        <w:pStyle w:val="Odstavekseznama"/>
        <w:widowControl w:val="0"/>
        <w:numPr>
          <w:ilvl w:val="0"/>
          <w:numId w:val="71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Bank data: </w:t>
      </w:r>
    </w:p>
    <w:p w14:paraId="7B042AD0" w14:textId="7962E120" w:rsidR="00D40BBA" w:rsidRPr="00231F8F" w:rsidRDefault="00D40BBA" w:rsidP="00231F8F">
      <w:pPr>
        <w:pStyle w:val="Odstavekseznama"/>
        <w:widowControl w:val="0"/>
        <w:numPr>
          <w:ilvl w:val="0"/>
          <w:numId w:val="69"/>
        </w:numPr>
        <w:ind w:left="1068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IBAN: SI56011006000053955</w:t>
      </w:r>
    </w:p>
    <w:p w14:paraId="074F106C" w14:textId="77777777" w:rsidR="00D40BBA" w:rsidRPr="00231F8F" w:rsidRDefault="00D40BBA" w:rsidP="00231F8F">
      <w:pPr>
        <w:pStyle w:val="Odstavekseznama"/>
        <w:widowControl w:val="0"/>
        <w:numPr>
          <w:ilvl w:val="0"/>
          <w:numId w:val="69"/>
        </w:numPr>
        <w:ind w:left="1068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SWIFT: BSLJSI2X</w:t>
      </w:r>
    </w:p>
    <w:p w14:paraId="4772402E" w14:textId="77777777" w:rsidR="00D40BBA" w:rsidRPr="00231F8F" w:rsidRDefault="00D40BBA" w:rsidP="00231F8F">
      <w:pPr>
        <w:pStyle w:val="Odstavekseznama"/>
        <w:widowControl w:val="0"/>
        <w:numPr>
          <w:ilvl w:val="0"/>
          <w:numId w:val="69"/>
        </w:numPr>
        <w:ind w:left="1068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BANKA: Banka Slovenije</w:t>
      </w:r>
    </w:p>
    <w:p w14:paraId="20FA4FEB" w14:textId="12CF2961" w:rsidR="00D40BBA" w:rsidRPr="00231F8F" w:rsidRDefault="00D40BBA" w:rsidP="00231F8F">
      <w:pPr>
        <w:pStyle w:val="Odstavekseznama"/>
        <w:widowControl w:val="0"/>
        <w:numPr>
          <w:ilvl w:val="0"/>
          <w:numId w:val="69"/>
        </w:numPr>
        <w:ind w:left="1068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color w:val="808080" w:themeColor="background1" w:themeShade="80"/>
          <w:sz w:val="24"/>
          <w:szCs w:val="24"/>
        </w:rPr>
        <w:t>Bank Address: Slovenska 35, 1505 Ljubljana</w:t>
      </w:r>
    </w:p>
    <w:p w14:paraId="19D5DBE4" w14:textId="77777777" w:rsidR="00231F8F" w:rsidRDefault="00231F8F" w:rsidP="00231F8F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</w:p>
    <w:p w14:paraId="4E35926D" w14:textId="6A6E057F" w:rsidR="00231F8F" w:rsidRPr="00231F8F" w:rsidRDefault="00231F8F" w:rsidP="00231F8F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231F8F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Cancellation policy</w:t>
      </w:r>
    </w:p>
    <w:p w14:paraId="577BD65B" w14:textId="02D7BEB6" w:rsidR="006A2DEC" w:rsidRDefault="00231F8F" w:rsidP="00231F8F">
      <w:pPr>
        <w:widowControl w:val="0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D40BBA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For written cancellations received before September 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10, </w:t>
      </w:r>
      <w:r w:rsidRPr="00D40BBA">
        <w:rPr>
          <w:rFonts w:ascii="Open Sans" w:hAnsi="Open Sans" w:cs="Open Sans"/>
          <w:color w:val="808080" w:themeColor="background1" w:themeShade="80"/>
          <w:sz w:val="24"/>
          <w:szCs w:val="24"/>
        </w:rPr>
        <w:t>202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, </w:t>
      </w:r>
      <w:r w:rsidRPr="00D40BBA">
        <w:rPr>
          <w:rFonts w:ascii="Open Sans" w:hAnsi="Open Sans" w:cs="Open Sans"/>
          <w:color w:val="808080" w:themeColor="background1" w:themeShade="80"/>
          <w:sz w:val="24"/>
          <w:szCs w:val="24"/>
        </w:rPr>
        <w:t>50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Pr="00D40BBA">
        <w:rPr>
          <w:rFonts w:ascii="Open Sans" w:hAnsi="Open Sans" w:cs="Open Sans"/>
          <w:color w:val="808080" w:themeColor="background1" w:themeShade="80"/>
          <w:sz w:val="24"/>
          <w:szCs w:val="24"/>
        </w:rPr>
        <w:t>% of the total registration fee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will be charged. </w:t>
      </w:r>
    </w:p>
    <w:p w14:paraId="29A6433B" w14:textId="44DB374D" w:rsidR="00231F8F" w:rsidRDefault="00700C5E" w:rsidP="00231F8F">
      <w:pPr>
        <w:widowControl w:val="0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700C5E">
        <w:rPr>
          <w:rFonts w:ascii="Open Sans" w:hAnsi="Open Sans" w:cs="Open Sans"/>
          <w:color w:val="808080" w:themeColor="background1" w:themeShade="80"/>
          <w:sz w:val="24"/>
          <w:szCs w:val="24"/>
        </w:rPr>
        <w:t>No refunds will be provided for non-participation without prior cancellation.</w:t>
      </w:r>
    </w:p>
    <w:p w14:paraId="4E71E2C2" w14:textId="77777777" w:rsidR="00700C5E" w:rsidRDefault="00700C5E" w:rsidP="00231F8F">
      <w:pPr>
        <w:widowControl w:val="0"/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C181AB9" w14:textId="77777777" w:rsidR="00231F8F" w:rsidRPr="00EA415C" w:rsidRDefault="00231F8F" w:rsidP="00231F8F">
      <w:pPr>
        <w:widowControl w:val="0"/>
        <w:jc w:val="both"/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b/>
          <w:bCs/>
          <w:color w:val="808080" w:themeColor="background1" w:themeShade="80"/>
          <w:sz w:val="24"/>
          <w:szCs w:val="24"/>
        </w:rPr>
        <w:t>Additional information:</w:t>
      </w:r>
    </w:p>
    <w:p w14:paraId="6EEEB329" w14:textId="77777777" w:rsidR="00231F8F" w:rsidRDefault="00231F8F" w:rsidP="00231F8F">
      <w:pPr>
        <w:pStyle w:val="Odstavekseznama"/>
        <w:widowControl w:val="0"/>
        <w:numPr>
          <w:ilvl w:val="0"/>
          <w:numId w:val="62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The official language of the conference is English. </w:t>
      </w:r>
    </w:p>
    <w:p w14:paraId="03C602F4" w14:textId="55E389F7" w:rsidR="00231F8F" w:rsidRPr="00EA415C" w:rsidRDefault="00231F8F" w:rsidP="00231F8F">
      <w:pPr>
        <w:pStyle w:val="Odstavekseznama"/>
        <w:widowControl w:val="0"/>
        <w:numPr>
          <w:ilvl w:val="0"/>
          <w:numId w:val="62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Invited lecturers are waved from paying the conference registration. </w:t>
      </w:r>
    </w:p>
    <w:p w14:paraId="5E6BF2A7" w14:textId="0CC4A118" w:rsidR="00231F8F" w:rsidRPr="00EA415C" w:rsidRDefault="00231F8F" w:rsidP="00231F8F">
      <w:pPr>
        <w:pStyle w:val="Odstavekseznama"/>
        <w:widowControl w:val="0"/>
        <w:numPr>
          <w:ilvl w:val="0"/>
          <w:numId w:val="62"/>
        </w:numPr>
        <w:jc w:val="both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All other authors pay the conference 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registration 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>fee as stated</w:t>
      </w:r>
      <w:r w:rsidR="00700C5E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above</w:t>
      </w:r>
      <w:r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. An invoice will be issued based on your payment. </w:t>
      </w:r>
    </w:p>
    <w:p w14:paraId="762D173E" w14:textId="77777777" w:rsidR="006A2DEC" w:rsidRDefault="007A2428" w:rsidP="00211DBD">
      <w:pPr>
        <w:pStyle w:val="Odstavekseznama"/>
        <w:widowControl w:val="0"/>
        <w:numPr>
          <w:ilvl w:val="0"/>
          <w:numId w:val="62"/>
        </w:num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>All p</w:t>
      </w:r>
      <w:r w:rsidR="00231F8F"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>articipants must register for the conference with an application form and pay the registration fee</w:t>
      </w:r>
      <w:r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(exempt invited authors)</w:t>
      </w:r>
      <w:r w:rsidR="00231F8F" w:rsidRPr="00EA415C">
        <w:rPr>
          <w:rFonts w:ascii="Open Sans" w:hAnsi="Open Sans" w:cs="Open Sans"/>
          <w:color w:val="808080" w:themeColor="background1" w:themeShade="80"/>
          <w:sz w:val="24"/>
          <w:szCs w:val="24"/>
        </w:rPr>
        <w:t>.</w:t>
      </w:r>
      <w:r w:rsidR="00211DBD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</w:p>
    <w:p w14:paraId="78CEC6A6" w14:textId="77777777" w:rsidR="00D0535D" w:rsidRDefault="00D0535D" w:rsidP="006A2DEC">
      <w:pPr>
        <w:widowControl w:val="0"/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6E48CA5B" w14:textId="5592B8F7" w:rsidR="00231F8F" w:rsidRPr="006A2DEC" w:rsidRDefault="00D0535D" w:rsidP="006A2DEC">
      <w:pPr>
        <w:widowControl w:val="0"/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>
        <w:rPr>
          <w:noProof/>
        </w:rPr>
        <w:drawing>
          <wp:inline distT="0" distB="0" distL="0" distR="0" wp14:anchorId="73807E0C" wp14:editId="59135437">
            <wp:extent cx="5760720" cy="2799715"/>
            <wp:effectExtent l="0" t="0" r="0" b="635"/>
            <wp:docPr id="1389662409" name="Slika 3" descr="Slika, ki vsebuje besede na prostem, nebo, obala, narav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662409" name="Slika 3" descr="Slika, ki vsebuje besede na prostem, nebo, obala, narava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9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88900"/>
                    </a:effectLst>
                  </pic:spPr>
                </pic:pic>
              </a:graphicData>
            </a:graphic>
          </wp:inline>
        </w:drawing>
      </w:r>
      <w:r w:rsidR="00211DBD" w:rsidRPr="006A2DEC">
        <w:rPr>
          <w:rFonts w:ascii="Open Sans" w:hAnsi="Open Sans" w:cs="Open Sans"/>
          <w:color w:val="808080" w:themeColor="background1" w:themeShade="80"/>
          <w:sz w:val="24"/>
          <w:szCs w:val="24"/>
        </w:rPr>
        <w:br/>
      </w:r>
    </w:p>
    <w:p w14:paraId="27119435" w14:textId="5B97A241" w:rsidR="003F0CF6" w:rsidRDefault="003F0CF6" w:rsidP="00B05B7C">
      <w:pPr>
        <w:spacing w:after="200" w:line="276" w:lineRule="auto"/>
        <w:jc w:val="center"/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7C4F94B3" w14:textId="77777777" w:rsidR="00426BA2" w:rsidRDefault="00426BA2" w:rsidP="002176C2">
      <w:pPr>
        <w:rPr>
          <w:rFonts w:ascii="Open Sans" w:hAnsi="Open Sans" w:cs="Open Sans"/>
          <w:b/>
          <w:bCs/>
          <w:color w:val="0070C0"/>
          <w:sz w:val="28"/>
          <w:szCs w:val="28"/>
        </w:rPr>
      </w:pPr>
    </w:p>
    <w:p w14:paraId="25B325CF" w14:textId="77777777" w:rsidR="00426BA2" w:rsidRDefault="00426BA2">
      <w:pPr>
        <w:spacing w:after="200" w:line="276" w:lineRule="auto"/>
        <w:rPr>
          <w:rFonts w:ascii="Open Sans" w:hAnsi="Open Sans" w:cs="Open Sans"/>
          <w:b/>
          <w:bCs/>
          <w:color w:val="0070C0"/>
          <w:sz w:val="28"/>
          <w:szCs w:val="28"/>
        </w:rPr>
      </w:pPr>
      <w:r>
        <w:rPr>
          <w:rFonts w:ascii="Open Sans" w:hAnsi="Open Sans" w:cs="Open Sans"/>
          <w:b/>
          <w:bCs/>
          <w:color w:val="0070C0"/>
          <w:sz w:val="28"/>
          <w:szCs w:val="28"/>
        </w:rPr>
        <w:br w:type="page"/>
      </w:r>
    </w:p>
    <w:p w14:paraId="5E42BB15" w14:textId="140883C0" w:rsidR="002176C2" w:rsidRPr="00E414DF" w:rsidRDefault="002176C2" w:rsidP="002176C2">
      <w:pPr>
        <w:rPr>
          <w:rFonts w:ascii="Open Sans" w:hAnsi="Open Sans" w:cs="Open Sans"/>
          <w:b/>
          <w:bCs/>
          <w:color w:val="0070C0"/>
          <w:sz w:val="28"/>
          <w:szCs w:val="28"/>
        </w:rPr>
      </w:pPr>
      <w:r w:rsidRPr="00E414DF">
        <w:rPr>
          <w:rFonts w:ascii="Open Sans" w:hAnsi="Open Sans" w:cs="Open Sans"/>
          <w:b/>
          <w:bCs/>
          <w:color w:val="0070C0"/>
          <w:sz w:val="28"/>
          <w:szCs w:val="28"/>
        </w:rPr>
        <w:lastRenderedPageBreak/>
        <w:t>ORGANIZATIONAL INFORMATION</w:t>
      </w:r>
    </w:p>
    <w:p w14:paraId="20802F91" w14:textId="4F84D5B2" w:rsidR="002176C2" w:rsidRDefault="002176C2" w:rsidP="002176C2">
      <w:pPr>
        <w:rPr>
          <w:rFonts w:ascii="Open Sans" w:hAnsi="Open Sans" w:cs="Open Sans"/>
          <w:b/>
          <w:bCs/>
          <w:color w:val="0070C0"/>
          <w:sz w:val="24"/>
          <w:szCs w:val="24"/>
        </w:rPr>
      </w:pPr>
    </w:p>
    <w:p w14:paraId="31ED2DE8" w14:textId="5C652CB2" w:rsidR="002176C2" w:rsidRPr="002176C2" w:rsidRDefault="002176C2" w:rsidP="002176C2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4E7F6E">
        <w:rPr>
          <w:rFonts w:ascii="Open Sans" w:hAnsi="Open Sans" w:cs="Open Sans"/>
          <w:b/>
          <w:bCs/>
          <w:color w:val="0070C0"/>
          <w:sz w:val="24"/>
          <w:szCs w:val="24"/>
        </w:rPr>
        <w:t>Conference date</w:t>
      </w:r>
      <w:r>
        <w:rPr>
          <w:rFonts w:ascii="Open Sans" w:hAnsi="Open Sans" w:cs="Open Sans"/>
          <w:b/>
          <w:bCs/>
          <w:color w:val="0070C0"/>
          <w:sz w:val="24"/>
          <w:szCs w:val="24"/>
        </w:rPr>
        <w:t xml:space="preserve">: 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Tuesday, September 2</w:t>
      </w:r>
      <w:r w:rsidR="007774FA">
        <w:rPr>
          <w:rFonts w:ascii="Open Sans" w:hAnsi="Open Sans" w:cs="Open Sans"/>
          <w:color w:val="808080" w:themeColor="background1" w:themeShade="80"/>
          <w:sz w:val="24"/>
          <w:szCs w:val="24"/>
        </w:rPr>
        <w:t>6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>, 202</w:t>
      </w:r>
      <w:r w:rsidR="00EB501E">
        <w:rPr>
          <w:rFonts w:ascii="Open Sans" w:hAnsi="Open Sans" w:cs="Open Sans"/>
          <w:color w:val="808080" w:themeColor="background1" w:themeShade="80"/>
          <w:sz w:val="24"/>
          <w:szCs w:val="24"/>
        </w:rPr>
        <w:t>4</w:t>
      </w:r>
    </w:p>
    <w:p w14:paraId="7306E6EF" w14:textId="77777777" w:rsidR="002176C2" w:rsidRPr="004E7F6E" w:rsidRDefault="002176C2" w:rsidP="002176C2">
      <w:pPr>
        <w:rPr>
          <w:rFonts w:ascii="Open Sans" w:hAnsi="Open Sans" w:cs="Open Sans"/>
          <w:sz w:val="24"/>
          <w:szCs w:val="24"/>
        </w:rPr>
      </w:pPr>
    </w:p>
    <w:p w14:paraId="711C8CFE" w14:textId="77777777" w:rsidR="002176C2" w:rsidRDefault="002176C2" w:rsidP="002176C2">
      <w:pPr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4E7F6E">
        <w:rPr>
          <w:rFonts w:ascii="Open Sans" w:hAnsi="Open Sans" w:cs="Open Sans"/>
          <w:b/>
          <w:bCs/>
          <w:color w:val="0070C0"/>
          <w:sz w:val="24"/>
          <w:szCs w:val="24"/>
        </w:rPr>
        <w:t>Conference venue</w:t>
      </w:r>
      <w:r>
        <w:rPr>
          <w:rFonts w:ascii="Open Sans" w:hAnsi="Open Sans" w:cs="Open Sans"/>
          <w:b/>
          <w:bCs/>
          <w:color w:val="0070C0"/>
          <w:sz w:val="24"/>
          <w:szCs w:val="24"/>
        </w:rPr>
        <w:t xml:space="preserve">: </w:t>
      </w:r>
    </w:p>
    <w:p w14:paraId="1F6E01B2" w14:textId="63F38C95" w:rsidR="008A2740" w:rsidRPr="0041414E" w:rsidRDefault="008A2740" w:rsidP="002176C2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41414E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Conference will be held at the </w:t>
      </w:r>
      <w:r w:rsidR="006173C3" w:rsidRPr="0087446E">
        <w:rPr>
          <w:rFonts w:ascii="Open Sans" w:hAnsi="Open Sans" w:cs="Open Sans"/>
          <w:color w:val="808080" w:themeColor="background1" w:themeShade="80"/>
          <w:sz w:val="24"/>
          <w:szCs w:val="24"/>
        </w:rPr>
        <w:t>Centre for Humanities</w:t>
      </w:r>
      <w:r w:rsidR="006173C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777E04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- </w:t>
      </w:r>
      <w:r w:rsidR="00777E04" w:rsidRPr="00777E04">
        <w:rPr>
          <w:rFonts w:ascii="Open Sans" w:hAnsi="Open Sans" w:cs="Open Sans"/>
          <w:color w:val="808080" w:themeColor="background1" w:themeShade="80"/>
          <w:sz w:val="24"/>
          <w:szCs w:val="24"/>
        </w:rPr>
        <w:t>SCIENCE AND RESEARCH CENTRE KOPER</w:t>
      </w:r>
      <w:r w:rsidR="00777E04" w:rsidRPr="00777E04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 </w:t>
      </w:r>
      <w:r w:rsidR="006173C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(Kreljeva 6, Koper, Slovenia) </w:t>
      </w:r>
      <w:r w:rsidRPr="0041414E">
        <w:rPr>
          <w:rFonts w:ascii="Open Sans" w:hAnsi="Open Sans" w:cs="Open Sans"/>
          <w:color w:val="808080" w:themeColor="background1" w:themeShade="80"/>
          <w:sz w:val="24"/>
          <w:szCs w:val="24"/>
        </w:rPr>
        <w:t>and online.</w:t>
      </w:r>
    </w:p>
    <w:p w14:paraId="3D3D566C" w14:textId="77777777" w:rsidR="008A2740" w:rsidRPr="004E7F6E" w:rsidRDefault="008A2740" w:rsidP="002176C2">
      <w:pPr>
        <w:rPr>
          <w:rFonts w:ascii="Open Sans" w:hAnsi="Open Sans" w:cs="Open Sans"/>
          <w:sz w:val="24"/>
          <w:szCs w:val="24"/>
        </w:rPr>
      </w:pPr>
    </w:p>
    <w:p w14:paraId="76AB83F4" w14:textId="77777777" w:rsidR="002176C2" w:rsidRDefault="002176C2" w:rsidP="002176C2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4E7F6E">
        <w:rPr>
          <w:rFonts w:ascii="Open Sans" w:hAnsi="Open Sans" w:cs="Open Sans"/>
          <w:b/>
          <w:bCs/>
          <w:color w:val="0070C0"/>
          <w:sz w:val="24"/>
          <w:szCs w:val="24"/>
        </w:rPr>
        <w:t>Official language</w:t>
      </w:r>
      <w:r>
        <w:rPr>
          <w:rFonts w:ascii="Open Sans" w:hAnsi="Open Sans" w:cs="Open Sans"/>
          <w:b/>
          <w:bCs/>
          <w:color w:val="0070C0"/>
          <w:sz w:val="24"/>
          <w:szCs w:val="24"/>
        </w:rPr>
        <w:t xml:space="preserve">: </w:t>
      </w:r>
      <w:r w:rsidRPr="002176C2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English </w:t>
      </w:r>
    </w:p>
    <w:p w14:paraId="77CC328F" w14:textId="77777777" w:rsidR="008A2740" w:rsidRDefault="008A2740" w:rsidP="002176C2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</w:p>
    <w:p w14:paraId="30554528" w14:textId="77777777" w:rsidR="008A2740" w:rsidRDefault="008A2740" w:rsidP="008A2740">
      <w:pPr>
        <w:rPr>
          <w:rFonts w:ascii="Open Sans" w:hAnsi="Open Sans" w:cs="Open Sans"/>
          <w:b/>
          <w:color w:val="0070C0"/>
          <w:sz w:val="24"/>
          <w:szCs w:val="24"/>
        </w:rPr>
      </w:pPr>
      <w:r>
        <w:rPr>
          <w:rFonts w:ascii="Open Sans" w:hAnsi="Open Sans" w:cs="Open Sans"/>
          <w:b/>
          <w:color w:val="0070C0"/>
          <w:sz w:val="24"/>
          <w:szCs w:val="24"/>
        </w:rPr>
        <w:t>Co-financer:</w:t>
      </w:r>
    </w:p>
    <w:p w14:paraId="524AEFAA" w14:textId="77777777" w:rsidR="008A2740" w:rsidRDefault="008A2740" w:rsidP="008A2740">
      <w:pPr>
        <w:rPr>
          <w:rFonts w:ascii="Open Sans" w:hAnsi="Open Sans" w:cs="Open Sans"/>
          <w:b/>
          <w:color w:val="0070C0"/>
          <w:sz w:val="24"/>
          <w:szCs w:val="24"/>
        </w:rPr>
      </w:pPr>
    </w:p>
    <w:p w14:paraId="1FD92853" w14:textId="77777777" w:rsidR="008A2740" w:rsidRDefault="008A2740" w:rsidP="008A2740">
      <w:pPr>
        <w:rPr>
          <w:rFonts w:ascii="Open Sans" w:hAnsi="Open Sans" w:cs="Open Sans"/>
          <w:b/>
          <w:color w:val="0070C0"/>
          <w:sz w:val="24"/>
          <w:szCs w:val="24"/>
        </w:rPr>
      </w:pPr>
      <w:r>
        <w:rPr>
          <w:noProof/>
        </w:rPr>
        <w:drawing>
          <wp:inline distT="0" distB="0" distL="0" distR="0" wp14:anchorId="68ECAA47" wp14:editId="5A4D537D">
            <wp:extent cx="5105400" cy="1055184"/>
            <wp:effectExtent l="0" t="0" r="0" b="0"/>
            <wp:docPr id="448759975" name="Slika 2" descr="Slika, ki vsebuje besede besedilo, pisava, logotip, bel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759975" name="Slika 2" descr="Slika, ki vsebuje besede besedilo, pisava, logotip, bela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263" cy="1055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345AF" w14:textId="77777777" w:rsidR="008A2740" w:rsidRPr="004E7F6E" w:rsidRDefault="008A2740" w:rsidP="002176C2">
      <w:pPr>
        <w:rPr>
          <w:rFonts w:ascii="Open Sans" w:hAnsi="Open Sans" w:cs="Open Sans"/>
          <w:sz w:val="24"/>
          <w:szCs w:val="24"/>
        </w:rPr>
      </w:pPr>
    </w:p>
    <w:p w14:paraId="2CF21736" w14:textId="77777777" w:rsidR="002176C2" w:rsidRDefault="002176C2" w:rsidP="002176C2">
      <w:pPr>
        <w:widowControl w:val="0"/>
        <w:jc w:val="both"/>
        <w:rPr>
          <w:rFonts w:asciiTheme="minorHAnsi" w:hAnsiTheme="minorHAnsi" w:cstheme="minorHAnsi"/>
          <w:b/>
          <w:bCs/>
          <w:color w:val="0070C0"/>
          <w:sz w:val="24"/>
          <w:szCs w:val="24"/>
        </w:rPr>
      </w:pPr>
    </w:p>
    <w:p w14:paraId="2A94C1E0" w14:textId="77777777" w:rsidR="00760D23" w:rsidRPr="00760D23" w:rsidRDefault="00760D23" w:rsidP="00760D23">
      <w:pPr>
        <w:widowControl w:val="0"/>
        <w:jc w:val="both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760D23">
        <w:rPr>
          <w:rFonts w:ascii="Open Sans" w:hAnsi="Open Sans" w:cs="Open Sans"/>
          <w:b/>
          <w:bCs/>
          <w:color w:val="0070C0"/>
          <w:sz w:val="24"/>
          <w:szCs w:val="24"/>
        </w:rPr>
        <w:t xml:space="preserve">Organizer Info: </w:t>
      </w:r>
    </w:p>
    <w:p w14:paraId="1C425881" w14:textId="77777777" w:rsidR="00760D23" w:rsidRPr="00E414DF" w:rsidRDefault="00760D23" w:rsidP="00760D23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E414DF">
        <w:rPr>
          <w:rFonts w:ascii="Open Sans" w:hAnsi="Open Sans" w:cs="Open Sans"/>
          <w:color w:val="808080" w:themeColor="background1" w:themeShade="80"/>
          <w:sz w:val="24"/>
          <w:szCs w:val="24"/>
        </w:rPr>
        <w:t>SCIENCE AND RESEARCH CENTRE KOPER</w:t>
      </w:r>
    </w:p>
    <w:p w14:paraId="384A0AD4" w14:textId="77777777" w:rsidR="00760D23" w:rsidRPr="00760D23" w:rsidRDefault="00760D23" w:rsidP="00760D23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760D23">
        <w:rPr>
          <w:rFonts w:ascii="Open Sans" w:hAnsi="Open Sans" w:cs="Open Sans"/>
          <w:color w:val="808080" w:themeColor="background1" w:themeShade="80"/>
          <w:sz w:val="24"/>
          <w:szCs w:val="24"/>
        </w:rPr>
        <w:t>Garibaldijeva 1, SI - 6000 Koper, Slovenia</w:t>
      </w:r>
    </w:p>
    <w:p w14:paraId="0B8E492D" w14:textId="1D5D2955" w:rsidR="00760D23" w:rsidRPr="00760D23" w:rsidRDefault="00760D23" w:rsidP="00760D23">
      <w:pPr>
        <w:rPr>
          <w:rFonts w:ascii="Open Sans" w:hAnsi="Open Sans" w:cs="Open Sans"/>
          <w:color w:val="808080" w:themeColor="background1" w:themeShade="80"/>
          <w:sz w:val="24"/>
          <w:szCs w:val="24"/>
        </w:rPr>
      </w:pPr>
      <w:r w:rsidRPr="00760D2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+386 </w:t>
      </w:r>
      <w:r w:rsidR="00EB501E">
        <w:rPr>
          <w:rFonts w:ascii="Open Sans" w:hAnsi="Open Sans" w:cs="Open Sans"/>
          <w:color w:val="808080" w:themeColor="background1" w:themeShade="80"/>
          <w:sz w:val="24"/>
          <w:szCs w:val="24"/>
        </w:rPr>
        <w:t>(0)31 344 883</w:t>
      </w:r>
      <w:r w:rsidRPr="00760D23">
        <w:rPr>
          <w:rFonts w:ascii="Open Sans" w:hAnsi="Open Sans" w:cs="Open Sans"/>
          <w:color w:val="808080" w:themeColor="background1" w:themeShade="80"/>
          <w:sz w:val="24"/>
          <w:szCs w:val="24"/>
        </w:rPr>
        <w:t xml:space="preserve">, </w:t>
      </w:r>
      <w:r w:rsidR="00EB501E">
        <w:rPr>
          <w:rStyle w:val="Hiperpovezava"/>
          <w:rFonts w:ascii="Open Sans" w:hAnsi="Open Sans" w:cs="Open Sans"/>
          <w:color w:val="808080" w:themeColor="background1" w:themeShade="80"/>
          <w:sz w:val="24"/>
          <w:szCs w:val="24"/>
        </w:rPr>
        <w:t>anita.hrast@zrs-kp.si</w:t>
      </w:r>
    </w:p>
    <w:p w14:paraId="7D5E6D51" w14:textId="77777777" w:rsidR="00760D23" w:rsidRDefault="00760D23" w:rsidP="002176C2">
      <w:pPr>
        <w:pStyle w:val="Navadensplet"/>
        <w:shd w:val="clear" w:color="auto" w:fill="FFFFFF"/>
        <w:spacing w:before="0" w:after="150"/>
        <w:rPr>
          <w:rFonts w:ascii="Open Sans" w:hAnsi="Open Sans" w:cs="Open Sans"/>
          <w:color w:val="8C8C8C"/>
        </w:rPr>
      </w:pPr>
    </w:p>
    <w:p w14:paraId="6B3DDBDD" w14:textId="0C8D7203" w:rsidR="00760D23" w:rsidRPr="00760D23" w:rsidRDefault="00760D23" w:rsidP="00760D23">
      <w:pPr>
        <w:pStyle w:val="Navadensplet"/>
        <w:shd w:val="clear" w:color="auto" w:fill="FFFFFF"/>
        <w:spacing w:before="0" w:after="150"/>
        <w:rPr>
          <w:rFonts w:ascii="Open Sans" w:hAnsi="Open Sans" w:cs="Open Sans"/>
          <w:b/>
          <w:bCs/>
          <w:color w:val="0070C0"/>
          <w:sz w:val="24"/>
          <w:szCs w:val="24"/>
        </w:rPr>
      </w:pPr>
      <w:r w:rsidRPr="00760D23">
        <w:rPr>
          <w:rFonts w:ascii="Open Sans" w:hAnsi="Open Sans" w:cs="Open Sans"/>
          <w:b/>
          <w:bCs/>
          <w:color w:val="0070C0"/>
          <w:sz w:val="24"/>
          <w:szCs w:val="24"/>
        </w:rPr>
        <w:t>Conference contact:</w:t>
      </w:r>
    </w:p>
    <w:p w14:paraId="11981F95" w14:textId="2A809C78" w:rsidR="00760D23" w:rsidRPr="00457BF8" w:rsidRDefault="00760D23" w:rsidP="00457BF8">
      <w:pPr>
        <w:pStyle w:val="Odstavekseznama"/>
        <w:numPr>
          <w:ilvl w:val="0"/>
          <w:numId w:val="76"/>
        </w:numPr>
        <w:spacing w:after="60"/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</w:pPr>
      <w:r w:rsidRPr="00457BF8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Anita Hrast, </w:t>
      </w:r>
      <w:r w:rsidR="00457BF8" w:rsidRPr="00457BF8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>M.Sc.</w:t>
      </w:r>
      <w:r w:rsidR="00457BF8" w:rsidRPr="00457BF8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, </w:t>
      </w:r>
      <w:r w:rsidRPr="00457BF8">
        <w:rPr>
          <w:rStyle w:val="hps"/>
          <w:rFonts w:ascii="Open Sans" w:hAnsi="Open Sans" w:cs="Open Sans"/>
          <w:color w:val="808080" w:themeColor="background1" w:themeShade="80"/>
          <w:sz w:val="24"/>
          <w:szCs w:val="24"/>
        </w:rPr>
        <w:t xml:space="preserve">Organizational Committee, </w:t>
      </w:r>
      <w:hyperlink r:id="rId23" w:history="1">
        <w:r w:rsidRPr="00457BF8">
          <w:rPr>
            <w:rStyle w:val="Hiperpovezava"/>
            <w:rFonts w:ascii="Open Sans" w:hAnsi="Open Sans" w:cs="Open Sans"/>
            <w:sz w:val="24"/>
            <w:szCs w:val="24"/>
            <w14:textFill>
              <w14:solidFill>
                <w14:srgbClr w14:val="800000">
                  <w14:lumMod w14:val="50000"/>
                </w14:srgbClr>
              </w14:solidFill>
            </w14:textFill>
          </w:rPr>
          <w:t>anita.hrast@zrs-kp.si</w:t>
        </w:r>
      </w:hyperlink>
    </w:p>
    <w:p w14:paraId="199775C4" w14:textId="77777777" w:rsidR="00E414DF" w:rsidRDefault="00E414DF" w:rsidP="00C9341E">
      <w:pPr>
        <w:rPr>
          <w:rFonts w:ascii="Open Sans" w:hAnsi="Open Sans" w:cs="Open Sans"/>
          <w:b/>
          <w:color w:val="0070C0"/>
          <w:sz w:val="24"/>
          <w:szCs w:val="24"/>
        </w:rPr>
      </w:pPr>
    </w:p>
    <w:p w14:paraId="3B4E5D06" w14:textId="52AB8844" w:rsidR="00C9341E" w:rsidRPr="00760D23" w:rsidRDefault="00C9341E" w:rsidP="00C9341E">
      <w:pPr>
        <w:rPr>
          <w:rFonts w:ascii="Open Sans" w:hAnsi="Open Sans" w:cs="Open Sans"/>
          <w:b/>
          <w:color w:val="0070C0"/>
          <w:sz w:val="24"/>
          <w:szCs w:val="24"/>
        </w:rPr>
      </w:pPr>
      <w:r w:rsidRPr="00760D23">
        <w:rPr>
          <w:rFonts w:ascii="Open Sans" w:hAnsi="Open Sans" w:cs="Open Sans"/>
          <w:b/>
          <w:color w:val="0070C0"/>
          <w:sz w:val="24"/>
          <w:szCs w:val="24"/>
        </w:rPr>
        <w:t xml:space="preserve">Organizer: </w:t>
      </w:r>
    </w:p>
    <w:p w14:paraId="4993C147" w14:textId="7CA1BCFD" w:rsidR="00C9341E" w:rsidRPr="00760D23" w:rsidRDefault="00C9341E" w:rsidP="00C9341E">
      <w:pPr>
        <w:pStyle w:val="Odstavekseznama"/>
        <w:numPr>
          <w:ilvl w:val="0"/>
          <w:numId w:val="35"/>
        </w:numPr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</w:pPr>
      <w:r w:rsidRPr="00760D2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 xml:space="preserve">Scientific </w:t>
      </w:r>
      <w:r w:rsidR="00EB501E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R</w:t>
      </w:r>
      <w:r w:rsidRPr="00760D2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 xml:space="preserve">esearch </w:t>
      </w:r>
      <w:r w:rsidR="00EB501E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C</w:t>
      </w:r>
      <w:r w:rsidRPr="00760D2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entre Koper</w:t>
      </w:r>
      <w:r w:rsidR="00EB501E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, Slovenia</w:t>
      </w:r>
    </w:p>
    <w:p w14:paraId="237C8397" w14:textId="77777777" w:rsidR="00760D23" w:rsidRDefault="00760D23" w:rsidP="00296C5C">
      <w:pPr>
        <w:pStyle w:val="Odstavekseznama"/>
        <w:ind w:left="0"/>
        <w:rPr>
          <w:rFonts w:ascii="Open Sans" w:hAnsi="Open Sans" w:cs="Open Sans"/>
          <w:b/>
          <w:color w:val="0070C0"/>
          <w:sz w:val="24"/>
          <w:szCs w:val="24"/>
        </w:rPr>
      </w:pPr>
    </w:p>
    <w:p w14:paraId="4FF5D9D8" w14:textId="0107CE28" w:rsidR="00296C5C" w:rsidRPr="00760D23" w:rsidRDefault="00296C5C" w:rsidP="00296C5C">
      <w:pPr>
        <w:pStyle w:val="Odstavekseznama"/>
        <w:ind w:left="0"/>
        <w:rPr>
          <w:rFonts w:ascii="Open Sans" w:hAnsi="Open Sans" w:cs="Open Sans"/>
          <w:b/>
          <w:color w:val="0070C0"/>
          <w:sz w:val="24"/>
          <w:szCs w:val="24"/>
        </w:rPr>
      </w:pPr>
      <w:r w:rsidRPr="00760D23">
        <w:rPr>
          <w:rFonts w:ascii="Open Sans" w:hAnsi="Open Sans" w:cs="Open Sans"/>
          <w:b/>
          <w:color w:val="0070C0"/>
          <w:sz w:val="24"/>
          <w:szCs w:val="24"/>
        </w:rPr>
        <w:t xml:space="preserve">Co-organizers: </w:t>
      </w:r>
    </w:p>
    <w:p w14:paraId="1418F18B" w14:textId="639697A6" w:rsidR="00EB501E" w:rsidRDefault="00EB501E" w:rsidP="00C9341E">
      <w:pPr>
        <w:pStyle w:val="Odstavekseznama"/>
        <w:numPr>
          <w:ilvl w:val="0"/>
          <w:numId w:val="35"/>
        </w:numPr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</w:pPr>
      <w:r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EMUNI University, Slovenia</w:t>
      </w:r>
    </w:p>
    <w:p w14:paraId="73EBFC30" w14:textId="01EB0B02" w:rsidR="00915F41" w:rsidRPr="00760D23" w:rsidRDefault="00915F41" w:rsidP="00C9341E">
      <w:pPr>
        <w:pStyle w:val="Odstavekseznama"/>
        <w:numPr>
          <w:ilvl w:val="0"/>
          <w:numId w:val="35"/>
        </w:numPr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</w:pPr>
      <w:r w:rsidRPr="00760D2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IRDO – Institute for the development of Social Respon</w:t>
      </w:r>
      <w:r w:rsidR="002D0D9B" w:rsidRPr="00760D2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s</w:t>
      </w:r>
      <w:r w:rsidRPr="00760D2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ibility</w:t>
      </w:r>
      <w:r w:rsidR="006173C3">
        <w:rPr>
          <w:rFonts w:ascii="Open Sans" w:hAnsi="Open Sans" w:cs="Open Sans"/>
          <w:bCs/>
          <w:color w:val="808080" w:themeColor="background1" w:themeShade="80"/>
          <w:sz w:val="24"/>
          <w:szCs w:val="24"/>
        </w:rPr>
        <w:t>, Slovenia</w:t>
      </w:r>
    </w:p>
    <w:p w14:paraId="3D251536" w14:textId="77777777" w:rsidR="00E414DF" w:rsidRDefault="00E414DF" w:rsidP="002176C2">
      <w:pPr>
        <w:rPr>
          <w:rFonts w:ascii="Open Sans" w:hAnsi="Open Sans" w:cs="Open Sans"/>
        </w:rPr>
      </w:pPr>
    </w:p>
    <w:p w14:paraId="197192B4" w14:textId="060AF826" w:rsidR="00E414DF" w:rsidRDefault="00EB501E" w:rsidP="001824BE">
      <w:pPr>
        <w:pStyle w:val="txt"/>
        <w:jc w:val="left"/>
        <w:rPr>
          <w:rFonts w:ascii="Open Sans" w:hAnsi="Open Sans" w:cs="Open Sans"/>
        </w:rPr>
      </w:pPr>
      <w:r>
        <w:rPr>
          <w:noProof/>
        </w:rPr>
        <w:drawing>
          <wp:inline distT="0" distB="0" distL="0" distR="0" wp14:anchorId="2A52AE2E" wp14:editId="76826ABD">
            <wp:extent cx="1569720" cy="865655"/>
            <wp:effectExtent l="0" t="0" r="0" b="0"/>
            <wp:docPr id="1394530997" name="Slika 3" descr="Logo ZRS Ko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 ZRS Koper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92" cy="868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24BE">
        <w:rPr>
          <w:rFonts w:ascii="Open Sans" w:hAnsi="Open Sans" w:cs="Open Sans"/>
        </w:rPr>
        <w:t xml:space="preserve"> </w:t>
      </w:r>
      <w:r>
        <w:rPr>
          <w:noProof/>
        </w:rPr>
        <w:drawing>
          <wp:inline distT="0" distB="0" distL="0" distR="0" wp14:anchorId="14A38192" wp14:editId="3283265C">
            <wp:extent cx="2522220" cy="841297"/>
            <wp:effectExtent l="0" t="0" r="0" b="0"/>
            <wp:docPr id="1542214204" name="Slika 2" descr="Slika, ki vsebuje besede pisava, grafika, logotip, grafično oblikovanje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214204" name="Slika 2" descr="Slika, ki vsebuje besede pisava, grafika, logotip, grafično oblikovanje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862" cy="850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24BE">
        <w:rPr>
          <w:rFonts w:ascii="Open Sans" w:hAnsi="Open Sans" w:cs="Open Sans"/>
        </w:rPr>
        <w:t xml:space="preserve"> </w:t>
      </w:r>
      <w:r>
        <w:rPr>
          <w:noProof/>
        </w:rPr>
        <w:t xml:space="preserve"> </w:t>
      </w:r>
      <w:r w:rsidR="001824BE">
        <w:rPr>
          <w:noProof/>
        </w:rPr>
        <w:drawing>
          <wp:inline distT="0" distB="0" distL="0" distR="0" wp14:anchorId="1932E2A9" wp14:editId="44B3642A">
            <wp:extent cx="1508760" cy="722586"/>
            <wp:effectExtent l="0" t="0" r="0" b="1905"/>
            <wp:docPr id="14" name="Slika 14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ka 14" descr="Slika, ki vsebuje besede besedilo&#10;&#10;Opis je samodejno ustvarjen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682" cy="729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414DF" w:rsidSect="00EC653F">
      <w:headerReference w:type="default" r:id="rId25"/>
      <w:footerReference w:type="default" r:id="rId26"/>
      <w:type w:val="continuous"/>
      <w:pgSz w:w="11906" w:h="16838"/>
      <w:pgMar w:top="1417" w:right="1417" w:bottom="1417" w:left="1417" w:header="283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D1A276" w14:textId="77777777" w:rsidR="00213A8E" w:rsidRDefault="00213A8E" w:rsidP="00F25F75">
      <w:r>
        <w:separator/>
      </w:r>
    </w:p>
  </w:endnote>
  <w:endnote w:type="continuationSeparator" w:id="0">
    <w:p w14:paraId="19766D5E" w14:textId="77777777" w:rsidR="00213A8E" w:rsidRDefault="00213A8E" w:rsidP="00F25F75">
      <w:r>
        <w:continuationSeparator/>
      </w:r>
    </w:p>
  </w:endnote>
  <w:endnote w:type="continuationNotice" w:id="1">
    <w:p w14:paraId="309CDE18" w14:textId="77777777" w:rsidR="00213A8E" w:rsidRDefault="00213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A587B3" w14:textId="126B949B" w:rsidR="00D15B1C" w:rsidRDefault="009F6461" w:rsidP="00D15B1C">
    <w:pPr>
      <w:pBdr>
        <w:top w:val="single" w:sz="4" w:space="1" w:color="auto"/>
      </w:pBdr>
      <w:jc w:val="center"/>
      <w:rPr>
        <w:rFonts w:ascii="Open Sans" w:hAnsi="Open Sans" w:cs="Open Sans"/>
        <w:i/>
        <w:iCs/>
        <w:color w:val="0070C0"/>
        <w:sz w:val="16"/>
        <w:szCs w:val="16"/>
      </w:rPr>
    </w:pPr>
    <w:r w:rsidRPr="00D15B1C">
      <w:rPr>
        <w:rFonts w:ascii="Open Sans" w:hAnsi="Open Sans" w:cs="Open Sans"/>
        <w:i/>
        <w:iCs/>
        <w:color w:val="0070C0"/>
        <w:sz w:val="16"/>
        <w:szCs w:val="16"/>
      </w:rPr>
      <w:t>2</w:t>
    </w:r>
    <w:r w:rsidRPr="00D15B1C">
      <w:rPr>
        <w:rFonts w:ascii="Open Sans" w:hAnsi="Open Sans" w:cs="Open Sans"/>
        <w:i/>
        <w:iCs/>
        <w:color w:val="0070C0"/>
        <w:sz w:val="16"/>
        <w:szCs w:val="16"/>
        <w:vertAlign w:val="superscript"/>
      </w:rPr>
      <w:t>nd</w:t>
    </w:r>
    <w:r w:rsidRPr="00D15B1C">
      <w:rPr>
        <w:rFonts w:ascii="Open Sans" w:hAnsi="Open Sans" w:cs="Open Sans"/>
        <w:i/>
        <w:iCs/>
        <w:color w:val="0070C0"/>
        <w:sz w:val="16"/>
        <w:szCs w:val="16"/>
      </w:rPr>
      <w:t xml:space="preserve"> </w:t>
    </w:r>
    <w:r w:rsidR="003341CB" w:rsidRPr="00D15B1C">
      <w:rPr>
        <w:rFonts w:ascii="Open Sans" w:hAnsi="Open Sans" w:cs="Open Sans"/>
        <w:i/>
        <w:iCs/>
        <w:color w:val="0070C0"/>
        <w:sz w:val="16"/>
        <w:szCs w:val="16"/>
      </w:rPr>
      <w:t xml:space="preserve">Scientific conference </w:t>
    </w:r>
    <w:r w:rsidR="00D15B1C" w:rsidRPr="00D15B1C">
      <w:rPr>
        <w:rFonts w:ascii="Open Sans" w:hAnsi="Open Sans" w:cs="Open Sans"/>
        <w:b/>
        <w:bCs/>
        <w:i/>
        <w:iCs/>
        <w:color w:val="0070C0"/>
        <w:sz w:val="16"/>
        <w:szCs w:val="16"/>
      </w:rPr>
      <w:t xml:space="preserve">CORPORATE SOCIAL RESPONSIBILITY, AS THE RESPONSIBILITY OF DIRECTORS in Euro-Mediterranean </w:t>
    </w:r>
    <w:r w:rsidR="007F6377">
      <w:rPr>
        <w:rFonts w:ascii="Open Sans" w:hAnsi="Open Sans" w:cs="Open Sans"/>
        <w:b/>
        <w:bCs/>
        <w:i/>
        <w:iCs/>
        <w:color w:val="0070C0"/>
        <w:sz w:val="16"/>
        <w:szCs w:val="16"/>
      </w:rPr>
      <w:t>R</w:t>
    </w:r>
    <w:r w:rsidR="00D15B1C" w:rsidRPr="00D15B1C">
      <w:rPr>
        <w:rFonts w:ascii="Open Sans" w:hAnsi="Open Sans" w:cs="Open Sans"/>
        <w:b/>
        <w:bCs/>
        <w:i/>
        <w:iCs/>
        <w:color w:val="0070C0"/>
        <w:sz w:val="16"/>
        <w:szCs w:val="16"/>
      </w:rPr>
      <w:t>egion</w:t>
    </w:r>
    <w:r w:rsidR="00D15B1C" w:rsidRPr="00D15B1C">
      <w:rPr>
        <w:rFonts w:ascii="Open Sans" w:hAnsi="Open Sans" w:cs="Open Sans"/>
        <w:i/>
        <w:iCs/>
        <w:color w:val="0070C0"/>
        <w:sz w:val="16"/>
        <w:szCs w:val="16"/>
      </w:rPr>
      <w:t xml:space="preserve">, </w:t>
    </w:r>
    <w:r w:rsidR="00D15B1C" w:rsidRPr="00D15B1C">
      <w:rPr>
        <w:rFonts w:ascii="Open Sans" w:hAnsi="Open Sans" w:cs="Open Sans"/>
        <w:b/>
        <w:bCs/>
        <w:i/>
        <w:iCs/>
        <w:color w:val="0070C0"/>
        <w:sz w:val="16"/>
        <w:szCs w:val="16"/>
      </w:rPr>
      <w:t xml:space="preserve">in </w:t>
    </w:r>
    <w:r w:rsidR="007F6377" w:rsidRPr="00D15B1C">
      <w:rPr>
        <w:rFonts w:ascii="Open Sans" w:hAnsi="Open Sans" w:cs="Open Sans"/>
        <w:b/>
        <w:bCs/>
        <w:i/>
        <w:iCs/>
        <w:color w:val="0070C0"/>
        <w:sz w:val="16"/>
        <w:szCs w:val="16"/>
      </w:rPr>
      <w:t xml:space="preserve">Current </w:t>
    </w:r>
    <w:r w:rsidR="007F6377" w:rsidRPr="009A5B46">
      <w:rPr>
        <w:rFonts w:ascii="Open Sans" w:hAnsi="Open Sans" w:cs="Open Sans"/>
        <w:b/>
        <w:bCs/>
        <w:i/>
        <w:iCs/>
        <w:color w:val="0070C0"/>
        <w:sz w:val="16"/>
        <w:szCs w:val="16"/>
      </w:rPr>
      <w:t xml:space="preserve">and Future </w:t>
    </w:r>
    <w:r w:rsidR="007F6377" w:rsidRPr="00D15B1C">
      <w:rPr>
        <w:rFonts w:ascii="Open Sans" w:hAnsi="Open Sans" w:cs="Open Sans"/>
        <w:b/>
        <w:bCs/>
        <w:i/>
        <w:iCs/>
        <w:color w:val="0070C0"/>
        <w:sz w:val="16"/>
        <w:szCs w:val="16"/>
      </w:rPr>
      <w:t xml:space="preserve">Green </w:t>
    </w:r>
    <w:r w:rsidR="007F6377">
      <w:rPr>
        <w:rFonts w:ascii="Open Sans" w:hAnsi="Open Sans" w:cs="Open Sans"/>
        <w:b/>
        <w:bCs/>
        <w:i/>
        <w:iCs/>
        <w:color w:val="0070C0"/>
        <w:sz w:val="16"/>
        <w:szCs w:val="16"/>
      </w:rPr>
      <w:t>a</w:t>
    </w:r>
    <w:r w:rsidR="007F6377" w:rsidRPr="00D15B1C">
      <w:rPr>
        <w:rFonts w:ascii="Open Sans" w:hAnsi="Open Sans" w:cs="Open Sans"/>
        <w:b/>
        <w:bCs/>
        <w:i/>
        <w:iCs/>
        <w:color w:val="0070C0"/>
        <w:sz w:val="16"/>
        <w:szCs w:val="16"/>
      </w:rPr>
      <w:t>nd Digital Transformation</w:t>
    </w:r>
    <w:r w:rsidR="003341CB" w:rsidRPr="00D15B1C">
      <w:rPr>
        <w:rFonts w:ascii="Open Sans" w:hAnsi="Open Sans" w:cs="Open Sans"/>
        <w:i/>
        <w:iCs/>
        <w:color w:val="0070C0"/>
        <w:sz w:val="16"/>
        <w:szCs w:val="16"/>
      </w:rPr>
      <w:t xml:space="preserve">, </w:t>
    </w:r>
  </w:p>
  <w:p w14:paraId="2E6CF26F" w14:textId="395EBDD6" w:rsidR="003341CB" w:rsidRPr="00D15B1C" w:rsidRDefault="003341CB" w:rsidP="00D15B1C">
    <w:pPr>
      <w:pBdr>
        <w:top w:val="single" w:sz="4" w:space="1" w:color="auto"/>
      </w:pBdr>
      <w:jc w:val="center"/>
      <w:rPr>
        <w:rFonts w:ascii="Open Sans" w:hAnsi="Open Sans" w:cs="Open Sans"/>
        <w:i/>
        <w:iCs/>
        <w:color w:val="0070C0"/>
        <w:sz w:val="16"/>
        <w:szCs w:val="16"/>
      </w:rPr>
    </w:pPr>
    <w:r w:rsidRPr="00D15B1C">
      <w:rPr>
        <w:rFonts w:ascii="Open Sans" w:hAnsi="Open Sans" w:cs="Open Sans"/>
        <w:i/>
        <w:iCs/>
        <w:color w:val="0070C0"/>
        <w:sz w:val="16"/>
        <w:szCs w:val="16"/>
      </w:rPr>
      <w:t>Science and Research Centre Koper, Law Institute &amp; Co-organizers, September 2</w:t>
    </w:r>
    <w:r w:rsidR="00D15B1C" w:rsidRPr="00D15B1C">
      <w:rPr>
        <w:rFonts w:ascii="Open Sans" w:hAnsi="Open Sans" w:cs="Open Sans"/>
        <w:i/>
        <w:iCs/>
        <w:color w:val="0070C0"/>
        <w:sz w:val="16"/>
        <w:szCs w:val="16"/>
      </w:rPr>
      <w:t>6</w:t>
    </w:r>
    <w:r w:rsidRPr="00D15B1C">
      <w:rPr>
        <w:rFonts w:ascii="Open Sans" w:hAnsi="Open Sans" w:cs="Open Sans"/>
        <w:i/>
        <w:iCs/>
        <w:color w:val="0070C0"/>
        <w:sz w:val="16"/>
        <w:szCs w:val="16"/>
      </w:rPr>
      <w:t>, 202</w:t>
    </w:r>
    <w:r w:rsidR="009F6461" w:rsidRPr="00D15B1C">
      <w:rPr>
        <w:rFonts w:ascii="Open Sans" w:hAnsi="Open Sans" w:cs="Open Sans"/>
        <w:i/>
        <w:iCs/>
        <w:color w:val="0070C0"/>
        <w:sz w:val="16"/>
        <w:szCs w:val="16"/>
      </w:rPr>
      <w:t>4</w:t>
    </w:r>
    <w:r w:rsidRPr="00D15B1C">
      <w:rPr>
        <w:rFonts w:ascii="Open Sans" w:hAnsi="Open Sans" w:cs="Open Sans"/>
        <w:i/>
        <w:iCs/>
        <w:color w:val="0070C0"/>
        <w:sz w:val="16"/>
        <w:szCs w:val="16"/>
      </w:rPr>
      <w:t>, Koper, Slovenia, 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07C624" w14:textId="77777777" w:rsidR="00213A8E" w:rsidRDefault="00213A8E" w:rsidP="00F25F75">
      <w:r>
        <w:separator/>
      </w:r>
    </w:p>
  </w:footnote>
  <w:footnote w:type="continuationSeparator" w:id="0">
    <w:p w14:paraId="081CD549" w14:textId="77777777" w:rsidR="00213A8E" w:rsidRDefault="00213A8E" w:rsidP="00F25F75">
      <w:r>
        <w:continuationSeparator/>
      </w:r>
    </w:p>
  </w:footnote>
  <w:footnote w:type="continuationNotice" w:id="1">
    <w:p w14:paraId="0832D890" w14:textId="77777777" w:rsidR="00213A8E" w:rsidRDefault="00213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56236047"/>
      <w:docPartObj>
        <w:docPartGallery w:val="Page Numbers (Margins)"/>
        <w:docPartUnique/>
      </w:docPartObj>
    </w:sdtPr>
    <w:sdtContent>
      <w:p w14:paraId="40F62BF8" w14:textId="77777777" w:rsidR="00A576AF" w:rsidRDefault="00A576AF">
        <w:pPr>
          <w:pStyle w:val="Glava"/>
        </w:pPr>
        <w:r>
          <w:rPr>
            <w:noProof/>
            <w:lang w:val="sl-SI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7395C02A" wp14:editId="52FA0AC9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id w:val="177693203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p w14:paraId="0723A6DD" w14:textId="75E49249" w:rsidR="00A576AF" w:rsidRPr="007814B3" w:rsidRDefault="00A576A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24"/>
                                      <w:szCs w:val="24"/>
                                    </w:rPr>
                                  </w:pPr>
                                  <w:r w:rsidRPr="007814B3">
                                    <w:rPr>
                                      <w:rFonts w:asciiTheme="minorHAnsi" w:hAnsiTheme="minorHAnsi" w:cstheme="minorHAnsi"/>
                                      <w:sz w:val="24"/>
                                      <w:szCs w:val="24"/>
                                    </w:rPr>
                                    <w:fldChar w:fldCharType="begin"/>
                                  </w:r>
                                  <w:r w:rsidRPr="007814B3">
                                    <w:rPr>
                                      <w:rFonts w:asciiTheme="minorHAnsi" w:hAnsiTheme="minorHAnsi" w:cstheme="minorHAnsi"/>
                                      <w:sz w:val="24"/>
                                      <w:szCs w:val="24"/>
                                    </w:rPr>
                                    <w:instrText xml:space="preserve"> PAGE  \* MERGEFORMAT </w:instrText>
                                  </w:r>
                                  <w:r w:rsidRPr="007814B3">
                                    <w:rPr>
                                      <w:rFonts w:asciiTheme="minorHAnsi" w:hAnsiTheme="minorHAnsi" w:cstheme="minorHAnsi"/>
                                      <w:sz w:val="24"/>
                                      <w:szCs w:val="24"/>
                                    </w:rPr>
                                    <w:fldChar w:fldCharType="separate"/>
                                  </w:r>
                                  <w:r w:rsidR="00514628">
                                    <w:rPr>
                                      <w:rFonts w:asciiTheme="minorHAnsi" w:hAnsiTheme="minorHAnsi" w:cstheme="minorHAnsi"/>
                                      <w:noProof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Pr="007814B3">
                                    <w:rPr>
                                      <w:rFonts w:asciiTheme="minorHAnsi" w:hAnsiTheme="minorHAnsi" w:cstheme="minorHAnsi"/>
                                      <w:sz w:val="24"/>
                                      <w:szCs w:val="24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395C02A" id="Rectangle 1" o:spid="_x0000_s1026" style="position:absolute;margin-left:0;margin-top:0;width:60pt;height:70.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o:allowincell="f" stroked="f">
                  <v:textbox>
                    <w:txbxContent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id w:val="177693203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p w14:paraId="0723A6DD" w14:textId="75E49249" w:rsidR="00A576AF" w:rsidRPr="007814B3" w:rsidRDefault="00A576A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7814B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814B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instrText xml:space="preserve"> PAGE  \* MERGEFORMAT </w:instrText>
                            </w:r>
                            <w:r w:rsidRPr="007814B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514628">
                              <w:rPr>
                                <w:rFonts w:asciiTheme="minorHAnsi" w:hAnsiTheme="minorHAnsi" w:cstheme="minorHAnsi"/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7814B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sdtContent>
                      </w:sdt>
                    </w:txbxContent>
                  </v:textbox>
                  <w10:wrap anchorx="margin" anchory="page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25pt;height:11.25pt" o:bullet="t">
        <v:imagedata r:id="rId1" o:title="mso2423"/>
      </v:shape>
    </w:pict>
  </w:numPicBullet>
  <w:abstractNum w:abstractNumId="0" w15:restartNumberingAfterBreak="0">
    <w:nsid w:val="005F5A0F"/>
    <w:multiLevelType w:val="hybridMultilevel"/>
    <w:tmpl w:val="81CC0C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B11FB"/>
    <w:multiLevelType w:val="hybridMultilevel"/>
    <w:tmpl w:val="DE142A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784"/>
    <w:multiLevelType w:val="hybridMultilevel"/>
    <w:tmpl w:val="CC2C50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101A9"/>
    <w:multiLevelType w:val="hybridMultilevel"/>
    <w:tmpl w:val="170CA2EE"/>
    <w:lvl w:ilvl="0" w:tplc="CB76EA38">
      <w:start w:val="16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DA30CB"/>
    <w:multiLevelType w:val="hybridMultilevel"/>
    <w:tmpl w:val="412828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6202B"/>
    <w:multiLevelType w:val="hybridMultilevel"/>
    <w:tmpl w:val="83864A1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8497F"/>
    <w:multiLevelType w:val="hybridMultilevel"/>
    <w:tmpl w:val="8236BC7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FD6544"/>
    <w:multiLevelType w:val="hybridMultilevel"/>
    <w:tmpl w:val="544C45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5753F"/>
    <w:multiLevelType w:val="hybridMultilevel"/>
    <w:tmpl w:val="66FA13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514010"/>
    <w:multiLevelType w:val="hybridMultilevel"/>
    <w:tmpl w:val="EB5A848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931A5C"/>
    <w:multiLevelType w:val="hybridMultilevel"/>
    <w:tmpl w:val="C1E26D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B33543"/>
    <w:multiLevelType w:val="multilevel"/>
    <w:tmpl w:val="F91C2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AE2844"/>
    <w:multiLevelType w:val="hybridMultilevel"/>
    <w:tmpl w:val="D7BAA7D4"/>
    <w:lvl w:ilvl="0" w:tplc="0424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5A581B"/>
    <w:multiLevelType w:val="multilevel"/>
    <w:tmpl w:val="AD4C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E623C4"/>
    <w:multiLevelType w:val="hybridMultilevel"/>
    <w:tmpl w:val="B90EEBD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767CC9"/>
    <w:multiLevelType w:val="hybridMultilevel"/>
    <w:tmpl w:val="F4F050D4"/>
    <w:lvl w:ilvl="0" w:tplc="3384B48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63EE3"/>
    <w:multiLevelType w:val="hybridMultilevel"/>
    <w:tmpl w:val="AEB868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B84648"/>
    <w:multiLevelType w:val="hybridMultilevel"/>
    <w:tmpl w:val="FDD8D914"/>
    <w:lvl w:ilvl="0" w:tplc="5C208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28AA7E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E222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9F8092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B122E1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DE437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01F802E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866A67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864452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8" w15:restartNumberingAfterBreak="0">
    <w:nsid w:val="24E6479F"/>
    <w:multiLevelType w:val="hybridMultilevel"/>
    <w:tmpl w:val="CC94E9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401C15"/>
    <w:multiLevelType w:val="hybridMultilevel"/>
    <w:tmpl w:val="004CB34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1805AF"/>
    <w:multiLevelType w:val="hybridMultilevel"/>
    <w:tmpl w:val="4DA634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8B3B8D"/>
    <w:multiLevelType w:val="hybridMultilevel"/>
    <w:tmpl w:val="9BF0D20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1803A6"/>
    <w:multiLevelType w:val="hybridMultilevel"/>
    <w:tmpl w:val="320207A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C313FA"/>
    <w:multiLevelType w:val="hybridMultilevel"/>
    <w:tmpl w:val="0204983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E112B4"/>
    <w:multiLevelType w:val="hybridMultilevel"/>
    <w:tmpl w:val="4EC89F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D81BB1"/>
    <w:multiLevelType w:val="hybridMultilevel"/>
    <w:tmpl w:val="D4C059E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C16FAE"/>
    <w:multiLevelType w:val="hybridMultilevel"/>
    <w:tmpl w:val="89980F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D36EE"/>
    <w:multiLevelType w:val="multilevel"/>
    <w:tmpl w:val="1240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2E35D48"/>
    <w:multiLevelType w:val="hybridMultilevel"/>
    <w:tmpl w:val="30FC9F46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3980431"/>
    <w:multiLevelType w:val="hybridMultilevel"/>
    <w:tmpl w:val="D1CE5ED2"/>
    <w:lvl w:ilvl="0" w:tplc="3384B48C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C54980"/>
    <w:multiLevelType w:val="hybridMultilevel"/>
    <w:tmpl w:val="F11097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5751867"/>
    <w:multiLevelType w:val="hybridMultilevel"/>
    <w:tmpl w:val="C626369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AA6775"/>
    <w:multiLevelType w:val="hybridMultilevel"/>
    <w:tmpl w:val="884C3D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8611E3D"/>
    <w:multiLevelType w:val="hybridMultilevel"/>
    <w:tmpl w:val="544C45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A7419E"/>
    <w:multiLevelType w:val="hybridMultilevel"/>
    <w:tmpl w:val="2B629C54"/>
    <w:lvl w:ilvl="0" w:tplc="3384B48C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BB2582A"/>
    <w:multiLevelType w:val="hybridMultilevel"/>
    <w:tmpl w:val="1E98F0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CD20E22"/>
    <w:multiLevelType w:val="multilevel"/>
    <w:tmpl w:val="B3D0A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CF00050"/>
    <w:multiLevelType w:val="hybridMultilevel"/>
    <w:tmpl w:val="6AA6E0A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D192665"/>
    <w:multiLevelType w:val="hybridMultilevel"/>
    <w:tmpl w:val="75A6CB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546D56"/>
    <w:multiLevelType w:val="multilevel"/>
    <w:tmpl w:val="76E84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E592F49"/>
    <w:multiLevelType w:val="multilevel"/>
    <w:tmpl w:val="8772A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E824A37"/>
    <w:multiLevelType w:val="hybridMultilevel"/>
    <w:tmpl w:val="C34007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0A2F04"/>
    <w:multiLevelType w:val="hybridMultilevel"/>
    <w:tmpl w:val="1A129574"/>
    <w:lvl w:ilvl="0" w:tplc="0424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31A726F"/>
    <w:multiLevelType w:val="hybridMultilevel"/>
    <w:tmpl w:val="D1B6C62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480288D"/>
    <w:multiLevelType w:val="hybridMultilevel"/>
    <w:tmpl w:val="E618BCD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FC41B4"/>
    <w:multiLevelType w:val="hybridMultilevel"/>
    <w:tmpl w:val="45EC05F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3C51FB"/>
    <w:multiLevelType w:val="hybridMultilevel"/>
    <w:tmpl w:val="7706BE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6D80029"/>
    <w:multiLevelType w:val="hybridMultilevel"/>
    <w:tmpl w:val="A8962B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A085F65"/>
    <w:multiLevelType w:val="hybridMultilevel"/>
    <w:tmpl w:val="EDB260C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A9E5F3A"/>
    <w:multiLevelType w:val="hybridMultilevel"/>
    <w:tmpl w:val="E4148F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C454022"/>
    <w:multiLevelType w:val="hybridMultilevel"/>
    <w:tmpl w:val="36A60E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EF37905"/>
    <w:multiLevelType w:val="multilevel"/>
    <w:tmpl w:val="3450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1B432F6"/>
    <w:multiLevelType w:val="hybridMultilevel"/>
    <w:tmpl w:val="7A244A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22650BD"/>
    <w:multiLevelType w:val="hybridMultilevel"/>
    <w:tmpl w:val="28E068F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B00213"/>
    <w:multiLevelType w:val="hybridMultilevel"/>
    <w:tmpl w:val="8D1625D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5361685C"/>
    <w:multiLevelType w:val="hybridMultilevel"/>
    <w:tmpl w:val="C6AE9A0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40A4AD3"/>
    <w:multiLevelType w:val="hybridMultilevel"/>
    <w:tmpl w:val="69B25C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545751C"/>
    <w:multiLevelType w:val="hybridMultilevel"/>
    <w:tmpl w:val="96DE2CF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5EE4710"/>
    <w:multiLevelType w:val="hybridMultilevel"/>
    <w:tmpl w:val="38986C1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579F32DD"/>
    <w:multiLevelType w:val="hybridMultilevel"/>
    <w:tmpl w:val="03844F4E"/>
    <w:lvl w:ilvl="0" w:tplc="319819D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7D84298"/>
    <w:multiLevelType w:val="hybridMultilevel"/>
    <w:tmpl w:val="97A41C06"/>
    <w:lvl w:ilvl="0" w:tplc="0424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5B951C09"/>
    <w:multiLevelType w:val="multilevel"/>
    <w:tmpl w:val="7D56E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4113C4B"/>
    <w:multiLevelType w:val="hybridMultilevel"/>
    <w:tmpl w:val="B9161B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47409D6"/>
    <w:multiLevelType w:val="hybridMultilevel"/>
    <w:tmpl w:val="188AA6D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4777A40"/>
    <w:multiLevelType w:val="hybridMultilevel"/>
    <w:tmpl w:val="09DA36F4"/>
    <w:lvl w:ilvl="0" w:tplc="3384B48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7666C81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5D271D1"/>
    <w:multiLevelType w:val="hybridMultilevel"/>
    <w:tmpl w:val="E66A1D70"/>
    <w:lvl w:ilvl="0" w:tplc="CB76EA38">
      <w:start w:val="16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6994813"/>
    <w:multiLevelType w:val="hybridMultilevel"/>
    <w:tmpl w:val="B98EF7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806F9A">
      <w:start w:val="13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A28421F"/>
    <w:multiLevelType w:val="hybridMultilevel"/>
    <w:tmpl w:val="A27630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AE6594B"/>
    <w:multiLevelType w:val="hybridMultilevel"/>
    <w:tmpl w:val="3424B312"/>
    <w:lvl w:ilvl="0" w:tplc="EF74F92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05F4318"/>
    <w:multiLevelType w:val="hybridMultilevel"/>
    <w:tmpl w:val="BFA6E260"/>
    <w:lvl w:ilvl="0" w:tplc="3384B48C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74E716C9"/>
    <w:multiLevelType w:val="hybridMultilevel"/>
    <w:tmpl w:val="9842C57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5DD741A"/>
    <w:multiLevelType w:val="hybridMultilevel"/>
    <w:tmpl w:val="A48884EE"/>
    <w:lvl w:ilvl="0" w:tplc="2B90B170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6C11E49"/>
    <w:multiLevelType w:val="hybridMultilevel"/>
    <w:tmpl w:val="231E8E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7F24762"/>
    <w:multiLevelType w:val="hybridMultilevel"/>
    <w:tmpl w:val="A00A1624"/>
    <w:lvl w:ilvl="0" w:tplc="CB76EA38">
      <w:start w:val="16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91A2871"/>
    <w:multiLevelType w:val="hybridMultilevel"/>
    <w:tmpl w:val="7AA20E7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344122">
    <w:abstractNumId w:val="60"/>
  </w:num>
  <w:num w:numId="2" w16cid:durableId="1242638684">
    <w:abstractNumId w:val="64"/>
  </w:num>
  <w:num w:numId="3" w16cid:durableId="1024209281">
    <w:abstractNumId w:val="34"/>
  </w:num>
  <w:num w:numId="4" w16cid:durableId="698316492">
    <w:abstractNumId w:val="69"/>
  </w:num>
  <w:num w:numId="5" w16cid:durableId="757562961">
    <w:abstractNumId w:val="15"/>
  </w:num>
  <w:num w:numId="6" w16cid:durableId="721565826">
    <w:abstractNumId w:val="12"/>
  </w:num>
  <w:num w:numId="7" w16cid:durableId="85226416">
    <w:abstractNumId w:val="65"/>
  </w:num>
  <w:num w:numId="8" w16cid:durableId="2139058454">
    <w:abstractNumId w:val="3"/>
  </w:num>
  <w:num w:numId="9" w16cid:durableId="969093607">
    <w:abstractNumId w:val="28"/>
  </w:num>
  <w:num w:numId="10" w16cid:durableId="252279318">
    <w:abstractNumId w:val="18"/>
  </w:num>
  <w:num w:numId="11" w16cid:durableId="1796950503">
    <w:abstractNumId w:val="29"/>
  </w:num>
  <w:num w:numId="12" w16cid:durableId="948973580">
    <w:abstractNumId w:val="49"/>
  </w:num>
  <w:num w:numId="13" w16cid:durableId="538863202">
    <w:abstractNumId w:val="58"/>
  </w:num>
  <w:num w:numId="14" w16cid:durableId="732851185">
    <w:abstractNumId w:val="52"/>
  </w:num>
  <w:num w:numId="15" w16cid:durableId="1545216316">
    <w:abstractNumId w:val="57"/>
  </w:num>
  <w:num w:numId="16" w16cid:durableId="1515530144">
    <w:abstractNumId w:val="47"/>
  </w:num>
  <w:num w:numId="17" w16cid:durableId="609433103">
    <w:abstractNumId w:val="73"/>
  </w:num>
  <w:num w:numId="18" w16cid:durableId="1390349714">
    <w:abstractNumId w:val="54"/>
  </w:num>
  <w:num w:numId="19" w16cid:durableId="2000228304">
    <w:abstractNumId w:val="25"/>
  </w:num>
  <w:num w:numId="20" w16cid:durableId="1163277573">
    <w:abstractNumId w:val="74"/>
  </w:num>
  <w:num w:numId="21" w16cid:durableId="205221117">
    <w:abstractNumId w:val="48"/>
  </w:num>
  <w:num w:numId="22" w16cid:durableId="215748493">
    <w:abstractNumId w:val="68"/>
  </w:num>
  <w:num w:numId="23" w16cid:durableId="183253989">
    <w:abstractNumId w:val="13"/>
  </w:num>
  <w:num w:numId="24" w16cid:durableId="1694649009">
    <w:abstractNumId w:val="40"/>
  </w:num>
  <w:num w:numId="25" w16cid:durableId="1648895071">
    <w:abstractNumId w:val="39"/>
  </w:num>
  <w:num w:numId="26" w16cid:durableId="2077823042">
    <w:abstractNumId w:val="61"/>
  </w:num>
  <w:num w:numId="27" w16cid:durableId="887685468">
    <w:abstractNumId w:val="8"/>
  </w:num>
  <w:num w:numId="28" w16cid:durableId="1007102538">
    <w:abstractNumId w:val="8"/>
  </w:num>
  <w:num w:numId="29" w16cid:durableId="897982207">
    <w:abstractNumId w:val="19"/>
  </w:num>
  <w:num w:numId="30" w16cid:durableId="1042904204">
    <w:abstractNumId w:val="70"/>
  </w:num>
  <w:num w:numId="31" w16cid:durableId="1140269405">
    <w:abstractNumId w:val="14"/>
  </w:num>
  <w:num w:numId="32" w16cid:durableId="1015880401">
    <w:abstractNumId w:val="0"/>
  </w:num>
  <w:num w:numId="33" w16cid:durableId="1888567373">
    <w:abstractNumId w:val="62"/>
  </w:num>
  <w:num w:numId="34" w16cid:durableId="1928999815">
    <w:abstractNumId w:val="23"/>
  </w:num>
  <w:num w:numId="35" w16cid:durableId="1952282308">
    <w:abstractNumId w:val="6"/>
  </w:num>
  <w:num w:numId="36" w16cid:durableId="126359268">
    <w:abstractNumId w:val="55"/>
  </w:num>
  <w:num w:numId="37" w16cid:durableId="337123677">
    <w:abstractNumId w:val="50"/>
  </w:num>
  <w:num w:numId="38" w16cid:durableId="1524396857">
    <w:abstractNumId w:val="30"/>
  </w:num>
  <w:num w:numId="39" w16cid:durableId="1484660997">
    <w:abstractNumId w:val="66"/>
  </w:num>
  <w:num w:numId="40" w16cid:durableId="351301792">
    <w:abstractNumId w:val="2"/>
  </w:num>
  <w:num w:numId="41" w16cid:durableId="343169148">
    <w:abstractNumId w:val="56"/>
  </w:num>
  <w:num w:numId="42" w16cid:durableId="2071689672">
    <w:abstractNumId w:val="38"/>
  </w:num>
  <w:num w:numId="43" w16cid:durableId="561403847">
    <w:abstractNumId w:val="36"/>
  </w:num>
  <w:num w:numId="44" w16cid:durableId="940457673">
    <w:abstractNumId w:val="51"/>
  </w:num>
  <w:num w:numId="45" w16cid:durableId="1655596790">
    <w:abstractNumId w:val="11"/>
  </w:num>
  <w:num w:numId="46" w16cid:durableId="1097483567">
    <w:abstractNumId w:val="27"/>
  </w:num>
  <w:num w:numId="47" w16cid:durableId="1855343825">
    <w:abstractNumId w:val="41"/>
  </w:num>
  <w:num w:numId="48" w16cid:durableId="831993673">
    <w:abstractNumId w:val="20"/>
  </w:num>
  <w:num w:numId="49" w16cid:durableId="798493873">
    <w:abstractNumId w:val="7"/>
  </w:num>
  <w:num w:numId="50" w16cid:durableId="1144740340">
    <w:abstractNumId w:val="33"/>
  </w:num>
  <w:num w:numId="51" w16cid:durableId="167138847">
    <w:abstractNumId w:val="4"/>
  </w:num>
  <w:num w:numId="52" w16cid:durableId="1640726254">
    <w:abstractNumId w:val="67"/>
  </w:num>
  <w:num w:numId="53" w16cid:durableId="1052119295">
    <w:abstractNumId w:val="26"/>
  </w:num>
  <w:num w:numId="54" w16cid:durableId="742534117">
    <w:abstractNumId w:val="16"/>
  </w:num>
  <w:num w:numId="55" w16cid:durableId="119107678">
    <w:abstractNumId w:val="21"/>
  </w:num>
  <w:num w:numId="56" w16cid:durableId="1646424485">
    <w:abstractNumId w:val="42"/>
  </w:num>
  <w:num w:numId="57" w16cid:durableId="1199970005">
    <w:abstractNumId w:val="53"/>
  </w:num>
  <w:num w:numId="58" w16cid:durableId="296686817">
    <w:abstractNumId w:val="24"/>
  </w:num>
  <w:num w:numId="59" w16cid:durableId="1749157364">
    <w:abstractNumId w:val="1"/>
  </w:num>
  <w:num w:numId="60" w16cid:durableId="1527282100">
    <w:abstractNumId w:val="59"/>
  </w:num>
  <w:num w:numId="61" w16cid:durableId="1623072891">
    <w:abstractNumId w:val="37"/>
  </w:num>
  <w:num w:numId="62" w16cid:durableId="869076911">
    <w:abstractNumId w:val="10"/>
  </w:num>
  <w:num w:numId="63" w16cid:durableId="822508322">
    <w:abstractNumId w:val="5"/>
  </w:num>
  <w:num w:numId="64" w16cid:durableId="1538926609">
    <w:abstractNumId w:val="43"/>
  </w:num>
  <w:num w:numId="65" w16cid:durableId="2115905445">
    <w:abstractNumId w:val="9"/>
  </w:num>
  <w:num w:numId="66" w16cid:durableId="1018578372">
    <w:abstractNumId w:val="46"/>
  </w:num>
  <w:num w:numId="67" w16cid:durableId="800732521">
    <w:abstractNumId w:val="22"/>
  </w:num>
  <w:num w:numId="68" w16cid:durableId="2028948752">
    <w:abstractNumId w:val="45"/>
  </w:num>
  <w:num w:numId="69" w16cid:durableId="1739203778">
    <w:abstractNumId w:val="63"/>
  </w:num>
  <w:num w:numId="70" w16cid:durableId="968971917">
    <w:abstractNumId w:val="31"/>
  </w:num>
  <w:num w:numId="71" w16cid:durableId="1770849000">
    <w:abstractNumId w:val="35"/>
  </w:num>
  <w:num w:numId="72" w16cid:durableId="934676788">
    <w:abstractNumId w:val="17"/>
  </w:num>
  <w:num w:numId="73" w16cid:durableId="820346368">
    <w:abstractNumId w:val="71"/>
  </w:num>
  <w:num w:numId="74" w16cid:durableId="1502432151">
    <w:abstractNumId w:val="32"/>
  </w:num>
  <w:num w:numId="75" w16cid:durableId="18438235">
    <w:abstractNumId w:val="72"/>
  </w:num>
  <w:num w:numId="76" w16cid:durableId="519200986">
    <w:abstractNumId w:val="4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6" w:nlCheck="1" w:checkStyle="1"/>
  <w:activeWritingStyle w:appName="MSWord" w:lang="es-ES" w:vendorID="64" w:dllVersion="6" w:nlCheck="1" w:checkStyle="1"/>
  <w:activeWritingStyle w:appName="MSWord" w:lang="de-AT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fr-FR" w:vendorID="64" w:dllVersion="4096" w:nlCheck="1" w:checkStyle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A3NTYwMTY3NbVU0lEKTi0uzszPAykwrgUApKKlFywAAAA="/>
  </w:docVars>
  <w:rsids>
    <w:rsidRoot w:val="00F25F75"/>
    <w:rsid w:val="000018C0"/>
    <w:rsid w:val="00001D2F"/>
    <w:rsid w:val="00001E3E"/>
    <w:rsid w:val="00001F07"/>
    <w:rsid w:val="000033A0"/>
    <w:rsid w:val="000036BE"/>
    <w:rsid w:val="00004785"/>
    <w:rsid w:val="0000700F"/>
    <w:rsid w:val="00007DC6"/>
    <w:rsid w:val="00010686"/>
    <w:rsid w:val="00013553"/>
    <w:rsid w:val="00013D6D"/>
    <w:rsid w:val="00014A80"/>
    <w:rsid w:val="0001718D"/>
    <w:rsid w:val="0002062E"/>
    <w:rsid w:val="00021BD8"/>
    <w:rsid w:val="00021BE8"/>
    <w:rsid w:val="000224AA"/>
    <w:rsid w:val="000226D2"/>
    <w:rsid w:val="0002520C"/>
    <w:rsid w:val="000268A6"/>
    <w:rsid w:val="0003219B"/>
    <w:rsid w:val="00033951"/>
    <w:rsid w:val="00033D08"/>
    <w:rsid w:val="00035B13"/>
    <w:rsid w:val="00040CBD"/>
    <w:rsid w:val="000411CE"/>
    <w:rsid w:val="00042820"/>
    <w:rsid w:val="00042F01"/>
    <w:rsid w:val="00043C5F"/>
    <w:rsid w:val="00044B1D"/>
    <w:rsid w:val="000461BA"/>
    <w:rsid w:val="00046B57"/>
    <w:rsid w:val="00046E75"/>
    <w:rsid w:val="0005075B"/>
    <w:rsid w:val="00051795"/>
    <w:rsid w:val="000519D2"/>
    <w:rsid w:val="00054254"/>
    <w:rsid w:val="00054F0C"/>
    <w:rsid w:val="00057796"/>
    <w:rsid w:val="0006509B"/>
    <w:rsid w:val="00067662"/>
    <w:rsid w:val="00067CDF"/>
    <w:rsid w:val="000705D4"/>
    <w:rsid w:val="00070914"/>
    <w:rsid w:val="00071D40"/>
    <w:rsid w:val="000735D1"/>
    <w:rsid w:val="00074ED7"/>
    <w:rsid w:val="00077D5E"/>
    <w:rsid w:val="00080618"/>
    <w:rsid w:val="00081CDA"/>
    <w:rsid w:val="0008410E"/>
    <w:rsid w:val="000872A0"/>
    <w:rsid w:val="0009028D"/>
    <w:rsid w:val="00090623"/>
    <w:rsid w:val="00093FCB"/>
    <w:rsid w:val="0009736D"/>
    <w:rsid w:val="00097408"/>
    <w:rsid w:val="000976CC"/>
    <w:rsid w:val="000A0A6A"/>
    <w:rsid w:val="000A250D"/>
    <w:rsid w:val="000A3218"/>
    <w:rsid w:val="000A485A"/>
    <w:rsid w:val="000A6000"/>
    <w:rsid w:val="000A6779"/>
    <w:rsid w:val="000A6B7C"/>
    <w:rsid w:val="000A73BE"/>
    <w:rsid w:val="000B0E31"/>
    <w:rsid w:val="000B160C"/>
    <w:rsid w:val="000B1711"/>
    <w:rsid w:val="000B3B88"/>
    <w:rsid w:val="000B68FF"/>
    <w:rsid w:val="000B7356"/>
    <w:rsid w:val="000C0351"/>
    <w:rsid w:val="000C1F6A"/>
    <w:rsid w:val="000C2944"/>
    <w:rsid w:val="000C3E5A"/>
    <w:rsid w:val="000C4D07"/>
    <w:rsid w:val="000D0A55"/>
    <w:rsid w:val="000D25D8"/>
    <w:rsid w:val="000D2E2E"/>
    <w:rsid w:val="000D70C9"/>
    <w:rsid w:val="000E0866"/>
    <w:rsid w:val="000E37E4"/>
    <w:rsid w:val="000E4191"/>
    <w:rsid w:val="000E6D5C"/>
    <w:rsid w:val="000F4512"/>
    <w:rsid w:val="000F5F7F"/>
    <w:rsid w:val="000F6BA8"/>
    <w:rsid w:val="000F6BBD"/>
    <w:rsid w:val="000F7919"/>
    <w:rsid w:val="000F7F03"/>
    <w:rsid w:val="00102092"/>
    <w:rsid w:val="00104CE3"/>
    <w:rsid w:val="001052CB"/>
    <w:rsid w:val="00105534"/>
    <w:rsid w:val="001055FF"/>
    <w:rsid w:val="0011084F"/>
    <w:rsid w:val="00111204"/>
    <w:rsid w:val="001121C7"/>
    <w:rsid w:val="00113DB8"/>
    <w:rsid w:val="0011702A"/>
    <w:rsid w:val="0012336D"/>
    <w:rsid w:val="00123951"/>
    <w:rsid w:val="00123F76"/>
    <w:rsid w:val="00125679"/>
    <w:rsid w:val="00125F71"/>
    <w:rsid w:val="001316A4"/>
    <w:rsid w:val="00131A66"/>
    <w:rsid w:val="00131D56"/>
    <w:rsid w:val="00134525"/>
    <w:rsid w:val="001378C1"/>
    <w:rsid w:val="00137A7A"/>
    <w:rsid w:val="001400E2"/>
    <w:rsid w:val="001445C4"/>
    <w:rsid w:val="00144E35"/>
    <w:rsid w:val="001451F9"/>
    <w:rsid w:val="00145F69"/>
    <w:rsid w:val="0014651B"/>
    <w:rsid w:val="00146D00"/>
    <w:rsid w:val="001478D8"/>
    <w:rsid w:val="00147A15"/>
    <w:rsid w:val="001506B0"/>
    <w:rsid w:val="0015138E"/>
    <w:rsid w:val="00151D1C"/>
    <w:rsid w:val="00152D4F"/>
    <w:rsid w:val="0015387C"/>
    <w:rsid w:val="00154EAE"/>
    <w:rsid w:val="00155112"/>
    <w:rsid w:val="001561F8"/>
    <w:rsid w:val="00157E07"/>
    <w:rsid w:val="00161796"/>
    <w:rsid w:val="00163FBF"/>
    <w:rsid w:val="001728B3"/>
    <w:rsid w:val="00172AA3"/>
    <w:rsid w:val="00173824"/>
    <w:rsid w:val="00174E4A"/>
    <w:rsid w:val="001766DA"/>
    <w:rsid w:val="00181B29"/>
    <w:rsid w:val="00181F24"/>
    <w:rsid w:val="001824BE"/>
    <w:rsid w:val="00182B5B"/>
    <w:rsid w:val="00182C4A"/>
    <w:rsid w:val="00186092"/>
    <w:rsid w:val="001860C1"/>
    <w:rsid w:val="001901D0"/>
    <w:rsid w:val="001906D9"/>
    <w:rsid w:val="001908CC"/>
    <w:rsid w:val="00190955"/>
    <w:rsid w:val="0019106E"/>
    <w:rsid w:val="00195ACF"/>
    <w:rsid w:val="001966F4"/>
    <w:rsid w:val="001A0355"/>
    <w:rsid w:val="001A05BD"/>
    <w:rsid w:val="001A1551"/>
    <w:rsid w:val="001A16BF"/>
    <w:rsid w:val="001A2DF2"/>
    <w:rsid w:val="001A5D11"/>
    <w:rsid w:val="001A6987"/>
    <w:rsid w:val="001A6DF6"/>
    <w:rsid w:val="001A7D5D"/>
    <w:rsid w:val="001B0EFD"/>
    <w:rsid w:val="001B1EB2"/>
    <w:rsid w:val="001B4397"/>
    <w:rsid w:val="001B5641"/>
    <w:rsid w:val="001B657E"/>
    <w:rsid w:val="001B7998"/>
    <w:rsid w:val="001C09CC"/>
    <w:rsid w:val="001C0B7C"/>
    <w:rsid w:val="001C0F90"/>
    <w:rsid w:val="001C3392"/>
    <w:rsid w:val="001C4353"/>
    <w:rsid w:val="001C478F"/>
    <w:rsid w:val="001C4820"/>
    <w:rsid w:val="001D160C"/>
    <w:rsid w:val="001D44AE"/>
    <w:rsid w:val="001D4D20"/>
    <w:rsid w:val="001D63AF"/>
    <w:rsid w:val="001D695F"/>
    <w:rsid w:val="001D710D"/>
    <w:rsid w:val="001E0AAB"/>
    <w:rsid w:val="001E1603"/>
    <w:rsid w:val="001E1743"/>
    <w:rsid w:val="001E26B3"/>
    <w:rsid w:val="001E289A"/>
    <w:rsid w:val="001E329E"/>
    <w:rsid w:val="001E4A6E"/>
    <w:rsid w:val="001E6765"/>
    <w:rsid w:val="001E6B2A"/>
    <w:rsid w:val="001F0138"/>
    <w:rsid w:val="001F0454"/>
    <w:rsid w:val="001F04A8"/>
    <w:rsid w:val="001F0776"/>
    <w:rsid w:val="001F154A"/>
    <w:rsid w:val="001F1680"/>
    <w:rsid w:val="001F2799"/>
    <w:rsid w:val="001F32A2"/>
    <w:rsid w:val="001F3B81"/>
    <w:rsid w:val="001F47E9"/>
    <w:rsid w:val="001F4D28"/>
    <w:rsid w:val="001F51AC"/>
    <w:rsid w:val="001F5EBE"/>
    <w:rsid w:val="001F753F"/>
    <w:rsid w:val="00203238"/>
    <w:rsid w:val="00203A43"/>
    <w:rsid w:val="00204423"/>
    <w:rsid w:val="00204AFA"/>
    <w:rsid w:val="00205A65"/>
    <w:rsid w:val="00210253"/>
    <w:rsid w:val="0021090A"/>
    <w:rsid w:val="00211331"/>
    <w:rsid w:val="00211A60"/>
    <w:rsid w:val="00211DA5"/>
    <w:rsid w:val="00211DBD"/>
    <w:rsid w:val="0021284C"/>
    <w:rsid w:val="00213342"/>
    <w:rsid w:val="00213A8E"/>
    <w:rsid w:val="00214E8D"/>
    <w:rsid w:val="00215611"/>
    <w:rsid w:val="002176C2"/>
    <w:rsid w:val="00217808"/>
    <w:rsid w:val="002206CF"/>
    <w:rsid w:val="00220FE3"/>
    <w:rsid w:val="00221C85"/>
    <w:rsid w:val="00222483"/>
    <w:rsid w:val="00222D2C"/>
    <w:rsid w:val="00225B89"/>
    <w:rsid w:val="00227C37"/>
    <w:rsid w:val="00231215"/>
    <w:rsid w:val="00231F8F"/>
    <w:rsid w:val="0023230A"/>
    <w:rsid w:val="00233112"/>
    <w:rsid w:val="00234FEB"/>
    <w:rsid w:val="00236746"/>
    <w:rsid w:val="00237042"/>
    <w:rsid w:val="00240141"/>
    <w:rsid w:val="00240D2A"/>
    <w:rsid w:val="002429C0"/>
    <w:rsid w:val="00243703"/>
    <w:rsid w:val="002438F8"/>
    <w:rsid w:val="0024628B"/>
    <w:rsid w:val="00247BA4"/>
    <w:rsid w:val="00250C6E"/>
    <w:rsid w:val="0025267B"/>
    <w:rsid w:val="002526ED"/>
    <w:rsid w:val="00252AF2"/>
    <w:rsid w:val="00252B75"/>
    <w:rsid w:val="002538FF"/>
    <w:rsid w:val="00256C73"/>
    <w:rsid w:val="00256E8D"/>
    <w:rsid w:val="00260B42"/>
    <w:rsid w:val="00261B1D"/>
    <w:rsid w:val="00265D94"/>
    <w:rsid w:val="00265E3E"/>
    <w:rsid w:val="00266069"/>
    <w:rsid w:val="00266848"/>
    <w:rsid w:val="00266A63"/>
    <w:rsid w:val="00271C9C"/>
    <w:rsid w:val="00272E7E"/>
    <w:rsid w:val="00273470"/>
    <w:rsid w:val="00273C96"/>
    <w:rsid w:val="00274A91"/>
    <w:rsid w:val="00274E39"/>
    <w:rsid w:val="00276172"/>
    <w:rsid w:val="00276248"/>
    <w:rsid w:val="0027627D"/>
    <w:rsid w:val="0028009E"/>
    <w:rsid w:val="00281FE5"/>
    <w:rsid w:val="002829FE"/>
    <w:rsid w:val="00282DEF"/>
    <w:rsid w:val="00285129"/>
    <w:rsid w:val="00286E0A"/>
    <w:rsid w:val="00286FD6"/>
    <w:rsid w:val="0028704C"/>
    <w:rsid w:val="00287EAC"/>
    <w:rsid w:val="00287F22"/>
    <w:rsid w:val="002912A5"/>
    <w:rsid w:val="002917AB"/>
    <w:rsid w:val="002918E4"/>
    <w:rsid w:val="0029255B"/>
    <w:rsid w:val="00293E06"/>
    <w:rsid w:val="00296C5C"/>
    <w:rsid w:val="002A0C3E"/>
    <w:rsid w:val="002A1177"/>
    <w:rsid w:val="002A2819"/>
    <w:rsid w:val="002A2D99"/>
    <w:rsid w:val="002A51D3"/>
    <w:rsid w:val="002A6066"/>
    <w:rsid w:val="002A6A49"/>
    <w:rsid w:val="002A6BB8"/>
    <w:rsid w:val="002A75A8"/>
    <w:rsid w:val="002B09F6"/>
    <w:rsid w:val="002B130C"/>
    <w:rsid w:val="002B23F0"/>
    <w:rsid w:val="002B4CDB"/>
    <w:rsid w:val="002B4DF1"/>
    <w:rsid w:val="002B6BE6"/>
    <w:rsid w:val="002B6D67"/>
    <w:rsid w:val="002B7765"/>
    <w:rsid w:val="002B79AA"/>
    <w:rsid w:val="002C1088"/>
    <w:rsid w:val="002C4A69"/>
    <w:rsid w:val="002C743E"/>
    <w:rsid w:val="002D055D"/>
    <w:rsid w:val="002D0D9B"/>
    <w:rsid w:val="002D14ED"/>
    <w:rsid w:val="002D236C"/>
    <w:rsid w:val="002D2436"/>
    <w:rsid w:val="002D263B"/>
    <w:rsid w:val="002D6C95"/>
    <w:rsid w:val="002D7950"/>
    <w:rsid w:val="002E06C2"/>
    <w:rsid w:val="002E093B"/>
    <w:rsid w:val="002E0F1A"/>
    <w:rsid w:val="002E1B66"/>
    <w:rsid w:val="002E5343"/>
    <w:rsid w:val="002E7370"/>
    <w:rsid w:val="002F1C55"/>
    <w:rsid w:val="002F3BB2"/>
    <w:rsid w:val="002F43B3"/>
    <w:rsid w:val="002F6BCD"/>
    <w:rsid w:val="002F7B11"/>
    <w:rsid w:val="002F7D45"/>
    <w:rsid w:val="00301125"/>
    <w:rsid w:val="003018EE"/>
    <w:rsid w:val="00302F0B"/>
    <w:rsid w:val="003039E9"/>
    <w:rsid w:val="00303B70"/>
    <w:rsid w:val="00303FA3"/>
    <w:rsid w:val="0030548D"/>
    <w:rsid w:val="003068AC"/>
    <w:rsid w:val="00306926"/>
    <w:rsid w:val="003104DB"/>
    <w:rsid w:val="003118A7"/>
    <w:rsid w:val="0031245C"/>
    <w:rsid w:val="003138B7"/>
    <w:rsid w:val="00313BE9"/>
    <w:rsid w:val="00315B7F"/>
    <w:rsid w:val="00317086"/>
    <w:rsid w:val="0031722C"/>
    <w:rsid w:val="0031764C"/>
    <w:rsid w:val="003215B3"/>
    <w:rsid w:val="00323483"/>
    <w:rsid w:val="003242FB"/>
    <w:rsid w:val="00325830"/>
    <w:rsid w:val="00325A43"/>
    <w:rsid w:val="0032644E"/>
    <w:rsid w:val="00330CB1"/>
    <w:rsid w:val="00333D66"/>
    <w:rsid w:val="003341CB"/>
    <w:rsid w:val="00335B00"/>
    <w:rsid w:val="003377FA"/>
    <w:rsid w:val="00346B64"/>
    <w:rsid w:val="003472BF"/>
    <w:rsid w:val="00351685"/>
    <w:rsid w:val="00352E7D"/>
    <w:rsid w:val="00354297"/>
    <w:rsid w:val="0035450F"/>
    <w:rsid w:val="00354A65"/>
    <w:rsid w:val="0035629F"/>
    <w:rsid w:val="00357252"/>
    <w:rsid w:val="00360614"/>
    <w:rsid w:val="003618E6"/>
    <w:rsid w:val="003626E1"/>
    <w:rsid w:val="003731D1"/>
    <w:rsid w:val="00375872"/>
    <w:rsid w:val="00376523"/>
    <w:rsid w:val="0038035A"/>
    <w:rsid w:val="0038113E"/>
    <w:rsid w:val="00381E02"/>
    <w:rsid w:val="003854FC"/>
    <w:rsid w:val="0039066E"/>
    <w:rsid w:val="0039198E"/>
    <w:rsid w:val="00392589"/>
    <w:rsid w:val="0039263F"/>
    <w:rsid w:val="00393D20"/>
    <w:rsid w:val="00397617"/>
    <w:rsid w:val="003A147B"/>
    <w:rsid w:val="003A30FC"/>
    <w:rsid w:val="003A4010"/>
    <w:rsid w:val="003A7200"/>
    <w:rsid w:val="003A7D83"/>
    <w:rsid w:val="003B0A25"/>
    <w:rsid w:val="003B6FA2"/>
    <w:rsid w:val="003B7377"/>
    <w:rsid w:val="003B78C8"/>
    <w:rsid w:val="003C183C"/>
    <w:rsid w:val="003C1AAE"/>
    <w:rsid w:val="003C2C04"/>
    <w:rsid w:val="003C4B34"/>
    <w:rsid w:val="003C794D"/>
    <w:rsid w:val="003C7EA6"/>
    <w:rsid w:val="003D025F"/>
    <w:rsid w:val="003D404B"/>
    <w:rsid w:val="003D4EB3"/>
    <w:rsid w:val="003D64C2"/>
    <w:rsid w:val="003D7940"/>
    <w:rsid w:val="003E1FE4"/>
    <w:rsid w:val="003E3610"/>
    <w:rsid w:val="003E3D10"/>
    <w:rsid w:val="003E6907"/>
    <w:rsid w:val="003E713A"/>
    <w:rsid w:val="003E7DD2"/>
    <w:rsid w:val="003F03C2"/>
    <w:rsid w:val="003F07E3"/>
    <w:rsid w:val="003F0CF6"/>
    <w:rsid w:val="003F1B32"/>
    <w:rsid w:val="003F25E2"/>
    <w:rsid w:val="003F3A57"/>
    <w:rsid w:val="003F4D78"/>
    <w:rsid w:val="003F679E"/>
    <w:rsid w:val="003F6FDE"/>
    <w:rsid w:val="00400C89"/>
    <w:rsid w:val="00402CE8"/>
    <w:rsid w:val="004031E1"/>
    <w:rsid w:val="00403725"/>
    <w:rsid w:val="004049B4"/>
    <w:rsid w:val="0040711B"/>
    <w:rsid w:val="0040740C"/>
    <w:rsid w:val="00410D67"/>
    <w:rsid w:val="00412360"/>
    <w:rsid w:val="00412F26"/>
    <w:rsid w:val="0041414E"/>
    <w:rsid w:val="00416269"/>
    <w:rsid w:val="004163A2"/>
    <w:rsid w:val="00417018"/>
    <w:rsid w:val="004174C9"/>
    <w:rsid w:val="00421084"/>
    <w:rsid w:val="00421117"/>
    <w:rsid w:val="00421BAB"/>
    <w:rsid w:val="00422DC4"/>
    <w:rsid w:val="004235C1"/>
    <w:rsid w:val="00423B44"/>
    <w:rsid w:val="0042615D"/>
    <w:rsid w:val="00426BA2"/>
    <w:rsid w:val="00427637"/>
    <w:rsid w:val="00430783"/>
    <w:rsid w:val="00431853"/>
    <w:rsid w:val="00432B31"/>
    <w:rsid w:val="00434160"/>
    <w:rsid w:val="00434F9F"/>
    <w:rsid w:val="00435014"/>
    <w:rsid w:val="004352A5"/>
    <w:rsid w:val="00435730"/>
    <w:rsid w:val="00435D41"/>
    <w:rsid w:val="00435EEF"/>
    <w:rsid w:val="00436637"/>
    <w:rsid w:val="0043746E"/>
    <w:rsid w:val="004379B6"/>
    <w:rsid w:val="00437D95"/>
    <w:rsid w:val="00440846"/>
    <w:rsid w:val="004418F9"/>
    <w:rsid w:val="00441D25"/>
    <w:rsid w:val="00442C53"/>
    <w:rsid w:val="004432AD"/>
    <w:rsid w:val="00444D5D"/>
    <w:rsid w:val="00446A12"/>
    <w:rsid w:val="00447218"/>
    <w:rsid w:val="0044759D"/>
    <w:rsid w:val="00450ED1"/>
    <w:rsid w:val="00451B89"/>
    <w:rsid w:val="004531FE"/>
    <w:rsid w:val="004536D1"/>
    <w:rsid w:val="00453A43"/>
    <w:rsid w:val="00454763"/>
    <w:rsid w:val="00454B78"/>
    <w:rsid w:val="00457026"/>
    <w:rsid w:val="00457BF8"/>
    <w:rsid w:val="004608E4"/>
    <w:rsid w:val="004623A9"/>
    <w:rsid w:val="00465584"/>
    <w:rsid w:val="00465C5D"/>
    <w:rsid w:val="004672A3"/>
    <w:rsid w:val="00467327"/>
    <w:rsid w:val="0046766F"/>
    <w:rsid w:val="00470585"/>
    <w:rsid w:val="00471CAA"/>
    <w:rsid w:val="0047278D"/>
    <w:rsid w:val="0047329C"/>
    <w:rsid w:val="004756D3"/>
    <w:rsid w:val="00475B42"/>
    <w:rsid w:val="00476446"/>
    <w:rsid w:val="00476B49"/>
    <w:rsid w:val="00477E6E"/>
    <w:rsid w:val="004827DF"/>
    <w:rsid w:val="0048288E"/>
    <w:rsid w:val="00485C86"/>
    <w:rsid w:val="00486201"/>
    <w:rsid w:val="0049067E"/>
    <w:rsid w:val="00490705"/>
    <w:rsid w:val="00490D64"/>
    <w:rsid w:val="004936FF"/>
    <w:rsid w:val="00493CD0"/>
    <w:rsid w:val="00493DEE"/>
    <w:rsid w:val="00493EFA"/>
    <w:rsid w:val="00495B56"/>
    <w:rsid w:val="00496F16"/>
    <w:rsid w:val="00497247"/>
    <w:rsid w:val="00497C42"/>
    <w:rsid w:val="004A12B9"/>
    <w:rsid w:val="004A23CB"/>
    <w:rsid w:val="004A2934"/>
    <w:rsid w:val="004A779D"/>
    <w:rsid w:val="004A7E71"/>
    <w:rsid w:val="004B061C"/>
    <w:rsid w:val="004B1AA0"/>
    <w:rsid w:val="004B427D"/>
    <w:rsid w:val="004B4736"/>
    <w:rsid w:val="004B575F"/>
    <w:rsid w:val="004B5D4B"/>
    <w:rsid w:val="004B7B23"/>
    <w:rsid w:val="004C1A39"/>
    <w:rsid w:val="004C27EA"/>
    <w:rsid w:val="004C3F37"/>
    <w:rsid w:val="004C44A5"/>
    <w:rsid w:val="004C51D6"/>
    <w:rsid w:val="004C603E"/>
    <w:rsid w:val="004C7019"/>
    <w:rsid w:val="004C7058"/>
    <w:rsid w:val="004D12EA"/>
    <w:rsid w:val="004D1749"/>
    <w:rsid w:val="004D2184"/>
    <w:rsid w:val="004D2EAF"/>
    <w:rsid w:val="004D64A6"/>
    <w:rsid w:val="004D7AFF"/>
    <w:rsid w:val="004E033E"/>
    <w:rsid w:val="004E23F4"/>
    <w:rsid w:val="004E251D"/>
    <w:rsid w:val="004E5239"/>
    <w:rsid w:val="004E64D8"/>
    <w:rsid w:val="004E6655"/>
    <w:rsid w:val="004E7F6E"/>
    <w:rsid w:val="004F11A8"/>
    <w:rsid w:val="004F3211"/>
    <w:rsid w:val="004F5912"/>
    <w:rsid w:val="004F64D9"/>
    <w:rsid w:val="00500BA6"/>
    <w:rsid w:val="00500D0A"/>
    <w:rsid w:val="00501122"/>
    <w:rsid w:val="0050142E"/>
    <w:rsid w:val="0050340A"/>
    <w:rsid w:val="0050340C"/>
    <w:rsid w:val="00503738"/>
    <w:rsid w:val="00503C21"/>
    <w:rsid w:val="00503EAD"/>
    <w:rsid w:val="00504A7B"/>
    <w:rsid w:val="00504B6F"/>
    <w:rsid w:val="005063F2"/>
    <w:rsid w:val="00510438"/>
    <w:rsid w:val="00510E63"/>
    <w:rsid w:val="00510F5F"/>
    <w:rsid w:val="00511692"/>
    <w:rsid w:val="00512397"/>
    <w:rsid w:val="00512E30"/>
    <w:rsid w:val="005139D3"/>
    <w:rsid w:val="00513C53"/>
    <w:rsid w:val="00514628"/>
    <w:rsid w:val="00514685"/>
    <w:rsid w:val="00514F5F"/>
    <w:rsid w:val="00514FF1"/>
    <w:rsid w:val="0051782C"/>
    <w:rsid w:val="00520C2E"/>
    <w:rsid w:val="00521FBC"/>
    <w:rsid w:val="005220E0"/>
    <w:rsid w:val="005221BF"/>
    <w:rsid w:val="0052454D"/>
    <w:rsid w:val="005254C4"/>
    <w:rsid w:val="00525BEF"/>
    <w:rsid w:val="005267AD"/>
    <w:rsid w:val="00527514"/>
    <w:rsid w:val="00527ADC"/>
    <w:rsid w:val="00530D3C"/>
    <w:rsid w:val="00532935"/>
    <w:rsid w:val="005348D7"/>
    <w:rsid w:val="00534C91"/>
    <w:rsid w:val="00535D49"/>
    <w:rsid w:val="00540E4C"/>
    <w:rsid w:val="005430A4"/>
    <w:rsid w:val="00543222"/>
    <w:rsid w:val="005447B6"/>
    <w:rsid w:val="00544B68"/>
    <w:rsid w:val="00546538"/>
    <w:rsid w:val="00546960"/>
    <w:rsid w:val="00547507"/>
    <w:rsid w:val="00547759"/>
    <w:rsid w:val="0055201A"/>
    <w:rsid w:val="0055321B"/>
    <w:rsid w:val="0055554B"/>
    <w:rsid w:val="00555DA2"/>
    <w:rsid w:val="0055630F"/>
    <w:rsid w:val="00560A3E"/>
    <w:rsid w:val="00560C3D"/>
    <w:rsid w:val="005617E5"/>
    <w:rsid w:val="005621E8"/>
    <w:rsid w:val="005647D0"/>
    <w:rsid w:val="00564D72"/>
    <w:rsid w:val="005667B1"/>
    <w:rsid w:val="00566AEF"/>
    <w:rsid w:val="00570854"/>
    <w:rsid w:val="00570FA9"/>
    <w:rsid w:val="00570FE8"/>
    <w:rsid w:val="005717EA"/>
    <w:rsid w:val="0057481C"/>
    <w:rsid w:val="0057496F"/>
    <w:rsid w:val="00574AA9"/>
    <w:rsid w:val="00575DD1"/>
    <w:rsid w:val="005767D9"/>
    <w:rsid w:val="00577BAA"/>
    <w:rsid w:val="00580AF4"/>
    <w:rsid w:val="0058162F"/>
    <w:rsid w:val="00581B10"/>
    <w:rsid w:val="005837D9"/>
    <w:rsid w:val="00585AA4"/>
    <w:rsid w:val="00592007"/>
    <w:rsid w:val="00592D03"/>
    <w:rsid w:val="005931C6"/>
    <w:rsid w:val="00596B3B"/>
    <w:rsid w:val="0059748C"/>
    <w:rsid w:val="005A16CC"/>
    <w:rsid w:val="005A1A49"/>
    <w:rsid w:val="005A1CC1"/>
    <w:rsid w:val="005A2A70"/>
    <w:rsid w:val="005A4483"/>
    <w:rsid w:val="005A72F0"/>
    <w:rsid w:val="005A76E3"/>
    <w:rsid w:val="005B044A"/>
    <w:rsid w:val="005B31A9"/>
    <w:rsid w:val="005B593D"/>
    <w:rsid w:val="005B7144"/>
    <w:rsid w:val="005C0D0B"/>
    <w:rsid w:val="005C21DA"/>
    <w:rsid w:val="005C292C"/>
    <w:rsid w:val="005C2D02"/>
    <w:rsid w:val="005C38A1"/>
    <w:rsid w:val="005C4B5B"/>
    <w:rsid w:val="005C4DE8"/>
    <w:rsid w:val="005C681E"/>
    <w:rsid w:val="005C6C16"/>
    <w:rsid w:val="005C7024"/>
    <w:rsid w:val="005C7355"/>
    <w:rsid w:val="005C7C31"/>
    <w:rsid w:val="005C7F90"/>
    <w:rsid w:val="005D2F8F"/>
    <w:rsid w:val="005D3694"/>
    <w:rsid w:val="005D378F"/>
    <w:rsid w:val="005D3F82"/>
    <w:rsid w:val="005D4F36"/>
    <w:rsid w:val="005E0F48"/>
    <w:rsid w:val="005E12A2"/>
    <w:rsid w:val="005E1BA2"/>
    <w:rsid w:val="005E2BCB"/>
    <w:rsid w:val="005E4C20"/>
    <w:rsid w:val="005E4C95"/>
    <w:rsid w:val="005E5CA2"/>
    <w:rsid w:val="005E652B"/>
    <w:rsid w:val="005E6912"/>
    <w:rsid w:val="005E783F"/>
    <w:rsid w:val="005E7DC9"/>
    <w:rsid w:val="005F2013"/>
    <w:rsid w:val="005F2440"/>
    <w:rsid w:val="005F3A8B"/>
    <w:rsid w:val="005F4F4E"/>
    <w:rsid w:val="005F7EB2"/>
    <w:rsid w:val="00600FF2"/>
    <w:rsid w:val="006026B4"/>
    <w:rsid w:val="00604227"/>
    <w:rsid w:val="006058B9"/>
    <w:rsid w:val="00606BB9"/>
    <w:rsid w:val="006070BE"/>
    <w:rsid w:val="006075BB"/>
    <w:rsid w:val="00612718"/>
    <w:rsid w:val="0061352D"/>
    <w:rsid w:val="00613798"/>
    <w:rsid w:val="00613DB3"/>
    <w:rsid w:val="00613F8A"/>
    <w:rsid w:val="006173C3"/>
    <w:rsid w:val="006174B9"/>
    <w:rsid w:val="0062176F"/>
    <w:rsid w:val="00622679"/>
    <w:rsid w:val="0062378D"/>
    <w:rsid w:val="00624050"/>
    <w:rsid w:val="00627BB8"/>
    <w:rsid w:val="00630286"/>
    <w:rsid w:val="006309DF"/>
    <w:rsid w:val="00631379"/>
    <w:rsid w:val="006315BD"/>
    <w:rsid w:val="00633E7D"/>
    <w:rsid w:val="00637FA6"/>
    <w:rsid w:val="0064044C"/>
    <w:rsid w:val="00640668"/>
    <w:rsid w:val="0064298B"/>
    <w:rsid w:val="0064329F"/>
    <w:rsid w:val="00643324"/>
    <w:rsid w:val="006438C2"/>
    <w:rsid w:val="00644311"/>
    <w:rsid w:val="00646426"/>
    <w:rsid w:val="00646890"/>
    <w:rsid w:val="00646F6B"/>
    <w:rsid w:val="006478F5"/>
    <w:rsid w:val="0065057F"/>
    <w:rsid w:val="0065200F"/>
    <w:rsid w:val="0065285B"/>
    <w:rsid w:val="006532DF"/>
    <w:rsid w:val="00653752"/>
    <w:rsid w:val="00653DDA"/>
    <w:rsid w:val="00655463"/>
    <w:rsid w:val="0065595C"/>
    <w:rsid w:val="00655CA0"/>
    <w:rsid w:val="00657F3D"/>
    <w:rsid w:val="0066024D"/>
    <w:rsid w:val="00660B5F"/>
    <w:rsid w:val="00660CA2"/>
    <w:rsid w:val="00660E5A"/>
    <w:rsid w:val="00661313"/>
    <w:rsid w:val="006613A7"/>
    <w:rsid w:val="00661D17"/>
    <w:rsid w:val="0066222E"/>
    <w:rsid w:val="00671DF5"/>
    <w:rsid w:val="00672F54"/>
    <w:rsid w:val="00674E48"/>
    <w:rsid w:val="006757D9"/>
    <w:rsid w:val="00676818"/>
    <w:rsid w:val="006776ED"/>
    <w:rsid w:val="00677A29"/>
    <w:rsid w:val="00682063"/>
    <w:rsid w:val="00686348"/>
    <w:rsid w:val="006905E9"/>
    <w:rsid w:val="0069086E"/>
    <w:rsid w:val="00690DB1"/>
    <w:rsid w:val="00691D2D"/>
    <w:rsid w:val="006923B1"/>
    <w:rsid w:val="0069309D"/>
    <w:rsid w:val="0069441D"/>
    <w:rsid w:val="00694993"/>
    <w:rsid w:val="006968EB"/>
    <w:rsid w:val="00696BAA"/>
    <w:rsid w:val="0069778B"/>
    <w:rsid w:val="006A0581"/>
    <w:rsid w:val="006A2DEC"/>
    <w:rsid w:val="006A3685"/>
    <w:rsid w:val="006B0D8E"/>
    <w:rsid w:val="006B141F"/>
    <w:rsid w:val="006B160A"/>
    <w:rsid w:val="006B1BB3"/>
    <w:rsid w:val="006B477B"/>
    <w:rsid w:val="006B51F2"/>
    <w:rsid w:val="006B5B01"/>
    <w:rsid w:val="006C0477"/>
    <w:rsid w:val="006C0F65"/>
    <w:rsid w:val="006C0F8E"/>
    <w:rsid w:val="006C1007"/>
    <w:rsid w:val="006C10D1"/>
    <w:rsid w:val="006C141F"/>
    <w:rsid w:val="006C1D90"/>
    <w:rsid w:val="006C3472"/>
    <w:rsid w:val="006C358C"/>
    <w:rsid w:val="006C40F0"/>
    <w:rsid w:val="006C6BD7"/>
    <w:rsid w:val="006D0213"/>
    <w:rsid w:val="006D0374"/>
    <w:rsid w:val="006D0D3E"/>
    <w:rsid w:val="006D31A1"/>
    <w:rsid w:val="006D4B15"/>
    <w:rsid w:val="006D5937"/>
    <w:rsid w:val="006D599F"/>
    <w:rsid w:val="006E0AC6"/>
    <w:rsid w:val="006E2069"/>
    <w:rsid w:val="006E2B92"/>
    <w:rsid w:val="006E37AB"/>
    <w:rsid w:val="006F0A9B"/>
    <w:rsid w:val="006F1A04"/>
    <w:rsid w:val="006F2000"/>
    <w:rsid w:val="006F3209"/>
    <w:rsid w:val="006F32A0"/>
    <w:rsid w:val="006F3689"/>
    <w:rsid w:val="006F3D1E"/>
    <w:rsid w:val="006F45F0"/>
    <w:rsid w:val="006F4B36"/>
    <w:rsid w:val="00700C5E"/>
    <w:rsid w:val="007027F9"/>
    <w:rsid w:val="007045F9"/>
    <w:rsid w:val="00706176"/>
    <w:rsid w:val="007064BF"/>
    <w:rsid w:val="007064C5"/>
    <w:rsid w:val="00707F55"/>
    <w:rsid w:val="007100B8"/>
    <w:rsid w:val="007119A6"/>
    <w:rsid w:val="0071224F"/>
    <w:rsid w:val="0071228E"/>
    <w:rsid w:val="0071391C"/>
    <w:rsid w:val="00715171"/>
    <w:rsid w:val="007158DC"/>
    <w:rsid w:val="00716CD3"/>
    <w:rsid w:val="0071725D"/>
    <w:rsid w:val="00720547"/>
    <w:rsid w:val="00720D20"/>
    <w:rsid w:val="00721B72"/>
    <w:rsid w:val="00721FB6"/>
    <w:rsid w:val="00722336"/>
    <w:rsid w:val="00722F6C"/>
    <w:rsid w:val="00725272"/>
    <w:rsid w:val="00725599"/>
    <w:rsid w:val="00726C10"/>
    <w:rsid w:val="0073036A"/>
    <w:rsid w:val="007339DA"/>
    <w:rsid w:val="007346FA"/>
    <w:rsid w:val="00736906"/>
    <w:rsid w:val="00736999"/>
    <w:rsid w:val="007402A8"/>
    <w:rsid w:val="007406C2"/>
    <w:rsid w:val="00740AD0"/>
    <w:rsid w:val="00740C13"/>
    <w:rsid w:val="00740C73"/>
    <w:rsid w:val="00741BE8"/>
    <w:rsid w:val="007422F4"/>
    <w:rsid w:val="00742FF4"/>
    <w:rsid w:val="00743820"/>
    <w:rsid w:val="00744AB1"/>
    <w:rsid w:val="007454CA"/>
    <w:rsid w:val="00745A4E"/>
    <w:rsid w:val="0075003C"/>
    <w:rsid w:val="00750059"/>
    <w:rsid w:val="007515BA"/>
    <w:rsid w:val="00753959"/>
    <w:rsid w:val="00755B3F"/>
    <w:rsid w:val="00756E70"/>
    <w:rsid w:val="00757049"/>
    <w:rsid w:val="00757E6B"/>
    <w:rsid w:val="00757E74"/>
    <w:rsid w:val="00760149"/>
    <w:rsid w:val="00760D23"/>
    <w:rsid w:val="007613EA"/>
    <w:rsid w:val="00762EEE"/>
    <w:rsid w:val="0076446B"/>
    <w:rsid w:val="0076462F"/>
    <w:rsid w:val="0076519F"/>
    <w:rsid w:val="00765D31"/>
    <w:rsid w:val="007668D6"/>
    <w:rsid w:val="00767B70"/>
    <w:rsid w:val="007726D6"/>
    <w:rsid w:val="007755C6"/>
    <w:rsid w:val="00775992"/>
    <w:rsid w:val="00776956"/>
    <w:rsid w:val="007774FA"/>
    <w:rsid w:val="00777E04"/>
    <w:rsid w:val="007801D6"/>
    <w:rsid w:val="00780778"/>
    <w:rsid w:val="00780D04"/>
    <w:rsid w:val="007814B3"/>
    <w:rsid w:val="00781532"/>
    <w:rsid w:val="00781DE6"/>
    <w:rsid w:val="00782735"/>
    <w:rsid w:val="007827F3"/>
    <w:rsid w:val="00787FFE"/>
    <w:rsid w:val="0079005E"/>
    <w:rsid w:val="007905F5"/>
    <w:rsid w:val="0079343C"/>
    <w:rsid w:val="00793C5B"/>
    <w:rsid w:val="007946DB"/>
    <w:rsid w:val="007960A9"/>
    <w:rsid w:val="00797A07"/>
    <w:rsid w:val="007A00EB"/>
    <w:rsid w:val="007A04C9"/>
    <w:rsid w:val="007A1527"/>
    <w:rsid w:val="007A2428"/>
    <w:rsid w:val="007A4732"/>
    <w:rsid w:val="007A5608"/>
    <w:rsid w:val="007A5693"/>
    <w:rsid w:val="007B0208"/>
    <w:rsid w:val="007B04A3"/>
    <w:rsid w:val="007B0C07"/>
    <w:rsid w:val="007B305F"/>
    <w:rsid w:val="007B4217"/>
    <w:rsid w:val="007B4664"/>
    <w:rsid w:val="007B4BBF"/>
    <w:rsid w:val="007B53DE"/>
    <w:rsid w:val="007B61CC"/>
    <w:rsid w:val="007B6B29"/>
    <w:rsid w:val="007C03AF"/>
    <w:rsid w:val="007C1462"/>
    <w:rsid w:val="007C28E9"/>
    <w:rsid w:val="007C3307"/>
    <w:rsid w:val="007C37D5"/>
    <w:rsid w:val="007C5016"/>
    <w:rsid w:val="007C50D6"/>
    <w:rsid w:val="007C5845"/>
    <w:rsid w:val="007C7E8A"/>
    <w:rsid w:val="007D3691"/>
    <w:rsid w:val="007D57FB"/>
    <w:rsid w:val="007D6694"/>
    <w:rsid w:val="007E02E5"/>
    <w:rsid w:val="007E13EF"/>
    <w:rsid w:val="007E1CB8"/>
    <w:rsid w:val="007E243D"/>
    <w:rsid w:val="007E374D"/>
    <w:rsid w:val="007E58E9"/>
    <w:rsid w:val="007E6586"/>
    <w:rsid w:val="007E6763"/>
    <w:rsid w:val="007F1A2C"/>
    <w:rsid w:val="007F1A74"/>
    <w:rsid w:val="007F40F3"/>
    <w:rsid w:val="007F5417"/>
    <w:rsid w:val="007F598B"/>
    <w:rsid w:val="007F6377"/>
    <w:rsid w:val="007F7B51"/>
    <w:rsid w:val="007F7BE0"/>
    <w:rsid w:val="00800663"/>
    <w:rsid w:val="00801B72"/>
    <w:rsid w:val="0080246A"/>
    <w:rsid w:val="008036D5"/>
    <w:rsid w:val="00803967"/>
    <w:rsid w:val="008059BC"/>
    <w:rsid w:val="0080676E"/>
    <w:rsid w:val="0080713C"/>
    <w:rsid w:val="00807CB9"/>
    <w:rsid w:val="00807E36"/>
    <w:rsid w:val="00811959"/>
    <w:rsid w:val="00815B55"/>
    <w:rsid w:val="008166AB"/>
    <w:rsid w:val="008200F1"/>
    <w:rsid w:val="00822647"/>
    <w:rsid w:val="00826878"/>
    <w:rsid w:val="00830043"/>
    <w:rsid w:val="0083019C"/>
    <w:rsid w:val="00830FCF"/>
    <w:rsid w:val="00830FD1"/>
    <w:rsid w:val="00831529"/>
    <w:rsid w:val="00831701"/>
    <w:rsid w:val="008327A5"/>
    <w:rsid w:val="00837B1C"/>
    <w:rsid w:val="00837BE4"/>
    <w:rsid w:val="00840BD3"/>
    <w:rsid w:val="00842ACF"/>
    <w:rsid w:val="008442F2"/>
    <w:rsid w:val="008530C1"/>
    <w:rsid w:val="00853223"/>
    <w:rsid w:val="0085534D"/>
    <w:rsid w:val="00855D81"/>
    <w:rsid w:val="00856671"/>
    <w:rsid w:val="00860BDB"/>
    <w:rsid w:val="008620B1"/>
    <w:rsid w:val="008634E7"/>
    <w:rsid w:val="008647D1"/>
    <w:rsid w:val="00866572"/>
    <w:rsid w:val="00866B6F"/>
    <w:rsid w:val="00867674"/>
    <w:rsid w:val="00870E7F"/>
    <w:rsid w:val="00870F05"/>
    <w:rsid w:val="0087290A"/>
    <w:rsid w:val="00873A0A"/>
    <w:rsid w:val="008774AF"/>
    <w:rsid w:val="00877746"/>
    <w:rsid w:val="00880049"/>
    <w:rsid w:val="0088247F"/>
    <w:rsid w:val="00882807"/>
    <w:rsid w:val="008830D6"/>
    <w:rsid w:val="008842B0"/>
    <w:rsid w:val="0088518E"/>
    <w:rsid w:val="0088540B"/>
    <w:rsid w:val="00887569"/>
    <w:rsid w:val="00887C53"/>
    <w:rsid w:val="008916D1"/>
    <w:rsid w:val="00891E94"/>
    <w:rsid w:val="0089362D"/>
    <w:rsid w:val="00894707"/>
    <w:rsid w:val="00894BC6"/>
    <w:rsid w:val="00896590"/>
    <w:rsid w:val="008A06DF"/>
    <w:rsid w:val="008A155D"/>
    <w:rsid w:val="008A158F"/>
    <w:rsid w:val="008A2740"/>
    <w:rsid w:val="008A3982"/>
    <w:rsid w:val="008A4776"/>
    <w:rsid w:val="008B0F34"/>
    <w:rsid w:val="008B1238"/>
    <w:rsid w:val="008B160A"/>
    <w:rsid w:val="008B4AD3"/>
    <w:rsid w:val="008B552E"/>
    <w:rsid w:val="008B5564"/>
    <w:rsid w:val="008B613B"/>
    <w:rsid w:val="008B6ACF"/>
    <w:rsid w:val="008B6EBB"/>
    <w:rsid w:val="008B6F72"/>
    <w:rsid w:val="008B7181"/>
    <w:rsid w:val="008C00FD"/>
    <w:rsid w:val="008C10D9"/>
    <w:rsid w:val="008C46CC"/>
    <w:rsid w:val="008C5AB9"/>
    <w:rsid w:val="008D090F"/>
    <w:rsid w:val="008D3CD0"/>
    <w:rsid w:val="008D67DC"/>
    <w:rsid w:val="008E0EE7"/>
    <w:rsid w:val="008E32AB"/>
    <w:rsid w:val="008E41CD"/>
    <w:rsid w:val="008E7434"/>
    <w:rsid w:val="008F0DF7"/>
    <w:rsid w:val="008F1605"/>
    <w:rsid w:val="008F2DF8"/>
    <w:rsid w:val="008F42E4"/>
    <w:rsid w:val="008F62DC"/>
    <w:rsid w:val="008F6ED0"/>
    <w:rsid w:val="009042B5"/>
    <w:rsid w:val="009055D6"/>
    <w:rsid w:val="00905DE9"/>
    <w:rsid w:val="00906535"/>
    <w:rsid w:val="00910F6D"/>
    <w:rsid w:val="00911833"/>
    <w:rsid w:val="00913E12"/>
    <w:rsid w:val="00914162"/>
    <w:rsid w:val="00915F41"/>
    <w:rsid w:val="009165CB"/>
    <w:rsid w:val="00917018"/>
    <w:rsid w:val="00920284"/>
    <w:rsid w:val="00920FF2"/>
    <w:rsid w:val="009218CF"/>
    <w:rsid w:val="00921A15"/>
    <w:rsid w:val="00922A4F"/>
    <w:rsid w:val="0092353A"/>
    <w:rsid w:val="0092361C"/>
    <w:rsid w:val="009253FE"/>
    <w:rsid w:val="0092731F"/>
    <w:rsid w:val="00927C54"/>
    <w:rsid w:val="00930E53"/>
    <w:rsid w:val="00930F26"/>
    <w:rsid w:val="009315CA"/>
    <w:rsid w:val="00931BFF"/>
    <w:rsid w:val="00933099"/>
    <w:rsid w:val="00933E8C"/>
    <w:rsid w:val="0093586D"/>
    <w:rsid w:val="00937F2C"/>
    <w:rsid w:val="0094372A"/>
    <w:rsid w:val="00944506"/>
    <w:rsid w:val="00945997"/>
    <w:rsid w:val="00951171"/>
    <w:rsid w:val="00953335"/>
    <w:rsid w:val="00953C3C"/>
    <w:rsid w:val="009567BF"/>
    <w:rsid w:val="00961178"/>
    <w:rsid w:val="009621C6"/>
    <w:rsid w:val="00962FBA"/>
    <w:rsid w:val="00963A1C"/>
    <w:rsid w:val="00973931"/>
    <w:rsid w:val="009753AD"/>
    <w:rsid w:val="009759C3"/>
    <w:rsid w:val="00980DF7"/>
    <w:rsid w:val="009828B7"/>
    <w:rsid w:val="009831BE"/>
    <w:rsid w:val="0098408D"/>
    <w:rsid w:val="00985DA4"/>
    <w:rsid w:val="00987D41"/>
    <w:rsid w:val="0099241D"/>
    <w:rsid w:val="0099515F"/>
    <w:rsid w:val="0099660C"/>
    <w:rsid w:val="00997959"/>
    <w:rsid w:val="009A0593"/>
    <w:rsid w:val="009A0A25"/>
    <w:rsid w:val="009A0B84"/>
    <w:rsid w:val="009A0CC8"/>
    <w:rsid w:val="009A4B74"/>
    <w:rsid w:val="009A55B5"/>
    <w:rsid w:val="009A5B46"/>
    <w:rsid w:val="009A7275"/>
    <w:rsid w:val="009B335D"/>
    <w:rsid w:val="009B3448"/>
    <w:rsid w:val="009B3A63"/>
    <w:rsid w:val="009B4704"/>
    <w:rsid w:val="009B5E5D"/>
    <w:rsid w:val="009B6840"/>
    <w:rsid w:val="009B735F"/>
    <w:rsid w:val="009C0668"/>
    <w:rsid w:val="009C0796"/>
    <w:rsid w:val="009C2445"/>
    <w:rsid w:val="009C26B7"/>
    <w:rsid w:val="009C2B76"/>
    <w:rsid w:val="009C2FEF"/>
    <w:rsid w:val="009C3052"/>
    <w:rsid w:val="009C36D9"/>
    <w:rsid w:val="009C50AD"/>
    <w:rsid w:val="009C5507"/>
    <w:rsid w:val="009C57EA"/>
    <w:rsid w:val="009D041D"/>
    <w:rsid w:val="009D111C"/>
    <w:rsid w:val="009D12C0"/>
    <w:rsid w:val="009D14FD"/>
    <w:rsid w:val="009D1AF8"/>
    <w:rsid w:val="009D3001"/>
    <w:rsid w:val="009D3804"/>
    <w:rsid w:val="009D5DBD"/>
    <w:rsid w:val="009D7F29"/>
    <w:rsid w:val="009E0031"/>
    <w:rsid w:val="009E030C"/>
    <w:rsid w:val="009E07B7"/>
    <w:rsid w:val="009E1A50"/>
    <w:rsid w:val="009E2B67"/>
    <w:rsid w:val="009E399A"/>
    <w:rsid w:val="009E6985"/>
    <w:rsid w:val="009F04F4"/>
    <w:rsid w:val="009F04FD"/>
    <w:rsid w:val="009F1634"/>
    <w:rsid w:val="009F217B"/>
    <w:rsid w:val="009F2325"/>
    <w:rsid w:val="009F56F1"/>
    <w:rsid w:val="009F6461"/>
    <w:rsid w:val="009F6BE8"/>
    <w:rsid w:val="00A029BF"/>
    <w:rsid w:val="00A02B85"/>
    <w:rsid w:val="00A055BE"/>
    <w:rsid w:val="00A06C1A"/>
    <w:rsid w:val="00A12ACB"/>
    <w:rsid w:val="00A16E5E"/>
    <w:rsid w:val="00A17310"/>
    <w:rsid w:val="00A20189"/>
    <w:rsid w:val="00A211AF"/>
    <w:rsid w:val="00A21577"/>
    <w:rsid w:val="00A22D59"/>
    <w:rsid w:val="00A2451D"/>
    <w:rsid w:val="00A24F4D"/>
    <w:rsid w:val="00A25F86"/>
    <w:rsid w:val="00A27BBD"/>
    <w:rsid w:val="00A3077A"/>
    <w:rsid w:val="00A323EA"/>
    <w:rsid w:val="00A32F64"/>
    <w:rsid w:val="00A361E2"/>
    <w:rsid w:val="00A37684"/>
    <w:rsid w:val="00A41D33"/>
    <w:rsid w:val="00A41D69"/>
    <w:rsid w:val="00A43017"/>
    <w:rsid w:val="00A435F5"/>
    <w:rsid w:val="00A43A12"/>
    <w:rsid w:val="00A44612"/>
    <w:rsid w:val="00A4575B"/>
    <w:rsid w:val="00A45DC2"/>
    <w:rsid w:val="00A46939"/>
    <w:rsid w:val="00A52012"/>
    <w:rsid w:val="00A52942"/>
    <w:rsid w:val="00A54F75"/>
    <w:rsid w:val="00A576AF"/>
    <w:rsid w:val="00A60FE6"/>
    <w:rsid w:val="00A61CC2"/>
    <w:rsid w:val="00A630AE"/>
    <w:rsid w:val="00A64454"/>
    <w:rsid w:val="00A64822"/>
    <w:rsid w:val="00A65079"/>
    <w:rsid w:val="00A651B0"/>
    <w:rsid w:val="00A661F6"/>
    <w:rsid w:val="00A66268"/>
    <w:rsid w:val="00A7252A"/>
    <w:rsid w:val="00A72CF8"/>
    <w:rsid w:val="00A736BA"/>
    <w:rsid w:val="00A737FF"/>
    <w:rsid w:val="00A73EDE"/>
    <w:rsid w:val="00A75D05"/>
    <w:rsid w:val="00A765EC"/>
    <w:rsid w:val="00A80F50"/>
    <w:rsid w:val="00A81A17"/>
    <w:rsid w:val="00A82800"/>
    <w:rsid w:val="00A831FF"/>
    <w:rsid w:val="00A83247"/>
    <w:rsid w:val="00A84E8A"/>
    <w:rsid w:val="00A85BED"/>
    <w:rsid w:val="00A86AFD"/>
    <w:rsid w:val="00A87102"/>
    <w:rsid w:val="00A876FB"/>
    <w:rsid w:val="00A87AAF"/>
    <w:rsid w:val="00A87EC3"/>
    <w:rsid w:val="00A90728"/>
    <w:rsid w:val="00A9105A"/>
    <w:rsid w:val="00A91589"/>
    <w:rsid w:val="00A922A8"/>
    <w:rsid w:val="00A95B5B"/>
    <w:rsid w:val="00A96CF0"/>
    <w:rsid w:val="00A97472"/>
    <w:rsid w:val="00A97743"/>
    <w:rsid w:val="00AA0A98"/>
    <w:rsid w:val="00AA1444"/>
    <w:rsid w:val="00AA1D21"/>
    <w:rsid w:val="00AA2E4E"/>
    <w:rsid w:val="00AA3963"/>
    <w:rsid w:val="00AA70BA"/>
    <w:rsid w:val="00AA773D"/>
    <w:rsid w:val="00AB0BA8"/>
    <w:rsid w:val="00AB403B"/>
    <w:rsid w:val="00AB41B5"/>
    <w:rsid w:val="00AB5960"/>
    <w:rsid w:val="00AB687A"/>
    <w:rsid w:val="00AB68D6"/>
    <w:rsid w:val="00AB6A78"/>
    <w:rsid w:val="00AB7A12"/>
    <w:rsid w:val="00AC18CD"/>
    <w:rsid w:val="00AC1ED3"/>
    <w:rsid w:val="00AC24D1"/>
    <w:rsid w:val="00AC28CB"/>
    <w:rsid w:val="00AC29DF"/>
    <w:rsid w:val="00AC3593"/>
    <w:rsid w:val="00AC35FF"/>
    <w:rsid w:val="00AC4F7B"/>
    <w:rsid w:val="00AC5ABA"/>
    <w:rsid w:val="00AC5CA5"/>
    <w:rsid w:val="00AC63BD"/>
    <w:rsid w:val="00AC7E62"/>
    <w:rsid w:val="00AD0BE0"/>
    <w:rsid w:val="00AD142B"/>
    <w:rsid w:val="00AD2132"/>
    <w:rsid w:val="00AD29F7"/>
    <w:rsid w:val="00AD3F9F"/>
    <w:rsid w:val="00AD6258"/>
    <w:rsid w:val="00AE02C1"/>
    <w:rsid w:val="00AE190C"/>
    <w:rsid w:val="00AE2B56"/>
    <w:rsid w:val="00AE50B9"/>
    <w:rsid w:val="00AE5B6F"/>
    <w:rsid w:val="00AF02E5"/>
    <w:rsid w:val="00AF0F6E"/>
    <w:rsid w:val="00AF1458"/>
    <w:rsid w:val="00AF1570"/>
    <w:rsid w:val="00AF325B"/>
    <w:rsid w:val="00AF5AC2"/>
    <w:rsid w:val="00AF77BB"/>
    <w:rsid w:val="00B007AC"/>
    <w:rsid w:val="00B01035"/>
    <w:rsid w:val="00B019B6"/>
    <w:rsid w:val="00B029B0"/>
    <w:rsid w:val="00B032FE"/>
    <w:rsid w:val="00B04C25"/>
    <w:rsid w:val="00B05539"/>
    <w:rsid w:val="00B05B7C"/>
    <w:rsid w:val="00B06BF3"/>
    <w:rsid w:val="00B07F6F"/>
    <w:rsid w:val="00B13CFA"/>
    <w:rsid w:val="00B14B23"/>
    <w:rsid w:val="00B15A8A"/>
    <w:rsid w:val="00B15E2A"/>
    <w:rsid w:val="00B17C1F"/>
    <w:rsid w:val="00B20E9F"/>
    <w:rsid w:val="00B215B4"/>
    <w:rsid w:val="00B218EC"/>
    <w:rsid w:val="00B23869"/>
    <w:rsid w:val="00B24E34"/>
    <w:rsid w:val="00B25F56"/>
    <w:rsid w:val="00B2657D"/>
    <w:rsid w:val="00B2657F"/>
    <w:rsid w:val="00B26B21"/>
    <w:rsid w:val="00B31230"/>
    <w:rsid w:val="00B32489"/>
    <w:rsid w:val="00B326F9"/>
    <w:rsid w:val="00B3319E"/>
    <w:rsid w:val="00B34209"/>
    <w:rsid w:val="00B34DF5"/>
    <w:rsid w:val="00B351FB"/>
    <w:rsid w:val="00B35259"/>
    <w:rsid w:val="00B36B80"/>
    <w:rsid w:val="00B37359"/>
    <w:rsid w:val="00B3748D"/>
    <w:rsid w:val="00B40260"/>
    <w:rsid w:val="00B40440"/>
    <w:rsid w:val="00B41073"/>
    <w:rsid w:val="00B410FF"/>
    <w:rsid w:val="00B4130C"/>
    <w:rsid w:val="00B420F7"/>
    <w:rsid w:val="00B456C7"/>
    <w:rsid w:val="00B515DD"/>
    <w:rsid w:val="00B51D07"/>
    <w:rsid w:val="00B51DC7"/>
    <w:rsid w:val="00B5436E"/>
    <w:rsid w:val="00B54F41"/>
    <w:rsid w:val="00B5505F"/>
    <w:rsid w:val="00B55619"/>
    <w:rsid w:val="00B57DD5"/>
    <w:rsid w:val="00B6221F"/>
    <w:rsid w:val="00B62DAC"/>
    <w:rsid w:val="00B635DA"/>
    <w:rsid w:val="00B6463C"/>
    <w:rsid w:val="00B6546D"/>
    <w:rsid w:val="00B66EBC"/>
    <w:rsid w:val="00B70542"/>
    <w:rsid w:val="00B7287D"/>
    <w:rsid w:val="00B7464B"/>
    <w:rsid w:val="00B74FFE"/>
    <w:rsid w:val="00B7627D"/>
    <w:rsid w:val="00B76414"/>
    <w:rsid w:val="00B7642C"/>
    <w:rsid w:val="00B76E13"/>
    <w:rsid w:val="00B77EF7"/>
    <w:rsid w:val="00B807BE"/>
    <w:rsid w:val="00B8103D"/>
    <w:rsid w:val="00B82079"/>
    <w:rsid w:val="00B823A6"/>
    <w:rsid w:val="00B82EEF"/>
    <w:rsid w:val="00B84C46"/>
    <w:rsid w:val="00B85098"/>
    <w:rsid w:val="00B8511A"/>
    <w:rsid w:val="00B85FB6"/>
    <w:rsid w:val="00B87D71"/>
    <w:rsid w:val="00B941B9"/>
    <w:rsid w:val="00B950FD"/>
    <w:rsid w:val="00BA005E"/>
    <w:rsid w:val="00BA0E16"/>
    <w:rsid w:val="00BA1160"/>
    <w:rsid w:val="00BA11C8"/>
    <w:rsid w:val="00BA356E"/>
    <w:rsid w:val="00BA6293"/>
    <w:rsid w:val="00BA6CF0"/>
    <w:rsid w:val="00BA6E23"/>
    <w:rsid w:val="00BB0278"/>
    <w:rsid w:val="00BB03DD"/>
    <w:rsid w:val="00BB0439"/>
    <w:rsid w:val="00BB0EF8"/>
    <w:rsid w:val="00BB18F1"/>
    <w:rsid w:val="00BB1B55"/>
    <w:rsid w:val="00BB1C74"/>
    <w:rsid w:val="00BB2413"/>
    <w:rsid w:val="00BB2D15"/>
    <w:rsid w:val="00BB2DD9"/>
    <w:rsid w:val="00BB6E25"/>
    <w:rsid w:val="00BB6F9E"/>
    <w:rsid w:val="00BB736C"/>
    <w:rsid w:val="00BB7742"/>
    <w:rsid w:val="00BC00EB"/>
    <w:rsid w:val="00BC034F"/>
    <w:rsid w:val="00BC1130"/>
    <w:rsid w:val="00BC20C1"/>
    <w:rsid w:val="00BC247B"/>
    <w:rsid w:val="00BC3BAE"/>
    <w:rsid w:val="00BC785A"/>
    <w:rsid w:val="00BD082F"/>
    <w:rsid w:val="00BD128A"/>
    <w:rsid w:val="00BD1A24"/>
    <w:rsid w:val="00BD6E75"/>
    <w:rsid w:val="00BE1218"/>
    <w:rsid w:val="00BE1BA6"/>
    <w:rsid w:val="00BE1E69"/>
    <w:rsid w:val="00BE3850"/>
    <w:rsid w:val="00BE39D1"/>
    <w:rsid w:val="00BE42E2"/>
    <w:rsid w:val="00BE4B84"/>
    <w:rsid w:val="00BE4C44"/>
    <w:rsid w:val="00BE54D4"/>
    <w:rsid w:val="00BE61AA"/>
    <w:rsid w:val="00BE7AEA"/>
    <w:rsid w:val="00BE7C8C"/>
    <w:rsid w:val="00BF143E"/>
    <w:rsid w:val="00BF1F98"/>
    <w:rsid w:val="00BF43CA"/>
    <w:rsid w:val="00BF7160"/>
    <w:rsid w:val="00C004E4"/>
    <w:rsid w:val="00C0069F"/>
    <w:rsid w:val="00C01ACE"/>
    <w:rsid w:val="00C01D0F"/>
    <w:rsid w:val="00C02416"/>
    <w:rsid w:val="00C02E2A"/>
    <w:rsid w:val="00C04CA1"/>
    <w:rsid w:val="00C11653"/>
    <w:rsid w:val="00C118E2"/>
    <w:rsid w:val="00C1279A"/>
    <w:rsid w:val="00C1358E"/>
    <w:rsid w:val="00C144A8"/>
    <w:rsid w:val="00C15544"/>
    <w:rsid w:val="00C16795"/>
    <w:rsid w:val="00C17BD5"/>
    <w:rsid w:val="00C22D01"/>
    <w:rsid w:val="00C238F3"/>
    <w:rsid w:val="00C25566"/>
    <w:rsid w:val="00C27810"/>
    <w:rsid w:val="00C27F34"/>
    <w:rsid w:val="00C304F8"/>
    <w:rsid w:val="00C33AE2"/>
    <w:rsid w:val="00C33E7F"/>
    <w:rsid w:val="00C34661"/>
    <w:rsid w:val="00C3689E"/>
    <w:rsid w:val="00C368EB"/>
    <w:rsid w:val="00C36AE3"/>
    <w:rsid w:val="00C37A75"/>
    <w:rsid w:val="00C40997"/>
    <w:rsid w:val="00C40F0F"/>
    <w:rsid w:val="00C40F1E"/>
    <w:rsid w:val="00C42407"/>
    <w:rsid w:val="00C441DD"/>
    <w:rsid w:val="00C44836"/>
    <w:rsid w:val="00C47337"/>
    <w:rsid w:val="00C476E0"/>
    <w:rsid w:val="00C47C47"/>
    <w:rsid w:val="00C5079B"/>
    <w:rsid w:val="00C5227D"/>
    <w:rsid w:val="00C5464F"/>
    <w:rsid w:val="00C54A9B"/>
    <w:rsid w:val="00C54ABA"/>
    <w:rsid w:val="00C57AC3"/>
    <w:rsid w:val="00C60742"/>
    <w:rsid w:val="00C62383"/>
    <w:rsid w:val="00C63EF8"/>
    <w:rsid w:val="00C643DA"/>
    <w:rsid w:val="00C67E1A"/>
    <w:rsid w:val="00C70539"/>
    <w:rsid w:val="00C72DC4"/>
    <w:rsid w:val="00C74801"/>
    <w:rsid w:val="00C81A03"/>
    <w:rsid w:val="00C844D5"/>
    <w:rsid w:val="00C84FB2"/>
    <w:rsid w:val="00C856A2"/>
    <w:rsid w:val="00C866D0"/>
    <w:rsid w:val="00C87990"/>
    <w:rsid w:val="00C92958"/>
    <w:rsid w:val="00C9341E"/>
    <w:rsid w:val="00C93CC3"/>
    <w:rsid w:val="00C94793"/>
    <w:rsid w:val="00C94C78"/>
    <w:rsid w:val="00C95998"/>
    <w:rsid w:val="00CA0525"/>
    <w:rsid w:val="00CA11E9"/>
    <w:rsid w:val="00CA1550"/>
    <w:rsid w:val="00CA1BC3"/>
    <w:rsid w:val="00CA4570"/>
    <w:rsid w:val="00CA4AFC"/>
    <w:rsid w:val="00CA559C"/>
    <w:rsid w:val="00CA685A"/>
    <w:rsid w:val="00CA7A49"/>
    <w:rsid w:val="00CB4009"/>
    <w:rsid w:val="00CB4E3B"/>
    <w:rsid w:val="00CB70BD"/>
    <w:rsid w:val="00CB79B2"/>
    <w:rsid w:val="00CC0AC0"/>
    <w:rsid w:val="00CC1168"/>
    <w:rsid w:val="00CC1378"/>
    <w:rsid w:val="00CC1FFC"/>
    <w:rsid w:val="00CC26D1"/>
    <w:rsid w:val="00CC4280"/>
    <w:rsid w:val="00CC7DD7"/>
    <w:rsid w:val="00CD1E37"/>
    <w:rsid w:val="00CD2D32"/>
    <w:rsid w:val="00CD2F3B"/>
    <w:rsid w:val="00CD4B75"/>
    <w:rsid w:val="00CD567F"/>
    <w:rsid w:val="00CD57E8"/>
    <w:rsid w:val="00CD7A43"/>
    <w:rsid w:val="00CE01D7"/>
    <w:rsid w:val="00CE12A2"/>
    <w:rsid w:val="00CE208E"/>
    <w:rsid w:val="00CE4996"/>
    <w:rsid w:val="00CE5069"/>
    <w:rsid w:val="00CE5BFA"/>
    <w:rsid w:val="00CE5F0F"/>
    <w:rsid w:val="00CE6E9E"/>
    <w:rsid w:val="00CE739C"/>
    <w:rsid w:val="00CF2B4E"/>
    <w:rsid w:val="00CF3334"/>
    <w:rsid w:val="00CF43A7"/>
    <w:rsid w:val="00CF4E96"/>
    <w:rsid w:val="00CF4EAF"/>
    <w:rsid w:val="00CF6941"/>
    <w:rsid w:val="00D00951"/>
    <w:rsid w:val="00D0237B"/>
    <w:rsid w:val="00D0245E"/>
    <w:rsid w:val="00D03F57"/>
    <w:rsid w:val="00D048BC"/>
    <w:rsid w:val="00D0535D"/>
    <w:rsid w:val="00D05C54"/>
    <w:rsid w:val="00D123AD"/>
    <w:rsid w:val="00D12DA2"/>
    <w:rsid w:val="00D132B6"/>
    <w:rsid w:val="00D13B17"/>
    <w:rsid w:val="00D152D2"/>
    <w:rsid w:val="00D15B1C"/>
    <w:rsid w:val="00D1616B"/>
    <w:rsid w:val="00D17CF3"/>
    <w:rsid w:val="00D2000B"/>
    <w:rsid w:val="00D2034B"/>
    <w:rsid w:val="00D2143D"/>
    <w:rsid w:val="00D2192D"/>
    <w:rsid w:val="00D23358"/>
    <w:rsid w:val="00D2604F"/>
    <w:rsid w:val="00D26746"/>
    <w:rsid w:val="00D26758"/>
    <w:rsid w:val="00D26830"/>
    <w:rsid w:val="00D27D59"/>
    <w:rsid w:val="00D30074"/>
    <w:rsid w:val="00D30B49"/>
    <w:rsid w:val="00D30F20"/>
    <w:rsid w:val="00D313FD"/>
    <w:rsid w:val="00D31DDD"/>
    <w:rsid w:val="00D31FD8"/>
    <w:rsid w:val="00D32724"/>
    <w:rsid w:val="00D35DF4"/>
    <w:rsid w:val="00D369A5"/>
    <w:rsid w:val="00D371C7"/>
    <w:rsid w:val="00D3733D"/>
    <w:rsid w:val="00D40331"/>
    <w:rsid w:val="00D40BBA"/>
    <w:rsid w:val="00D414AB"/>
    <w:rsid w:val="00D4397B"/>
    <w:rsid w:val="00D45A2B"/>
    <w:rsid w:val="00D46C54"/>
    <w:rsid w:val="00D50312"/>
    <w:rsid w:val="00D51788"/>
    <w:rsid w:val="00D52276"/>
    <w:rsid w:val="00D53256"/>
    <w:rsid w:val="00D53D46"/>
    <w:rsid w:val="00D56175"/>
    <w:rsid w:val="00D60B1B"/>
    <w:rsid w:val="00D612AC"/>
    <w:rsid w:val="00D61C93"/>
    <w:rsid w:val="00D61F0B"/>
    <w:rsid w:val="00D61F15"/>
    <w:rsid w:val="00D62174"/>
    <w:rsid w:val="00D63676"/>
    <w:rsid w:val="00D63B07"/>
    <w:rsid w:val="00D644B9"/>
    <w:rsid w:val="00D64713"/>
    <w:rsid w:val="00D655B0"/>
    <w:rsid w:val="00D65C6B"/>
    <w:rsid w:val="00D6654A"/>
    <w:rsid w:val="00D67217"/>
    <w:rsid w:val="00D678F9"/>
    <w:rsid w:val="00D70379"/>
    <w:rsid w:val="00D73460"/>
    <w:rsid w:val="00D74BFF"/>
    <w:rsid w:val="00D75595"/>
    <w:rsid w:val="00D75D0A"/>
    <w:rsid w:val="00D75E08"/>
    <w:rsid w:val="00D76913"/>
    <w:rsid w:val="00D770B1"/>
    <w:rsid w:val="00D85703"/>
    <w:rsid w:val="00D91EA4"/>
    <w:rsid w:val="00D920D7"/>
    <w:rsid w:val="00D973C1"/>
    <w:rsid w:val="00DA4577"/>
    <w:rsid w:val="00DA4A7F"/>
    <w:rsid w:val="00DA5978"/>
    <w:rsid w:val="00DB30AF"/>
    <w:rsid w:val="00DB368F"/>
    <w:rsid w:val="00DB37AB"/>
    <w:rsid w:val="00DB4199"/>
    <w:rsid w:val="00DB4DB4"/>
    <w:rsid w:val="00DB76A9"/>
    <w:rsid w:val="00DB796D"/>
    <w:rsid w:val="00DC12B0"/>
    <w:rsid w:val="00DC23DC"/>
    <w:rsid w:val="00DC23EC"/>
    <w:rsid w:val="00DC2A6B"/>
    <w:rsid w:val="00DC2E81"/>
    <w:rsid w:val="00DC3A2A"/>
    <w:rsid w:val="00DC3B3A"/>
    <w:rsid w:val="00DC42A1"/>
    <w:rsid w:val="00DC44F7"/>
    <w:rsid w:val="00DC4DAC"/>
    <w:rsid w:val="00DC5F83"/>
    <w:rsid w:val="00DD0497"/>
    <w:rsid w:val="00DD07B7"/>
    <w:rsid w:val="00DD101E"/>
    <w:rsid w:val="00DD3563"/>
    <w:rsid w:val="00DD3861"/>
    <w:rsid w:val="00DD5A27"/>
    <w:rsid w:val="00DD6B2C"/>
    <w:rsid w:val="00DD79F5"/>
    <w:rsid w:val="00DE0669"/>
    <w:rsid w:val="00DE1305"/>
    <w:rsid w:val="00DE2BCA"/>
    <w:rsid w:val="00DE594F"/>
    <w:rsid w:val="00DE5F43"/>
    <w:rsid w:val="00DE6168"/>
    <w:rsid w:val="00DE6169"/>
    <w:rsid w:val="00DF1110"/>
    <w:rsid w:val="00DF2901"/>
    <w:rsid w:val="00DF2BAC"/>
    <w:rsid w:val="00DF3A35"/>
    <w:rsid w:val="00DF4EEC"/>
    <w:rsid w:val="00DF5757"/>
    <w:rsid w:val="00DF746F"/>
    <w:rsid w:val="00DF77E9"/>
    <w:rsid w:val="00DF7C0F"/>
    <w:rsid w:val="00E00C33"/>
    <w:rsid w:val="00E02B1C"/>
    <w:rsid w:val="00E03535"/>
    <w:rsid w:val="00E0566C"/>
    <w:rsid w:val="00E0789D"/>
    <w:rsid w:val="00E07D38"/>
    <w:rsid w:val="00E07FA7"/>
    <w:rsid w:val="00E119EA"/>
    <w:rsid w:val="00E15140"/>
    <w:rsid w:val="00E17A2E"/>
    <w:rsid w:val="00E20811"/>
    <w:rsid w:val="00E211AD"/>
    <w:rsid w:val="00E21294"/>
    <w:rsid w:val="00E22BEC"/>
    <w:rsid w:val="00E23783"/>
    <w:rsid w:val="00E30614"/>
    <w:rsid w:val="00E30A88"/>
    <w:rsid w:val="00E30B24"/>
    <w:rsid w:val="00E31C1B"/>
    <w:rsid w:val="00E32F32"/>
    <w:rsid w:val="00E33F62"/>
    <w:rsid w:val="00E35505"/>
    <w:rsid w:val="00E36257"/>
    <w:rsid w:val="00E3789D"/>
    <w:rsid w:val="00E41313"/>
    <w:rsid w:val="00E414DF"/>
    <w:rsid w:val="00E42849"/>
    <w:rsid w:val="00E4635A"/>
    <w:rsid w:val="00E46829"/>
    <w:rsid w:val="00E46C9A"/>
    <w:rsid w:val="00E473E4"/>
    <w:rsid w:val="00E50A46"/>
    <w:rsid w:val="00E513F5"/>
    <w:rsid w:val="00E52DFB"/>
    <w:rsid w:val="00E5483F"/>
    <w:rsid w:val="00E61452"/>
    <w:rsid w:val="00E627B7"/>
    <w:rsid w:val="00E62FEE"/>
    <w:rsid w:val="00E65908"/>
    <w:rsid w:val="00E65D72"/>
    <w:rsid w:val="00E66183"/>
    <w:rsid w:val="00E70D8B"/>
    <w:rsid w:val="00E717D0"/>
    <w:rsid w:val="00E72628"/>
    <w:rsid w:val="00E726D0"/>
    <w:rsid w:val="00E728B6"/>
    <w:rsid w:val="00E73457"/>
    <w:rsid w:val="00E74173"/>
    <w:rsid w:val="00E74E99"/>
    <w:rsid w:val="00E75041"/>
    <w:rsid w:val="00E755DC"/>
    <w:rsid w:val="00E756AD"/>
    <w:rsid w:val="00E769B2"/>
    <w:rsid w:val="00E76DDC"/>
    <w:rsid w:val="00E76F04"/>
    <w:rsid w:val="00E7764A"/>
    <w:rsid w:val="00E779C2"/>
    <w:rsid w:val="00E803D9"/>
    <w:rsid w:val="00E805DC"/>
    <w:rsid w:val="00E82E7C"/>
    <w:rsid w:val="00E841D3"/>
    <w:rsid w:val="00E851AE"/>
    <w:rsid w:val="00E858EA"/>
    <w:rsid w:val="00E859CB"/>
    <w:rsid w:val="00E8620F"/>
    <w:rsid w:val="00E87939"/>
    <w:rsid w:val="00E87BC2"/>
    <w:rsid w:val="00E91E9B"/>
    <w:rsid w:val="00E928BA"/>
    <w:rsid w:val="00E92BDF"/>
    <w:rsid w:val="00E93D1B"/>
    <w:rsid w:val="00E94D05"/>
    <w:rsid w:val="00E95E5B"/>
    <w:rsid w:val="00E96F4C"/>
    <w:rsid w:val="00EA071A"/>
    <w:rsid w:val="00EA0A75"/>
    <w:rsid w:val="00EA1943"/>
    <w:rsid w:val="00EA2775"/>
    <w:rsid w:val="00EA36C2"/>
    <w:rsid w:val="00EA415C"/>
    <w:rsid w:val="00EA4786"/>
    <w:rsid w:val="00EA4AE0"/>
    <w:rsid w:val="00EA5FA6"/>
    <w:rsid w:val="00EB0B1E"/>
    <w:rsid w:val="00EB15BF"/>
    <w:rsid w:val="00EB20D0"/>
    <w:rsid w:val="00EB327C"/>
    <w:rsid w:val="00EB3605"/>
    <w:rsid w:val="00EB38EB"/>
    <w:rsid w:val="00EB430C"/>
    <w:rsid w:val="00EB501E"/>
    <w:rsid w:val="00EB65BF"/>
    <w:rsid w:val="00EB6941"/>
    <w:rsid w:val="00EC188B"/>
    <w:rsid w:val="00EC2E52"/>
    <w:rsid w:val="00EC40C5"/>
    <w:rsid w:val="00EC4C0E"/>
    <w:rsid w:val="00EC594A"/>
    <w:rsid w:val="00EC653F"/>
    <w:rsid w:val="00EC6A83"/>
    <w:rsid w:val="00EC719D"/>
    <w:rsid w:val="00EC7629"/>
    <w:rsid w:val="00EC7A91"/>
    <w:rsid w:val="00ED0189"/>
    <w:rsid w:val="00ED06A6"/>
    <w:rsid w:val="00ED06F6"/>
    <w:rsid w:val="00ED07A5"/>
    <w:rsid w:val="00ED0F8C"/>
    <w:rsid w:val="00ED0FB9"/>
    <w:rsid w:val="00ED13DD"/>
    <w:rsid w:val="00ED19A8"/>
    <w:rsid w:val="00ED2D65"/>
    <w:rsid w:val="00ED496D"/>
    <w:rsid w:val="00ED4B08"/>
    <w:rsid w:val="00ED6A15"/>
    <w:rsid w:val="00ED7E4A"/>
    <w:rsid w:val="00EE1BE8"/>
    <w:rsid w:val="00EE317E"/>
    <w:rsid w:val="00EE3980"/>
    <w:rsid w:val="00EE3CD5"/>
    <w:rsid w:val="00EE4E08"/>
    <w:rsid w:val="00EE4F4E"/>
    <w:rsid w:val="00EE5425"/>
    <w:rsid w:val="00EE588D"/>
    <w:rsid w:val="00EE59DE"/>
    <w:rsid w:val="00EE5A73"/>
    <w:rsid w:val="00EE5B6E"/>
    <w:rsid w:val="00EE5D48"/>
    <w:rsid w:val="00EF1B5D"/>
    <w:rsid w:val="00EF200A"/>
    <w:rsid w:val="00EF3295"/>
    <w:rsid w:val="00EF4776"/>
    <w:rsid w:val="00EF4C73"/>
    <w:rsid w:val="00EF4DE7"/>
    <w:rsid w:val="00EF6C78"/>
    <w:rsid w:val="00EF70B4"/>
    <w:rsid w:val="00EF74EB"/>
    <w:rsid w:val="00EF7F21"/>
    <w:rsid w:val="00F00135"/>
    <w:rsid w:val="00F00524"/>
    <w:rsid w:val="00F00A63"/>
    <w:rsid w:val="00F016D0"/>
    <w:rsid w:val="00F02955"/>
    <w:rsid w:val="00F02B79"/>
    <w:rsid w:val="00F04BEF"/>
    <w:rsid w:val="00F0569F"/>
    <w:rsid w:val="00F0640C"/>
    <w:rsid w:val="00F06456"/>
    <w:rsid w:val="00F07B85"/>
    <w:rsid w:val="00F12196"/>
    <w:rsid w:val="00F123A2"/>
    <w:rsid w:val="00F129C9"/>
    <w:rsid w:val="00F1351E"/>
    <w:rsid w:val="00F16888"/>
    <w:rsid w:val="00F16C29"/>
    <w:rsid w:val="00F17A03"/>
    <w:rsid w:val="00F17E12"/>
    <w:rsid w:val="00F201E7"/>
    <w:rsid w:val="00F22852"/>
    <w:rsid w:val="00F22B5C"/>
    <w:rsid w:val="00F231F8"/>
    <w:rsid w:val="00F2335B"/>
    <w:rsid w:val="00F2540D"/>
    <w:rsid w:val="00F25F75"/>
    <w:rsid w:val="00F264BC"/>
    <w:rsid w:val="00F278C7"/>
    <w:rsid w:val="00F307BB"/>
    <w:rsid w:val="00F30DA1"/>
    <w:rsid w:val="00F31120"/>
    <w:rsid w:val="00F3131C"/>
    <w:rsid w:val="00F314D9"/>
    <w:rsid w:val="00F31CA0"/>
    <w:rsid w:val="00F32700"/>
    <w:rsid w:val="00F3295B"/>
    <w:rsid w:val="00F33386"/>
    <w:rsid w:val="00F34BAA"/>
    <w:rsid w:val="00F353BB"/>
    <w:rsid w:val="00F403C3"/>
    <w:rsid w:val="00F41B92"/>
    <w:rsid w:val="00F42BE0"/>
    <w:rsid w:val="00F44204"/>
    <w:rsid w:val="00F44372"/>
    <w:rsid w:val="00F44730"/>
    <w:rsid w:val="00F46C2B"/>
    <w:rsid w:val="00F50432"/>
    <w:rsid w:val="00F50EBA"/>
    <w:rsid w:val="00F51048"/>
    <w:rsid w:val="00F51A5C"/>
    <w:rsid w:val="00F52C32"/>
    <w:rsid w:val="00F52D7A"/>
    <w:rsid w:val="00F54F3C"/>
    <w:rsid w:val="00F55388"/>
    <w:rsid w:val="00F577EA"/>
    <w:rsid w:val="00F6073A"/>
    <w:rsid w:val="00F609BD"/>
    <w:rsid w:val="00F6163E"/>
    <w:rsid w:val="00F62CFC"/>
    <w:rsid w:val="00F63B04"/>
    <w:rsid w:val="00F67953"/>
    <w:rsid w:val="00F715BA"/>
    <w:rsid w:val="00F7433E"/>
    <w:rsid w:val="00F75E36"/>
    <w:rsid w:val="00F760E1"/>
    <w:rsid w:val="00F763CC"/>
    <w:rsid w:val="00F76BFA"/>
    <w:rsid w:val="00F7708A"/>
    <w:rsid w:val="00F77188"/>
    <w:rsid w:val="00F81045"/>
    <w:rsid w:val="00F81BD7"/>
    <w:rsid w:val="00F83912"/>
    <w:rsid w:val="00F83A4B"/>
    <w:rsid w:val="00F8463C"/>
    <w:rsid w:val="00F84893"/>
    <w:rsid w:val="00F85E78"/>
    <w:rsid w:val="00F87661"/>
    <w:rsid w:val="00F914F6"/>
    <w:rsid w:val="00F92599"/>
    <w:rsid w:val="00F92D33"/>
    <w:rsid w:val="00F93FE0"/>
    <w:rsid w:val="00F957EE"/>
    <w:rsid w:val="00F95849"/>
    <w:rsid w:val="00F95B14"/>
    <w:rsid w:val="00FA2436"/>
    <w:rsid w:val="00FA282C"/>
    <w:rsid w:val="00FA2F59"/>
    <w:rsid w:val="00FA7524"/>
    <w:rsid w:val="00FB1A80"/>
    <w:rsid w:val="00FB5ADE"/>
    <w:rsid w:val="00FB6A1D"/>
    <w:rsid w:val="00FC0E9B"/>
    <w:rsid w:val="00FC1335"/>
    <w:rsid w:val="00FC3767"/>
    <w:rsid w:val="00FC453F"/>
    <w:rsid w:val="00FC4D2C"/>
    <w:rsid w:val="00FC5024"/>
    <w:rsid w:val="00FC65B7"/>
    <w:rsid w:val="00FC6EC0"/>
    <w:rsid w:val="00FC756F"/>
    <w:rsid w:val="00FD082B"/>
    <w:rsid w:val="00FD103C"/>
    <w:rsid w:val="00FD1418"/>
    <w:rsid w:val="00FD3A32"/>
    <w:rsid w:val="00FE0E46"/>
    <w:rsid w:val="00FE39F9"/>
    <w:rsid w:val="00FE4240"/>
    <w:rsid w:val="00FE545F"/>
    <w:rsid w:val="00FE5859"/>
    <w:rsid w:val="00FE5A5C"/>
    <w:rsid w:val="00FE6371"/>
    <w:rsid w:val="00FE69DC"/>
    <w:rsid w:val="00FE72B8"/>
    <w:rsid w:val="00FF010C"/>
    <w:rsid w:val="00FF4263"/>
    <w:rsid w:val="00FF50C0"/>
    <w:rsid w:val="00FF6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9BD3F5"/>
  <w15:docId w15:val="{3A77DCD9-D4CF-4101-BD45-557ECBA35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25F7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en-GB" w:eastAsia="sl-SI"/>
    </w:rPr>
  </w:style>
  <w:style w:type="paragraph" w:styleId="Naslov1">
    <w:name w:val="heading 1"/>
    <w:basedOn w:val="Navaden"/>
    <w:next w:val="Navaden"/>
    <w:link w:val="Naslov1Znak"/>
    <w:uiPriority w:val="9"/>
    <w:qFormat/>
    <w:rsid w:val="0069778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759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F609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Kazalovsebine1">
    <w:name w:val="toc 1"/>
    <w:basedOn w:val="Navaden"/>
    <w:next w:val="Navaden"/>
    <w:autoRedefine/>
    <w:uiPriority w:val="39"/>
    <w:unhideWhenUsed/>
    <w:rsid w:val="005C6C16"/>
    <w:rPr>
      <w:rFonts w:eastAsia="Calibri"/>
      <w:sz w:val="24"/>
    </w:rPr>
  </w:style>
  <w:style w:type="character" w:styleId="Hiperpovezava">
    <w:name w:val="Hyperlink"/>
    <w:basedOn w:val="Privzetapisavaodstavka"/>
    <w:uiPriority w:val="99"/>
    <w:unhideWhenUsed/>
    <w:rsid w:val="00F25F75"/>
    <w:rPr>
      <w:color w:val="800000"/>
      <w:u w:val="single"/>
    </w:rPr>
  </w:style>
  <w:style w:type="paragraph" w:styleId="Telobesedila2">
    <w:name w:val="Body Text 2"/>
    <w:basedOn w:val="Navaden"/>
    <w:link w:val="Telobesedila2Znak"/>
    <w:uiPriority w:val="99"/>
    <w:unhideWhenUsed/>
    <w:rsid w:val="00F25F75"/>
    <w:rPr>
      <w:color w:val="0E5382"/>
      <w:szCs w:val="26"/>
    </w:rPr>
  </w:style>
  <w:style w:type="character" w:customStyle="1" w:styleId="Telobesedila2Znak">
    <w:name w:val="Telo besedila 2 Znak"/>
    <w:basedOn w:val="Privzetapisavaodstavka"/>
    <w:link w:val="Telobesedila2"/>
    <w:uiPriority w:val="99"/>
    <w:rsid w:val="00F25F75"/>
    <w:rPr>
      <w:rFonts w:ascii="Times New Roman" w:eastAsia="Times New Roman" w:hAnsi="Times New Roman" w:cs="Times New Roman"/>
      <w:color w:val="0E5382"/>
      <w:kern w:val="28"/>
      <w:sz w:val="20"/>
      <w:szCs w:val="26"/>
      <w:lang w:eastAsia="sl-SI"/>
    </w:rPr>
  </w:style>
  <w:style w:type="paragraph" w:customStyle="1" w:styleId="txt">
    <w:name w:val="txt"/>
    <w:basedOn w:val="Navaden"/>
    <w:rsid w:val="00F25F75"/>
    <w:pPr>
      <w:jc w:val="both"/>
    </w:pPr>
    <w:rPr>
      <w:rFonts w:ascii="Verdana" w:hAnsi="Verdana"/>
      <w:sz w:val="14"/>
      <w:szCs w:val="14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F25F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73" w:lineRule="auto"/>
    </w:pPr>
    <w:rPr>
      <w:rFonts w:ascii="Courier New" w:hAnsi="Courier New" w:cs="Courier New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F25F75"/>
    <w:rPr>
      <w:rFonts w:ascii="Courier New" w:eastAsia="Times New Roman" w:hAnsi="Courier New" w:cs="Courier New"/>
      <w:color w:val="000000"/>
      <w:kern w:val="28"/>
      <w:sz w:val="20"/>
      <w:szCs w:val="20"/>
      <w:lang w:eastAsia="sl-SI"/>
    </w:rPr>
  </w:style>
  <w:style w:type="paragraph" w:styleId="Glava">
    <w:name w:val="header"/>
    <w:basedOn w:val="Navaden"/>
    <w:link w:val="GlavaZnak"/>
    <w:unhideWhenUsed/>
    <w:rsid w:val="00F25F75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F25F75"/>
    <w:rPr>
      <w:rFonts w:ascii="Times New Roman" w:eastAsia="Times New Roman" w:hAnsi="Times New Roman" w:cs="Times New Roman"/>
      <w:color w:val="000000"/>
      <w:kern w:val="28"/>
      <w:sz w:val="20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F25F75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F25F75"/>
    <w:rPr>
      <w:rFonts w:ascii="Times New Roman" w:eastAsia="Times New Roman" w:hAnsi="Times New Roman" w:cs="Times New Roman"/>
      <w:color w:val="000000"/>
      <w:kern w:val="28"/>
      <w:sz w:val="20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25F75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25F75"/>
    <w:rPr>
      <w:rFonts w:ascii="Tahoma" w:eastAsia="Times New Roman" w:hAnsi="Tahoma" w:cs="Tahoma"/>
      <w:color w:val="000000"/>
      <w:kern w:val="28"/>
      <w:sz w:val="16"/>
      <w:szCs w:val="16"/>
      <w:lang w:eastAsia="sl-SI"/>
    </w:rPr>
  </w:style>
  <w:style w:type="paragraph" w:styleId="Odstavekseznama">
    <w:name w:val="List Paragraph"/>
    <w:basedOn w:val="Navaden"/>
    <w:uiPriority w:val="34"/>
    <w:qFormat/>
    <w:rsid w:val="00CA7A49"/>
    <w:pPr>
      <w:ind w:left="720"/>
      <w:contextualSpacing/>
    </w:pPr>
  </w:style>
  <w:style w:type="table" w:styleId="Tabelamrea">
    <w:name w:val="Table Grid"/>
    <w:basedOn w:val="Navadnatabela"/>
    <w:uiPriority w:val="59"/>
    <w:rsid w:val="00046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vadensplet">
    <w:name w:val="Normal (Web)"/>
    <w:basedOn w:val="Navaden"/>
    <w:uiPriority w:val="99"/>
    <w:rsid w:val="004D12EA"/>
    <w:pPr>
      <w:spacing w:before="240"/>
    </w:pPr>
    <w:rPr>
      <w:rFonts w:ascii="Verdana" w:eastAsia="Arial Unicode MS" w:hAnsi="Verdana" w:cs="Arial Unicode MS"/>
      <w:color w:val="auto"/>
      <w:kern w:val="0"/>
      <w:sz w:val="17"/>
      <w:szCs w:val="17"/>
    </w:rPr>
  </w:style>
  <w:style w:type="character" w:styleId="SledenaHiperpovezava">
    <w:name w:val="FollowedHyperlink"/>
    <w:basedOn w:val="Privzetapisavaodstavka"/>
    <w:uiPriority w:val="99"/>
    <w:semiHidden/>
    <w:unhideWhenUsed/>
    <w:rsid w:val="004D12EA"/>
    <w:rPr>
      <w:color w:val="800080" w:themeColor="followedHyperlink"/>
      <w:u w:val="single"/>
    </w:rPr>
  </w:style>
  <w:style w:type="character" w:styleId="Krepko">
    <w:name w:val="Strong"/>
    <w:uiPriority w:val="22"/>
    <w:qFormat/>
    <w:rsid w:val="00F763CC"/>
    <w:rPr>
      <w:b/>
      <w:bCs/>
    </w:rPr>
  </w:style>
  <w:style w:type="paragraph" w:customStyle="1" w:styleId="bodytext">
    <w:name w:val="bodytext"/>
    <w:basedOn w:val="Navaden"/>
    <w:rsid w:val="00720547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auto"/>
      <w:kern w:val="0"/>
      <w:sz w:val="24"/>
      <w:szCs w:val="24"/>
    </w:rPr>
  </w:style>
  <w:style w:type="character" w:customStyle="1" w:styleId="maintext1">
    <w:name w:val="main_text1"/>
    <w:rsid w:val="00AD142B"/>
    <w:rPr>
      <w:color w:val="333333"/>
      <w:sz w:val="22"/>
      <w:szCs w:val="22"/>
    </w:rPr>
  </w:style>
  <w:style w:type="character" w:customStyle="1" w:styleId="shorttext">
    <w:name w:val="short_text"/>
    <w:basedOn w:val="Privzetapisavaodstavka"/>
    <w:rsid w:val="00BE39D1"/>
  </w:style>
  <w:style w:type="character" w:customStyle="1" w:styleId="hps">
    <w:name w:val="hps"/>
    <w:basedOn w:val="Privzetapisavaodstavka"/>
    <w:rsid w:val="00BE39D1"/>
  </w:style>
  <w:style w:type="character" w:customStyle="1" w:styleId="st">
    <w:name w:val="st"/>
    <w:basedOn w:val="Privzetapisavaodstavka"/>
    <w:rsid w:val="005617E5"/>
  </w:style>
  <w:style w:type="character" w:styleId="Pripombasklic">
    <w:name w:val="annotation reference"/>
    <w:basedOn w:val="Privzetapisavaodstavka"/>
    <w:uiPriority w:val="99"/>
    <w:semiHidden/>
    <w:unhideWhenUsed/>
    <w:rsid w:val="0020323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203238"/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03238"/>
    <w:rPr>
      <w:rFonts w:ascii="Times New Roman" w:eastAsia="Times New Roman" w:hAnsi="Times New Roman" w:cs="Times New Roman"/>
      <w:color w:val="000000"/>
      <w:kern w:val="28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032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03238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59748C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l-SI"/>
    </w:rPr>
  </w:style>
  <w:style w:type="character" w:customStyle="1" w:styleId="Naslov2Znak">
    <w:name w:val="Naslov 2 Znak"/>
    <w:basedOn w:val="Privzetapisavaodstavka"/>
    <w:link w:val="Naslov2"/>
    <w:uiPriority w:val="9"/>
    <w:rsid w:val="00775992"/>
    <w:rPr>
      <w:rFonts w:asciiTheme="majorHAnsi" w:eastAsiaTheme="majorEastAsia" w:hAnsiTheme="majorHAnsi" w:cstheme="majorBidi"/>
      <w:b/>
      <w:bCs/>
      <w:color w:val="4F81BD" w:themeColor="accent1"/>
      <w:kern w:val="28"/>
      <w:sz w:val="26"/>
      <w:szCs w:val="26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F609BD"/>
    <w:rPr>
      <w:rFonts w:asciiTheme="majorHAnsi" w:eastAsiaTheme="majorEastAsia" w:hAnsiTheme="majorHAnsi" w:cstheme="majorBidi"/>
      <w:color w:val="243F60" w:themeColor="accent1" w:themeShade="7F"/>
      <w:kern w:val="28"/>
      <w:sz w:val="24"/>
      <w:szCs w:val="24"/>
      <w:lang w:eastAsia="sl-SI"/>
    </w:rPr>
  </w:style>
  <w:style w:type="character" w:styleId="Poudarek">
    <w:name w:val="Emphasis"/>
    <w:basedOn w:val="Privzetapisavaodstavka"/>
    <w:uiPriority w:val="20"/>
    <w:qFormat/>
    <w:rsid w:val="00A60FE6"/>
    <w:rPr>
      <w:i/>
      <w:iCs/>
    </w:rPr>
  </w:style>
  <w:style w:type="table" w:customStyle="1" w:styleId="Tabelasvetlamrea1">
    <w:name w:val="Tabela – svetla mreža1"/>
    <w:basedOn w:val="Navadnatabela"/>
    <w:uiPriority w:val="40"/>
    <w:rsid w:val="00807E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C09CC"/>
    <w:rPr>
      <w:color w:val="605E5C"/>
      <w:shd w:val="clear" w:color="auto" w:fill="E1DFDD"/>
    </w:rPr>
  </w:style>
  <w:style w:type="character" w:customStyle="1" w:styleId="Nerazreenaomemba2">
    <w:name w:val="Nerazrešena omemba2"/>
    <w:basedOn w:val="Privzetapisavaodstavka"/>
    <w:uiPriority w:val="99"/>
    <w:semiHidden/>
    <w:unhideWhenUsed/>
    <w:rsid w:val="00F52C32"/>
    <w:rPr>
      <w:color w:val="605E5C"/>
      <w:shd w:val="clear" w:color="auto" w:fill="E1DFDD"/>
    </w:rPr>
  </w:style>
  <w:style w:type="character" w:customStyle="1" w:styleId="Naslov1Znak">
    <w:name w:val="Naslov 1 Znak"/>
    <w:basedOn w:val="Privzetapisavaodstavka"/>
    <w:link w:val="Naslov1"/>
    <w:uiPriority w:val="9"/>
    <w:rsid w:val="0069778B"/>
    <w:rPr>
      <w:rFonts w:asciiTheme="majorHAnsi" w:eastAsiaTheme="majorEastAsia" w:hAnsiTheme="majorHAnsi" w:cstheme="majorBidi"/>
      <w:color w:val="365F91" w:themeColor="accent1" w:themeShade="BF"/>
      <w:kern w:val="28"/>
      <w:sz w:val="32"/>
      <w:szCs w:val="32"/>
      <w:lang w:val="en-GB" w:eastAsia="sl-SI"/>
    </w:rPr>
  </w:style>
  <w:style w:type="character" w:customStyle="1" w:styleId="Nerazreenaomemba3">
    <w:name w:val="Nerazrešena omemba3"/>
    <w:basedOn w:val="Privzetapisavaodstavka"/>
    <w:uiPriority w:val="99"/>
    <w:semiHidden/>
    <w:unhideWhenUsed/>
    <w:rsid w:val="0015387C"/>
    <w:rPr>
      <w:color w:val="605E5C"/>
      <w:shd w:val="clear" w:color="auto" w:fill="E1DFDD"/>
    </w:rPr>
  </w:style>
  <w:style w:type="paragraph" w:customStyle="1" w:styleId="listingitem">
    <w:name w:val="listing__item"/>
    <w:basedOn w:val="Navaden"/>
    <w:rsid w:val="00007DC6"/>
    <w:pPr>
      <w:spacing w:before="100" w:beforeAutospacing="1" w:after="100" w:afterAutospacing="1"/>
    </w:pPr>
    <w:rPr>
      <w:color w:val="auto"/>
      <w:kern w:val="0"/>
      <w:sz w:val="24"/>
      <w:szCs w:val="24"/>
      <w:lang w:val="sl-SI"/>
    </w:rPr>
  </w:style>
  <w:style w:type="character" w:customStyle="1" w:styleId="Nerazreenaomemba4">
    <w:name w:val="Nerazrešena omemba4"/>
    <w:basedOn w:val="Privzetapisavaodstavka"/>
    <w:uiPriority w:val="99"/>
    <w:semiHidden/>
    <w:unhideWhenUsed/>
    <w:rsid w:val="00273C96"/>
    <w:rPr>
      <w:color w:val="605E5C"/>
      <w:shd w:val="clear" w:color="auto" w:fill="E1DFDD"/>
    </w:rPr>
  </w:style>
  <w:style w:type="character" w:styleId="Nerazreenaomemba">
    <w:name w:val="Unresolved Mention"/>
    <w:basedOn w:val="Privzetapisavaodstavka"/>
    <w:uiPriority w:val="99"/>
    <w:semiHidden/>
    <w:unhideWhenUsed/>
    <w:rsid w:val="00E776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76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9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342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8903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58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28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3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240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6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8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31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135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45235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54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38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99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7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527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0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0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65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27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10554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6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850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7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2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1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8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97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762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76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67189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5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71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15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493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5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7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97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2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24732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998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9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13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83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8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5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45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93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00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71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86712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144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45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88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01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9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5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40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08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84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1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6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9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071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5688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53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2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0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513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8482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056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99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752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6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05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39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831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80809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321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2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79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518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1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5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8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318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8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8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3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2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67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1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9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8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4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5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3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2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6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7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5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72466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524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92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50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1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6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8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1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26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070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16924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899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76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80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47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092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67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4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00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061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568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77459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931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019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2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194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2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30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0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76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704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41848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4425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6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7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5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624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3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10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44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05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83395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798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68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8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36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8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238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9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zrs-kp.si/index.php/en/institutes-units/li/" TargetMode="External"/><Relationship Id="rId18" Type="http://schemas.openxmlformats.org/officeDocument/2006/relationships/hyperlink" Target="https://www.zrs-kp.si/en/institutes-and-units/law-institute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7" Type="http://schemas.openxmlformats.org/officeDocument/2006/relationships/endnotes" Target="endnotes.xml"/><Relationship Id="rId12" Type="http://schemas.openxmlformats.org/officeDocument/2006/relationships/hyperlink" Target="https://www.zrs-kp.si/index.php/en/about-us/" TargetMode="External"/><Relationship Id="rId17" Type="http://schemas.openxmlformats.org/officeDocument/2006/relationships/hyperlink" Target="https://www.zrs-kp.si/en/sodelavec/dr-rado-bohinc/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nita.hrast@zrs-kp.si" TargetMode="External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yperlink" Target="mailto:anita.hrast@zrs-kp.si" TargetMode="External"/><Relationship Id="rId23" Type="http://schemas.openxmlformats.org/officeDocument/2006/relationships/hyperlink" Target="mailto:anita.hrast@zrs-kp.si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hyperlink" Target="https://www.zrs-kp.si/novice/druzbena-odgovornost-podjetij-kot-odgovornost-direktorjev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jpeg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BF9DA3-8784-4329-A561-0036BFB78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9</Pages>
  <Words>1727</Words>
  <Characters>9846</Characters>
  <Application>Microsoft Office Word</Application>
  <DocSecurity>0</DocSecurity>
  <Lines>82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</dc:creator>
  <cp:lastModifiedBy>Anita Hrast</cp:lastModifiedBy>
  <cp:revision>43</cp:revision>
  <cp:lastPrinted>2023-04-19T09:46:00Z</cp:lastPrinted>
  <dcterms:created xsi:type="dcterms:W3CDTF">2024-07-15T11:52:00Z</dcterms:created>
  <dcterms:modified xsi:type="dcterms:W3CDTF">2024-07-17T10:34:00Z</dcterms:modified>
</cp:coreProperties>
</file>